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Style w:val="a"/>
        <w:tblW w:w="13950" w:type="dxa"/>
        <w:tblInd w:w="-5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51"/>
        <w:gridCol w:w="3150"/>
        <w:gridCol w:w="4140"/>
        <w:gridCol w:w="4009"/>
      </w:tblGrid>
      <w:tr w:rsidR="004E2262" w:rsidTr="008307E1">
        <w:trPr>
          <w:trHeight w:val="300"/>
        </w:trPr>
        <w:tc>
          <w:tcPr>
            <w:tcW w:w="2651" w:type="dxa"/>
            <w:tcMar>
              <w:left w:w="108" w:type="dxa"/>
            </w:tcMar>
          </w:tcPr>
          <w:p w:rsidR="005B16E5" w:rsidRDefault="00295DE7" w:rsidP="00264691">
            <w:pPr>
              <w:contextualSpacing w:val="0"/>
              <w:jc w:val="both"/>
            </w:pPr>
            <w:r>
              <w:rPr>
                <w:b/>
                <w:color w:val="7030A0"/>
              </w:rPr>
              <w:t>Attribute</w:t>
            </w:r>
          </w:p>
        </w:tc>
        <w:tc>
          <w:tcPr>
            <w:tcW w:w="3150" w:type="dxa"/>
          </w:tcPr>
          <w:p w:rsidR="005B16E5" w:rsidRDefault="00295DE7" w:rsidP="00264691">
            <w:pPr>
              <w:contextualSpacing w:val="0"/>
              <w:jc w:val="both"/>
            </w:pPr>
            <w:r>
              <w:rPr>
                <w:b/>
                <w:color w:val="7030A0"/>
              </w:rPr>
              <w:t>Category</w:t>
            </w:r>
          </w:p>
        </w:tc>
        <w:tc>
          <w:tcPr>
            <w:tcW w:w="4140" w:type="dxa"/>
          </w:tcPr>
          <w:p w:rsidR="005B16E5" w:rsidRDefault="00295DE7" w:rsidP="00264691">
            <w:pPr>
              <w:contextualSpacing w:val="0"/>
              <w:jc w:val="both"/>
            </w:pPr>
            <w:r>
              <w:rPr>
                <w:b/>
                <w:color w:val="7030A0"/>
              </w:rPr>
              <w:t>Type</w:t>
            </w:r>
          </w:p>
        </w:tc>
        <w:tc>
          <w:tcPr>
            <w:tcW w:w="4009" w:type="dxa"/>
            <w:tcMar>
              <w:left w:w="108" w:type="dxa"/>
            </w:tcMar>
          </w:tcPr>
          <w:p w:rsidR="005B16E5" w:rsidRDefault="00295DE7" w:rsidP="00264691">
            <w:pPr>
              <w:contextualSpacing w:val="0"/>
              <w:jc w:val="both"/>
            </w:pPr>
            <w:r>
              <w:rPr>
                <w:b/>
                <w:color w:val="7030A0"/>
              </w:rPr>
              <w:t>Value</w:t>
            </w:r>
          </w:p>
        </w:tc>
      </w:tr>
      <w:tr w:rsidR="004E2262" w:rsidTr="008307E1">
        <w:trPr>
          <w:trHeight w:val="420"/>
        </w:trPr>
        <w:tc>
          <w:tcPr>
            <w:tcW w:w="2651" w:type="dxa"/>
            <w:tcMar>
              <w:left w:w="108" w:type="dxa"/>
            </w:tcMar>
          </w:tcPr>
          <w:p w:rsidR="005B16E5" w:rsidRDefault="00295DE7" w:rsidP="00264691">
            <w:pPr>
              <w:contextualSpacing w:val="0"/>
              <w:jc w:val="both"/>
            </w:pPr>
            <w:proofErr w:type="spellStart"/>
            <w:r>
              <w:t>Submitted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7A6F37" w:rsidP="00264691">
            <w:pPr>
              <w:contextualSpacing w:val="0"/>
              <w:jc w:val="both"/>
            </w:pPr>
            <w:r>
              <w:t xml:space="preserve">SUBMITTED, </w:t>
            </w:r>
            <w:r w:rsidR="00295DE7">
              <w:t>NOTSUBMITTED</w:t>
            </w:r>
          </w:p>
        </w:tc>
      </w:tr>
      <w:tr w:rsidR="004E2262" w:rsidTr="008307E1">
        <w:tc>
          <w:tcPr>
            <w:tcW w:w="2651" w:type="dxa"/>
            <w:tcMar>
              <w:left w:w="108" w:type="dxa"/>
            </w:tcMar>
          </w:tcPr>
          <w:p w:rsidR="005B16E5" w:rsidRDefault="00295DE7" w:rsidP="00264691">
            <w:pPr>
              <w:contextualSpacing w:val="0"/>
              <w:jc w:val="both"/>
            </w:pPr>
            <w:proofErr w:type="spellStart"/>
            <w:r>
              <w:t>ReadyForSubmission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 string</w:t>
            </w:r>
          </w:p>
        </w:tc>
        <w:tc>
          <w:tcPr>
            <w:tcW w:w="4009" w:type="dxa"/>
            <w:tcMar>
              <w:left w:w="108" w:type="dxa"/>
            </w:tcMar>
          </w:tcPr>
          <w:p w:rsidR="005B16E5" w:rsidRDefault="00295DE7" w:rsidP="00264691">
            <w:pPr>
              <w:contextualSpacing w:val="0"/>
              <w:jc w:val="both"/>
            </w:pPr>
            <w:r>
              <w:t>True, False</w:t>
            </w:r>
          </w:p>
        </w:tc>
      </w:tr>
      <w:tr w:rsidR="004E2262" w:rsidTr="008307E1">
        <w:tc>
          <w:tcPr>
            <w:tcW w:w="2651" w:type="dxa"/>
            <w:tcMar>
              <w:left w:w="108" w:type="dxa"/>
            </w:tcMar>
          </w:tcPr>
          <w:p w:rsidR="005B16E5" w:rsidRDefault="00295DE7" w:rsidP="00264691">
            <w:pPr>
              <w:contextualSpacing w:val="0"/>
              <w:jc w:val="both"/>
            </w:pPr>
            <w:proofErr w:type="spellStart"/>
            <w:r>
              <w:t>DeletedByPI</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proofErr w:type="spellStart"/>
            <w:r>
              <w:t>ApprovedByDepartmentChai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BusinessManage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IRB</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Dean</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Approved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Withdrawn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WITHDRAWN, NOTWITHDRAWN</w:t>
            </w:r>
          </w:p>
        </w:tc>
      </w:tr>
      <w:tr w:rsidR="004E2262" w:rsidTr="008307E1">
        <w:trPr>
          <w:trHeight w:val="800"/>
        </w:trPr>
        <w:tc>
          <w:tcPr>
            <w:tcW w:w="2651" w:type="dxa"/>
            <w:tcMar>
              <w:left w:w="108" w:type="dxa"/>
            </w:tcMar>
          </w:tcPr>
          <w:p w:rsidR="005B16E5" w:rsidRDefault="00295DE7" w:rsidP="00264691">
            <w:pPr>
              <w:contextualSpacing w:val="0"/>
              <w:jc w:val="both"/>
            </w:pPr>
            <w:proofErr w:type="spellStart"/>
            <w:r>
              <w:t>ApprovedByUniversityResearchDirec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PPROVED, DISAPPROVED, READYFORAPPROVAL, NOTREADYFORAPPROVAL</w:t>
            </w:r>
          </w:p>
        </w:tc>
      </w:tr>
      <w:tr w:rsidR="004E2262" w:rsidTr="008307E1">
        <w:tc>
          <w:tcPr>
            <w:tcW w:w="2651" w:type="dxa"/>
            <w:tcMar>
              <w:left w:w="108" w:type="dxa"/>
            </w:tcMar>
          </w:tcPr>
          <w:p w:rsidR="005B16E5" w:rsidRDefault="00295DE7" w:rsidP="00264691">
            <w:pPr>
              <w:contextualSpacing w:val="0"/>
              <w:jc w:val="both"/>
            </w:pPr>
            <w:proofErr w:type="spellStart"/>
            <w:r>
              <w:t>DeletedByUniversityResearchDirec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DELETED, NOTDELETED</w:t>
            </w:r>
          </w:p>
        </w:tc>
      </w:tr>
      <w:tr w:rsidR="004E2262" w:rsidTr="008307E1">
        <w:tc>
          <w:tcPr>
            <w:tcW w:w="2651" w:type="dxa"/>
            <w:tcMar>
              <w:left w:w="108" w:type="dxa"/>
            </w:tcMar>
          </w:tcPr>
          <w:p w:rsidR="005B16E5" w:rsidRDefault="00295DE7" w:rsidP="00264691">
            <w:pPr>
              <w:contextualSpacing w:val="0"/>
              <w:jc w:val="both"/>
            </w:pPr>
            <w:proofErr w:type="spellStart"/>
            <w:r>
              <w:t>SubmittedByUniversityResearchAdministrator</w:t>
            </w:r>
            <w:proofErr w:type="spellEnd"/>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SUBMITTED, NOTSUBMITTED</w:t>
            </w:r>
          </w:p>
        </w:tc>
      </w:tr>
      <w:tr w:rsidR="004E2262" w:rsidTr="008307E1">
        <w:trPr>
          <w:trHeight w:val="420"/>
        </w:trPr>
        <w:tc>
          <w:tcPr>
            <w:tcW w:w="2651" w:type="dxa"/>
            <w:tcMar>
              <w:left w:w="108" w:type="dxa"/>
            </w:tcMar>
          </w:tcPr>
          <w:p w:rsidR="005B16E5" w:rsidRDefault="00295DE7" w:rsidP="00264691">
            <w:pPr>
              <w:contextualSpacing w:val="0"/>
              <w:jc w:val="both"/>
            </w:pPr>
            <w:proofErr w:type="spellStart"/>
            <w:r>
              <w:t>ArchivedByUniversityResearchDirector</w:t>
            </w:r>
            <w:proofErr w:type="spellEnd"/>
            <w:r>
              <w:t xml:space="preserve"> </w:t>
            </w:r>
          </w:p>
        </w:tc>
        <w:tc>
          <w:tcPr>
            <w:tcW w:w="3150" w:type="dxa"/>
          </w:tcPr>
          <w:p w:rsidR="005B16E5" w:rsidRDefault="00295DE7" w:rsidP="00264691">
            <w:pPr>
              <w:contextualSpacing w:val="0"/>
              <w:jc w:val="both"/>
            </w:pPr>
            <w:r>
              <w:t>urn:oasis:names:tc:xacml:1.0:attribute-category:resource</w:t>
            </w:r>
          </w:p>
        </w:tc>
        <w:tc>
          <w:tcPr>
            <w:tcW w:w="4140" w:type="dxa"/>
          </w:tcPr>
          <w:p w:rsidR="005B16E5" w:rsidRDefault="00295DE7" w:rsidP="00264691">
            <w:pPr>
              <w:contextualSpacing w:val="0"/>
              <w:jc w:val="both"/>
            </w:pPr>
            <w:r>
              <w:t>http://www.w3.org/2001/XMLSchema#string</w:t>
            </w:r>
          </w:p>
        </w:tc>
        <w:tc>
          <w:tcPr>
            <w:tcW w:w="4009" w:type="dxa"/>
            <w:tcMar>
              <w:left w:w="108" w:type="dxa"/>
            </w:tcMar>
          </w:tcPr>
          <w:p w:rsidR="005B16E5" w:rsidRDefault="00295DE7" w:rsidP="00264691">
            <w:pPr>
              <w:contextualSpacing w:val="0"/>
              <w:jc w:val="both"/>
            </w:pPr>
            <w:r>
              <w:t>ARCHIVED, NOTARCHIVED</w:t>
            </w:r>
          </w:p>
        </w:tc>
      </w:tr>
    </w:tbl>
    <w:tbl>
      <w:tblPr>
        <w:tblStyle w:val="a0"/>
        <w:tblW w:w="13950" w:type="dxa"/>
        <w:tblInd w:w="-506" w:type="dxa"/>
        <w:tblBorders>
          <w:top w:val="single" w:sz="4" w:space="0" w:color="000000"/>
          <w:left w:val="single" w:sz="4" w:space="0" w:color="000000"/>
          <w:bottom w:val="single" w:sz="4" w:space="0" w:color="000000"/>
          <w:insideH w:val="single" w:sz="4" w:space="0" w:color="000000"/>
        </w:tblBorders>
        <w:tblLayout w:type="fixed"/>
        <w:tblLook w:val="0400" w:firstRow="0" w:lastRow="0" w:firstColumn="0" w:lastColumn="0" w:noHBand="0" w:noVBand="1"/>
      </w:tblPr>
      <w:tblGrid>
        <w:gridCol w:w="1730"/>
        <w:gridCol w:w="3060"/>
        <w:gridCol w:w="2520"/>
        <w:gridCol w:w="6640"/>
      </w:tblGrid>
      <w:tr w:rsidR="005B16E5" w:rsidTr="00361E50">
        <w:tc>
          <w:tcPr>
            <w:tcW w:w="173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lastRenderedPageBreak/>
              <w:t>Attributes</w:t>
            </w:r>
          </w:p>
        </w:tc>
        <w:tc>
          <w:tcPr>
            <w:tcW w:w="306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Category</w:t>
            </w:r>
          </w:p>
        </w:tc>
        <w:tc>
          <w:tcPr>
            <w:tcW w:w="2520" w:type="dxa"/>
            <w:tcBorders>
              <w:top w:val="single" w:sz="4" w:space="0" w:color="000000"/>
              <w:left w:val="single" w:sz="4" w:space="0" w:color="000000"/>
              <w:bottom w:val="single" w:sz="4" w:space="0" w:color="000000"/>
            </w:tcBorders>
            <w:tcMar>
              <w:left w:w="54" w:type="dxa"/>
            </w:tcMar>
          </w:tcPr>
          <w:p w:rsidR="005B16E5" w:rsidRDefault="00295DE7" w:rsidP="00264691">
            <w:pPr>
              <w:jc w:val="both"/>
            </w:pPr>
            <w:r>
              <w:rPr>
                <w:b/>
                <w:color w:val="7030A0"/>
              </w:rPr>
              <w:t>Type</w:t>
            </w:r>
          </w:p>
        </w:tc>
        <w:tc>
          <w:tcPr>
            <w:tcW w:w="6640" w:type="dxa"/>
            <w:tcBorders>
              <w:top w:val="single" w:sz="4" w:space="0" w:color="000000"/>
              <w:left w:val="single" w:sz="4" w:space="0" w:color="000000"/>
              <w:bottom w:val="single" w:sz="4" w:space="0" w:color="000000"/>
              <w:right w:val="single" w:sz="4" w:space="0" w:color="000000"/>
            </w:tcBorders>
            <w:tcMar>
              <w:left w:w="54" w:type="dxa"/>
            </w:tcMar>
          </w:tcPr>
          <w:p w:rsidR="005B16E5" w:rsidRDefault="00295DE7" w:rsidP="00264691">
            <w:pPr>
              <w:jc w:val="both"/>
            </w:pPr>
            <w:r>
              <w:rPr>
                <w:b/>
                <w:color w:val="7030A0"/>
              </w:rPr>
              <w:t>Values</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osition.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Tenured/tenure-track faculty, Non-tenure-track research faculty, Teaching faculty, Research staff, Professional staff, Administra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osition.titl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rol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access-subjec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PI, Co-PI, Senior Personnel</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section</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resource</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 xml:space="preserve">Whole Proposal, Investigator Information, </w:t>
            </w:r>
            <w:proofErr w:type="spellStart"/>
            <w:r>
              <w:t>InvestigatorInformation.PI</w:t>
            </w:r>
            <w:proofErr w:type="spellEnd"/>
            <w:r>
              <w:t xml:space="preserve">, </w:t>
            </w:r>
            <w:proofErr w:type="spellStart"/>
            <w:r>
              <w:t>InvestigatorInformation.Co</w:t>
            </w:r>
            <w:proofErr w:type="spellEnd"/>
            <w:r>
              <w:t xml:space="preserve">-PI, </w:t>
            </w:r>
            <w:proofErr w:type="spellStart"/>
            <w:r>
              <w:t>InvestigatorInformation.Senior</w:t>
            </w:r>
            <w:proofErr w:type="spellEnd"/>
            <w:r>
              <w:t>-Personnel, Project Information, Sponsor and Budget Information, Cost Share Information, University Commitments, Conflict of Interest and Commitment Information, Compliance Information, Additional Information, Collaboration Information, Proprietary/Confidential Information, Certification/Signatures, OSP Section, Appendices, Audit Log</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proposal.action</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attribute-category:action</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dd, Add Co-PI, Add Senior Personnel, Save, Submit, Approve, Disapprove, Withdraw, Archive, Delete, View, Edit</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device.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t>Android Device, Windows Device, iOS Device</w:t>
            </w:r>
          </w:p>
        </w:tc>
      </w:tr>
      <w:tr w:rsidR="005B16E5" w:rsidTr="00361E50">
        <w:tc>
          <w:tcPr>
            <w:tcW w:w="1730" w:type="dxa"/>
            <w:tcBorders>
              <w:left w:val="single" w:sz="4" w:space="0" w:color="000000"/>
              <w:bottom w:val="single" w:sz="4" w:space="0" w:color="000000"/>
            </w:tcBorders>
            <w:tcMar>
              <w:left w:w="54" w:type="dxa"/>
            </w:tcMar>
          </w:tcPr>
          <w:p w:rsidR="005B16E5" w:rsidRDefault="00295DE7" w:rsidP="00264691">
            <w:pPr>
              <w:jc w:val="both"/>
            </w:pPr>
            <w:proofErr w:type="spellStart"/>
            <w:r>
              <w:t>network.type</w:t>
            </w:r>
            <w:proofErr w:type="spellEnd"/>
          </w:p>
        </w:tc>
        <w:tc>
          <w:tcPr>
            <w:tcW w:w="3060" w:type="dxa"/>
            <w:tcBorders>
              <w:left w:val="single" w:sz="4" w:space="0" w:color="000000"/>
              <w:bottom w:val="single" w:sz="4" w:space="0" w:color="000000"/>
            </w:tcBorders>
            <w:tcMar>
              <w:left w:w="54" w:type="dxa"/>
            </w:tcMar>
          </w:tcPr>
          <w:p w:rsidR="005B16E5" w:rsidRPr="0029149E" w:rsidRDefault="00295DE7" w:rsidP="00264691">
            <w:pPr>
              <w:jc w:val="both"/>
              <w:rPr>
                <w:sz w:val="23"/>
                <w:szCs w:val="23"/>
              </w:rPr>
            </w:pPr>
            <w:r w:rsidRPr="0029149E">
              <w:rPr>
                <w:sz w:val="23"/>
                <w:szCs w:val="23"/>
              </w:rPr>
              <w:t>urn:oasis:names:tc:xacml:1.0:subject-category:environment</w:t>
            </w:r>
          </w:p>
        </w:tc>
        <w:tc>
          <w:tcPr>
            <w:tcW w:w="2520" w:type="dxa"/>
            <w:tcBorders>
              <w:left w:val="single" w:sz="4" w:space="0" w:color="000000"/>
              <w:bottom w:val="single" w:sz="4" w:space="0" w:color="000000"/>
            </w:tcBorders>
            <w:tcMar>
              <w:left w:w="54" w:type="dxa"/>
            </w:tcMar>
          </w:tcPr>
          <w:p w:rsidR="005B16E5" w:rsidRDefault="00295DE7" w:rsidP="00264691">
            <w:pPr>
              <w:jc w:val="both"/>
            </w:pPr>
            <w:r>
              <w:t>http://www.w3.org/2001/XMLSchema#string</w:t>
            </w:r>
          </w:p>
        </w:tc>
        <w:tc>
          <w:tcPr>
            <w:tcW w:w="6640" w:type="dxa"/>
            <w:tcBorders>
              <w:left w:val="single" w:sz="4" w:space="0" w:color="000000"/>
              <w:bottom w:val="single" w:sz="4" w:space="0" w:color="000000"/>
              <w:right w:val="single" w:sz="4" w:space="0" w:color="000000"/>
            </w:tcBorders>
            <w:tcMar>
              <w:left w:w="54" w:type="dxa"/>
            </w:tcMar>
          </w:tcPr>
          <w:p w:rsidR="005B16E5" w:rsidRDefault="00295DE7" w:rsidP="00264691">
            <w:pPr>
              <w:jc w:val="both"/>
            </w:pPr>
            <w:r w:rsidRPr="00897A9E">
              <w:t>Campus, Outside Campus</w:t>
            </w:r>
          </w:p>
        </w:tc>
      </w:tr>
    </w:tbl>
    <w:p w:rsidR="005B16E5" w:rsidRDefault="005B16E5" w:rsidP="00264691">
      <w:pPr>
        <w:jc w:val="both"/>
      </w:pPr>
    </w:p>
    <w:tbl>
      <w:tblPr>
        <w:tblStyle w:val="TableGrid"/>
        <w:tblW w:w="0" w:type="auto"/>
        <w:tblLayout w:type="fixed"/>
        <w:tblLook w:val="04A0" w:firstRow="1" w:lastRow="0" w:firstColumn="1" w:lastColumn="0" w:noHBand="0" w:noVBand="1"/>
      </w:tblPr>
      <w:tblGrid>
        <w:gridCol w:w="2268"/>
        <w:gridCol w:w="2250"/>
        <w:gridCol w:w="3420"/>
        <w:gridCol w:w="2602"/>
        <w:gridCol w:w="2636"/>
      </w:tblGrid>
      <w:tr w:rsidR="0093082B" w:rsidTr="00C47C5F">
        <w:trPr>
          <w:trHeight w:val="260"/>
        </w:trPr>
        <w:tc>
          <w:tcPr>
            <w:tcW w:w="2268" w:type="dxa"/>
          </w:tcPr>
          <w:p w:rsidR="0093082B" w:rsidRDefault="0093082B" w:rsidP="00264691">
            <w:pPr>
              <w:jc w:val="both"/>
            </w:pPr>
            <w:r>
              <w:rPr>
                <w:b/>
                <w:color w:val="7030A0"/>
              </w:rPr>
              <w:lastRenderedPageBreak/>
              <w:t>S. No.</w:t>
            </w:r>
          </w:p>
        </w:tc>
        <w:tc>
          <w:tcPr>
            <w:tcW w:w="2250" w:type="dxa"/>
          </w:tcPr>
          <w:p w:rsidR="0093082B" w:rsidRDefault="0093082B" w:rsidP="00264691">
            <w:pPr>
              <w:jc w:val="both"/>
            </w:pPr>
            <w:r>
              <w:rPr>
                <w:b/>
                <w:color w:val="7030A0"/>
              </w:rPr>
              <w:t>Action</w:t>
            </w:r>
          </w:p>
        </w:tc>
        <w:tc>
          <w:tcPr>
            <w:tcW w:w="3420" w:type="dxa"/>
          </w:tcPr>
          <w:p w:rsidR="0093082B" w:rsidRDefault="0093082B" w:rsidP="00264691">
            <w:pPr>
              <w:jc w:val="both"/>
            </w:pPr>
            <w:r>
              <w:rPr>
                <w:b/>
                <w:color w:val="7030A0"/>
              </w:rPr>
              <w:t>Access Control Condition</w:t>
            </w:r>
            <w:r w:rsidR="00C47C5F">
              <w:rPr>
                <w:b/>
                <w:color w:val="7030A0"/>
              </w:rPr>
              <w:t xml:space="preserve"> </w:t>
            </w:r>
            <w:r>
              <w:rPr>
                <w:b/>
                <w:color w:val="7030A0"/>
              </w:rPr>
              <w:t>(Pre-Condition)</w:t>
            </w:r>
          </w:p>
        </w:tc>
        <w:tc>
          <w:tcPr>
            <w:tcW w:w="2602" w:type="dxa"/>
          </w:tcPr>
          <w:p w:rsidR="0093082B" w:rsidRDefault="0093082B" w:rsidP="00264691">
            <w:pPr>
              <w:jc w:val="both"/>
            </w:pPr>
            <w:r>
              <w:rPr>
                <w:b/>
                <w:color w:val="7030A0"/>
              </w:rPr>
              <w:t>Post-Condition</w:t>
            </w:r>
          </w:p>
        </w:tc>
        <w:tc>
          <w:tcPr>
            <w:tcW w:w="2636" w:type="dxa"/>
          </w:tcPr>
          <w:p w:rsidR="0093082B" w:rsidRDefault="0093082B" w:rsidP="00264691">
            <w:pPr>
              <w:jc w:val="both"/>
            </w:pPr>
            <w:r>
              <w:rPr>
                <w:b/>
                <w:color w:val="7030A0"/>
              </w:rPr>
              <w:t>Obligations</w:t>
            </w:r>
          </w:p>
        </w:tc>
      </w:tr>
      <w:tr w:rsidR="0093082B" w:rsidTr="00264691">
        <w:trPr>
          <w:trHeight w:val="800"/>
        </w:trPr>
        <w:tc>
          <w:tcPr>
            <w:tcW w:w="2268" w:type="dxa"/>
          </w:tcPr>
          <w:p w:rsidR="0093082B" w:rsidRDefault="0093082B" w:rsidP="00264691">
            <w:pPr>
              <w:jc w:val="both"/>
            </w:pPr>
            <w:r>
              <w:t>1.  AddProposalByFaculty-Rule1</w:t>
            </w:r>
          </w:p>
        </w:tc>
        <w:tc>
          <w:tcPr>
            <w:tcW w:w="2250" w:type="dxa"/>
          </w:tcPr>
          <w:p w:rsidR="0093082B" w:rsidRDefault="0093082B" w:rsidP="00264691">
            <w:pPr>
              <w:jc w:val="both"/>
            </w:pPr>
            <w:r>
              <w:t xml:space="preserve">Add A New Proposal by </w:t>
            </w:r>
            <w:r>
              <w:rPr>
                <w:color w:val="000000"/>
              </w:rPr>
              <w:t>Tenured/tenure-track faculty</w:t>
            </w:r>
          </w:p>
        </w:tc>
        <w:tc>
          <w:tcPr>
            <w:tcW w:w="3420" w:type="dxa"/>
          </w:tcPr>
          <w:p w:rsidR="0093082B" w:rsidRDefault="0093082B" w:rsidP="00264691">
            <w:pPr>
              <w:jc w:val="both"/>
            </w:pPr>
            <w:proofErr w:type="spellStart"/>
            <w:r>
              <w:t>position.type</w:t>
            </w:r>
            <w:proofErr w:type="spellEnd"/>
            <w:r>
              <w:t xml:space="preserve"> = </w:t>
            </w:r>
            <w:r>
              <w:rPr>
                <w:color w:val="000000"/>
              </w:rPr>
              <w:t>Tenured/tenure-track faculty</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800"/>
        </w:trPr>
        <w:tc>
          <w:tcPr>
            <w:tcW w:w="2268" w:type="dxa"/>
          </w:tcPr>
          <w:p w:rsidR="0093082B" w:rsidRDefault="0093082B" w:rsidP="00264691">
            <w:pPr>
              <w:jc w:val="both"/>
            </w:pPr>
          </w:p>
        </w:tc>
        <w:tc>
          <w:tcPr>
            <w:tcW w:w="2250" w:type="dxa"/>
          </w:tcPr>
          <w:p w:rsidR="0093082B" w:rsidRDefault="0093082B" w:rsidP="00264691">
            <w:pPr>
              <w:jc w:val="both"/>
            </w:pPr>
            <w:r>
              <w:t xml:space="preserve">Add A New Proposal by </w:t>
            </w:r>
            <w:r>
              <w:rPr>
                <w:color w:val="000000"/>
              </w:rPr>
              <w:t>Non-tenure-track research faculty</w:t>
            </w:r>
          </w:p>
        </w:tc>
        <w:tc>
          <w:tcPr>
            <w:tcW w:w="3420" w:type="dxa"/>
          </w:tcPr>
          <w:p w:rsidR="0093082B" w:rsidRDefault="0093082B" w:rsidP="00264691">
            <w:pPr>
              <w:jc w:val="both"/>
            </w:pPr>
            <w:proofErr w:type="spellStart"/>
            <w:r>
              <w:t>position.type</w:t>
            </w:r>
            <w:proofErr w:type="spellEnd"/>
            <w:r>
              <w:t xml:space="preserve"> = </w:t>
            </w:r>
            <w:r>
              <w:rPr>
                <w:color w:val="000000"/>
              </w:rPr>
              <w:t>Non-tenure-track research faculty</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070"/>
        </w:trPr>
        <w:tc>
          <w:tcPr>
            <w:tcW w:w="2268" w:type="dxa"/>
          </w:tcPr>
          <w:p w:rsidR="0093082B" w:rsidRDefault="00516553" w:rsidP="00264691">
            <w:pPr>
              <w:jc w:val="both"/>
            </w:pPr>
            <w:r>
              <w:t xml:space="preserve">2. </w:t>
            </w:r>
            <w:r w:rsidR="0093082B">
              <w:t>OtherStaffCannotCreateProposal-Rule2</w:t>
            </w:r>
          </w:p>
        </w:tc>
        <w:tc>
          <w:tcPr>
            <w:tcW w:w="2250" w:type="dxa"/>
          </w:tcPr>
          <w:p w:rsidR="0093082B" w:rsidRDefault="0093082B" w:rsidP="00264691">
            <w:pPr>
              <w:jc w:val="both"/>
            </w:pPr>
            <w:r>
              <w:t xml:space="preserve">Cannot Add A New Proposal by </w:t>
            </w:r>
            <w:r w:rsidRPr="0070693C">
              <w:t>Other Staff unless</w:t>
            </w:r>
            <w:r>
              <w:rPr>
                <w:color w:val="000000"/>
              </w:rPr>
              <w:t xml:space="preserve"> </w:t>
            </w:r>
            <w:r>
              <w:rPr>
                <w:color w:val="FF0000"/>
                <w:highlight w:val="yellow"/>
              </w:rPr>
              <w:t>delegated by faculty</w:t>
            </w:r>
          </w:p>
        </w:tc>
        <w:tc>
          <w:tcPr>
            <w:tcW w:w="3420" w:type="dxa"/>
          </w:tcPr>
          <w:p w:rsidR="0093082B" w:rsidRDefault="0093082B" w:rsidP="00264691">
            <w:pPr>
              <w:jc w:val="both"/>
            </w:pPr>
            <w:proofErr w:type="spellStart"/>
            <w:r>
              <w:t>position.type</w:t>
            </w:r>
            <w:proofErr w:type="spellEnd"/>
            <w:r>
              <w:t xml:space="preserve"> = </w:t>
            </w:r>
            <w:r>
              <w:rPr>
                <w:color w:val="000000"/>
              </w:rPr>
              <w:t>&lt;Teaching faculty || Research staff || Professional staff || Administrator&gt;</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Add</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962"/>
        </w:trPr>
        <w:tc>
          <w:tcPr>
            <w:tcW w:w="2268" w:type="dxa"/>
          </w:tcPr>
          <w:p w:rsidR="0093082B" w:rsidRDefault="0093082B" w:rsidP="00264691">
            <w:pPr>
              <w:jc w:val="both"/>
            </w:pPr>
            <w:r>
              <w:t>3. AuditLogViewByPI-Rule3</w:t>
            </w:r>
          </w:p>
        </w:tc>
        <w:tc>
          <w:tcPr>
            <w:tcW w:w="2250" w:type="dxa"/>
          </w:tcPr>
          <w:p w:rsidR="0093082B" w:rsidRDefault="0093082B" w:rsidP="00264691">
            <w:pPr>
              <w:jc w:val="both"/>
            </w:pPr>
            <w:r>
              <w:t>Audit Log View by PI</w:t>
            </w:r>
          </w:p>
        </w:tc>
        <w:tc>
          <w:tcPr>
            <w:tcW w:w="3420" w:type="dxa"/>
          </w:tcPr>
          <w:p w:rsidR="0093082B" w:rsidRDefault="0093082B" w:rsidP="00264691">
            <w:pPr>
              <w:jc w:val="both"/>
            </w:pPr>
            <w:proofErr w:type="spellStart"/>
            <w:r>
              <w:t>proposal.section</w:t>
            </w:r>
            <w:proofErr w:type="spellEnd"/>
            <w:r>
              <w:t xml:space="preserve"> = Audit Log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rPr>
                <w:color w:val="FF0000"/>
                <w:highlight w:val="yellow"/>
              </w:rPr>
              <w:t>network.type</w:t>
            </w:r>
            <w:proofErr w:type="spellEnd"/>
            <w:r>
              <w:rPr>
                <w:color w:val="FF0000"/>
                <w:highlight w:val="yellow"/>
              </w:rPr>
              <w:t xml:space="preserve"> = Campus</w:t>
            </w:r>
            <w:r>
              <w:rPr>
                <w:color w:val="FF0000"/>
              </w:rPr>
              <w:t xml:space="preserve"> </w:t>
            </w:r>
            <w:r>
              <w:t>&amp;&amp;</w:t>
            </w:r>
          </w:p>
          <w:p w:rsidR="0093082B" w:rsidRDefault="0093082B" w:rsidP="00264691">
            <w:pPr>
              <w:jc w:val="both"/>
            </w:pPr>
            <w:proofErr w:type="spellStart"/>
            <w:r>
              <w:t>proposal.action</w:t>
            </w:r>
            <w:proofErr w:type="spellEnd"/>
            <w:r>
              <w:t xml:space="preserve"> = View</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70"/>
        </w:trPr>
        <w:tc>
          <w:tcPr>
            <w:tcW w:w="2268" w:type="dxa"/>
          </w:tcPr>
          <w:p w:rsidR="0093082B" w:rsidRDefault="0093082B" w:rsidP="00264691">
            <w:pPr>
              <w:jc w:val="both"/>
            </w:pPr>
            <w:r>
              <w:t>4. ProposalSectionCanEditByPI-Rule4</w:t>
            </w:r>
          </w:p>
        </w:tc>
        <w:tc>
          <w:tcPr>
            <w:tcW w:w="2250" w:type="dxa"/>
          </w:tcPr>
          <w:p w:rsidR="0093082B" w:rsidRDefault="0093082B" w:rsidP="00264691">
            <w:pPr>
              <w:jc w:val="both"/>
            </w:pPr>
            <w:r>
              <w:t>Proposal Section Edit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 xml:space="preserve">&lt;Whole Proposal || Investigator Information || Project Information || Sponsor and Budget Information || Cost Share Information || University Commitments || Conflict of Interest and Commitment Information || Compliance Information || Additional Information || Collaboration Information || Proprietary/Confidential </w:t>
            </w:r>
            <w:r>
              <w:lastRenderedPageBreak/>
              <w:t>Information || Certification/Signatures || Appendices&gt;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430"/>
        </w:trPr>
        <w:tc>
          <w:tcPr>
            <w:tcW w:w="2268" w:type="dxa"/>
          </w:tcPr>
          <w:p w:rsidR="0093082B" w:rsidRDefault="0093082B" w:rsidP="00264691">
            <w:pPr>
              <w:jc w:val="both"/>
            </w:pPr>
            <w:r>
              <w:t>5. OSPSectionCannotEditByPI-Rule5</w:t>
            </w:r>
          </w:p>
        </w:tc>
        <w:tc>
          <w:tcPr>
            <w:tcW w:w="2250" w:type="dxa"/>
          </w:tcPr>
          <w:p w:rsidR="0093082B" w:rsidRDefault="0093082B" w:rsidP="00264691">
            <w:pPr>
              <w:jc w:val="both"/>
            </w:pPr>
            <w:r>
              <w:t>PI Cannot Edit OSP section</w:t>
            </w:r>
          </w:p>
        </w:tc>
        <w:tc>
          <w:tcPr>
            <w:tcW w:w="3420" w:type="dxa"/>
          </w:tcPr>
          <w:p w:rsidR="0093082B" w:rsidRDefault="0093082B" w:rsidP="00264691">
            <w:pPr>
              <w:jc w:val="both"/>
            </w:pPr>
            <w:proofErr w:type="spellStart"/>
            <w:r>
              <w:t>SubmittedByPI</w:t>
            </w:r>
            <w:proofErr w:type="spellEnd"/>
            <w:r>
              <w:t xml:space="preserve"> = </w:t>
            </w:r>
            <w:r w:rsidRPr="00B61638">
              <w:t>NOTSUBMITTED</w:t>
            </w:r>
            <w:r>
              <w:rPr>
                <w:color w:val="FF0000"/>
              </w:rPr>
              <w:t xml:space="preserve"> </w:t>
            </w:r>
            <w:r>
              <w:t>&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OSP section</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E64CA3" w:rsidTr="00264691">
        <w:trPr>
          <w:trHeight w:val="283"/>
        </w:trPr>
        <w:tc>
          <w:tcPr>
            <w:tcW w:w="2268" w:type="dxa"/>
          </w:tcPr>
          <w:p w:rsidR="0093082B" w:rsidRDefault="0093082B" w:rsidP="00264691">
            <w:pPr>
              <w:jc w:val="both"/>
            </w:pPr>
            <w:r>
              <w:t>6. CoPIAndSeniorPersonnelAddByPI-Rule6</w:t>
            </w:r>
          </w:p>
        </w:tc>
        <w:tc>
          <w:tcPr>
            <w:tcW w:w="2250" w:type="dxa"/>
          </w:tcPr>
          <w:p w:rsidR="0093082B" w:rsidRDefault="0093082B" w:rsidP="00264691">
            <w:pPr>
              <w:jc w:val="both"/>
            </w:pPr>
            <w:r>
              <w:t>Co-PI can be Add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Co</w:t>
            </w:r>
            <w:proofErr w:type="spellEnd"/>
            <w:r>
              <w:rPr>
                <w:color w:val="000000"/>
              </w:rPr>
              <w:t xml:space="preserve">-PI &amp;&amp; </w:t>
            </w:r>
          </w:p>
          <w:p w:rsidR="0093082B" w:rsidRDefault="0093082B" w:rsidP="00264691">
            <w:pPr>
              <w:jc w:val="both"/>
            </w:pPr>
            <w:proofErr w:type="spellStart"/>
            <w:r>
              <w:t>proposal.action</w:t>
            </w:r>
            <w:proofErr w:type="spellEnd"/>
            <w:r>
              <w:t xml:space="preserve"> = Add Co-PI</w:t>
            </w:r>
          </w:p>
        </w:tc>
        <w:tc>
          <w:tcPr>
            <w:tcW w:w="2602" w:type="dxa"/>
          </w:tcPr>
          <w:p w:rsidR="0093082B" w:rsidRDefault="0093082B" w:rsidP="00264691">
            <w:pPr>
              <w:jc w:val="both"/>
            </w:pPr>
          </w:p>
        </w:tc>
        <w:tc>
          <w:tcPr>
            <w:tcW w:w="2636" w:type="dxa"/>
          </w:tcPr>
          <w:p w:rsidR="0093082B" w:rsidRDefault="0093082B" w:rsidP="00264691">
            <w:pPr>
              <w:jc w:val="both"/>
            </w:pPr>
            <w:r>
              <w:br/>
            </w:r>
          </w:p>
        </w:tc>
      </w:tr>
      <w:tr w:rsidR="0093082B" w:rsidTr="0058472E">
        <w:trPr>
          <w:trHeight w:val="2060"/>
        </w:trPr>
        <w:tc>
          <w:tcPr>
            <w:tcW w:w="2268" w:type="dxa"/>
          </w:tcPr>
          <w:p w:rsidR="0093082B" w:rsidRDefault="0093082B" w:rsidP="00264691">
            <w:pPr>
              <w:jc w:val="both"/>
            </w:pPr>
          </w:p>
        </w:tc>
        <w:tc>
          <w:tcPr>
            <w:tcW w:w="2250" w:type="dxa"/>
          </w:tcPr>
          <w:p w:rsidR="0093082B" w:rsidRDefault="0093082B" w:rsidP="00264691">
            <w:pPr>
              <w:jc w:val="both"/>
            </w:pPr>
            <w:r>
              <w:t>Senior Personnel can be Add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w:t>
            </w:r>
            <w:proofErr w:type="spellStart"/>
            <w:r>
              <w:rPr>
                <w:color w:val="000000"/>
              </w:rPr>
              <w:t>InvestigatorInformation.Senior</w:t>
            </w:r>
            <w:proofErr w:type="spellEnd"/>
            <w:r>
              <w:rPr>
                <w:color w:val="000000"/>
              </w:rPr>
              <w:t xml:space="preserve">-Personnel &amp;&amp; </w:t>
            </w:r>
          </w:p>
          <w:p w:rsidR="0093082B" w:rsidRDefault="0093082B" w:rsidP="00264691">
            <w:pPr>
              <w:jc w:val="both"/>
            </w:pPr>
            <w:proofErr w:type="spellStart"/>
            <w:r>
              <w:t>proposal.action</w:t>
            </w:r>
            <w:proofErr w:type="spellEnd"/>
            <w:r>
              <w:t xml:space="preserve">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7. CoPIAndSeniorPersonnelDeleteByPI-Rule7</w:t>
            </w:r>
          </w:p>
        </w:tc>
        <w:tc>
          <w:tcPr>
            <w:tcW w:w="2250" w:type="dxa"/>
          </w:tcPr>
          <w:p w:rsidR="0093082B" w:rsidRDefault="0093082B" w:rsidP="00264691">
            <w:pPr>
              <w:jc w:val="both"/>
            </w:pPr>
            <w:r>
              <w:t>Co-PI can be  Delet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Co</w:t>
            </w:r>
            <w:proofErr w:type="spellEnd"/>
            <w:r>
              <w:rPr>
                <w:color w:val="000000"/>
              </w:rPr>
              <w:t xml:space="preserve">-PI &amp;&amp; </w:t>
            </w:r>
          </w:p>
          <w:p w:rsidR="0093082B" w:rsidRDefault="0093082B" w:rsidP="00264691">
            <w:pPr>
              <w:jc w:val="both"/>
            </w:pPr>
            <w:proofErr w:type="spellStart"/>
            <w:r>
              <w:t>proposal.action</w:t>
            </w:r>
            <w:proofErr w:type="spellEnd"/>
            <w:r>
              <w:t xml:space="preserve"> = Delete</w:t>
            </w:r>
          </w:p>
          <w:p w:rsidR="001B18A2" w:rsidRDefault="001B18A2"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p>
        </w:tc>
        <w:tc>
          <w:tcPr>
            <w:tcW w:w="2250" w:type="dxa"/>
          </w:tcPr>
          <w:p w:rsidR="0093082B" w:rsidRDefault="0093082B" w:rsidP="00264691">
            <w:pPr>
              <w:jc w:val="both"/>
            </w:pPr>
            <w:r>
              <w:t>Senior Personnel can be Deleted by 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proposal.section</w:t>
            </w:r>
            <w:proofErr w:type="spellEnd"/>
            <w:r>
              <w:t xml:space="preserve"> =</w:t>
            </w:r>
            <w:proofErr w:type="spellStart"/>
            <w:r>
              <w:rPr>
                <w:color w:val="000000"/>
              </w:rPr>
              <w:t>InvestigatorInformation.Senior</w:t>
            </w:r>
            <w:proofErr w:type="spellEnd"/>
            <w:r>
              <w:rPr>
                <w:color w:val="000000"/>
              </w:rPr>
              <w:t xml:space="preserve">-Personnel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8. ProposalSectionCanEditByCoPI-Rule8</w:t>
            </w:r>
          </w:p>
        </w:tc>
        <w:tc>
          <w:tcPr>
            <w:tcW w:w="2250" w:type="dxa"/>
          </w:tcPr>
          <w:p w:rsidR="0093082B" w:rsidRDefault="0093082B" w:rsidP="00264691">
            <w:pPr>
              <w:jc w:val="both"/>
            </w:pPr>
            <w:r>
              <w:t>Proposal Section Edit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w:t>
            </w:r>
            <w:r>
              <w:rPr>
                <w:color w:val="000000"/>
              </w:rPr>
              <w:t xml:space="preserve"> &lt;Investigator Information || </w:t>
            </w:r>
            <w:r>
              <w:rPr>
                <w:highlight w:val="white"/>
              </w:rPr>
              <w:t>Certification/Signatures</w:t>
            </w:r>
            <w:r>
              <w:rPr>
                <w:color w:val="000000"/>
              </w:rPr>
              <w:t xml:space="preserve"> ||</w:t>
            </w:r>
            <w:r>
              <w:t xml:space="preserve"> </w:t>
            </w:r>
            <w:r>
              <w:rPr>
                <w:color w:val="000000"/>
                <w:highlight w:val="white"/>
              </w:rPr>
              <w:t xml:space="preserve">Appendices &gt; </w:t>
            </w:r>
            <w:r>
              <w:rPr>
                <w:color w:val="000000"/>
              </w:rPr>
              <w:t>&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F71CED">
        <w:trPr>
          <w:trHeight w:val="620"/>
        </w:trPr>
        <w:tc>
          <w:tcPr>
            <w:tcW w:w="2268" w:type="dxa"/>
          </w:tcPr>
          <w:p w:rsidR="0093082B" w:rsidRDefault="0093082B" w:rsidP="00264691">
            <w:pPr>
              <w:jc w:val="both"/>
            </w:pPr>
            <w:r>
              <w:t>9. SomeProposalSectionCannotEditByCoPI-Rule9</w:t>
            </w:r>
          </w:p>
        </w:tc>
        <w:tc>
          <w:tcPr>
            <w:tcW w:w="2250" w:type="dxa"/>
          </w:tcPr>
          <w:p w:rsidR="0093082B" w:rsidRDefault="0093082B" w:rsidP="00264691">
            <w:pPr>
              <w:jc w:val="both"/>
            </w:pPr>
            <w:r>
              <w:t xml:space="preserve">Co-PI cannot Edit </w:t>
            </w:r>
            <w:r>
              <w:rPr>
                <w:color w:val="000000"/>
              </w:rPr>
              <w:t xml:space="preserve">Project Information, Sponsor and Budget Information, Cost Share Information, University Commitments, Conflict of Interest and Commitment Information, Compliance Information, Additional Information, Collaboration Information, </w:t>
            </w:r>
            <w:r>
              <w:rPr>
                <w:color w:val="000000"/>
              </w:rPr>
              <w:lastRenderedPageBreak/>
              <w:t>Proprietary/Confidential Information, OSP Section</w:t>
            </w:r>
          </w:p>
        </w:tc>
        <w:tc>
          <w:tcPr>
            <w:tcW w:w="3420" w:type="dxa"/>
          </w:tcPr>
          <w:p w:rsidR="0093082B" w:rsidRDefault="0093082B" w:rsidP="00264691">
            <w:pPr>
              <w:jc w:val="both"/>
            </w:pPr>
            <w:proofErr w:type="spellStart"/>
            <w:r>
              <w:lastRenderedPageBreak/>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w:t>
            </w:r>
            <w:r>
              <w:rPr>
                <w:color w:val="000000"/>
              </w:rPr>
              <w:t xml:space="preserve"> &lt;Project Information ||  Sponsor and Budget Information ||  Cost Share Information ||  University Commitments ||  Conflict of Interest and Commitment Information ||  Compliance Information ||  Additional Information ||  Collaboration Information ||  </w:t>
            </w:r>
            <w:r>
              <w:rPr>
                <w:color w:val="000000"/>
              </w:rPr>
              <w:lastRenderedPageBreak/>
              <w:t>Proprietary/Confidential Information ||  OSP Section&gt;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0. SeniorPersonnelAddByCoPI-Rule10</w:t>
            </w:r>
          </w:p>
        </w:tc>
        <w:tc>
          <w:tcPr>
            <w:tcW w:w="2250" w:type="dxa"/>
          </w:tcPr>
          <w:p w:rsidR="0093082B" w:rsidRDefault="0093082B" w:rsidP="00264691">
            <w:pPr>
              <w:jc w:val="both"/>
            </w:pPr>
            <w:r>
              <w:t>Senior Personnel can be Added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Senior</w:t>
            </w:r>
            <w:proofErr w:type="spellEnd"/>
            <w:r>
              <w:rPr>
                <w:color w:val="000000"/>
              </w:rPr>
              <w:t xml:space="preserve">-Personnel &amp;&amp; </w:t>
            </w:r>
            <w:proofErr w:type="spellStart"/>
            <w:r>
              <w:t>proposal.action</w:t>
            </w:r>
            <w:proofErr w:type="spellEnd"/>
            <w:r>
              <w:t xml:space="preserve"> = Add Senior Personnel</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1. SeniorPersonnelDeleteByCoPI-Rule11</w:t>
            </w:r>
          </w:p>
        </w:tc>
        <w:tc>
          <w:tcPr>
            <w:tcW w:w="2250" w:type="dxa"/>
          </w:tcPr>
          <w:p w:rsidR="0093082B" w:rsidRDefault="0093082B" w:rsidP="00264691">
            <w:pPr>
              <w:jc w:val="both"/>
            </w:pPr>
            <w:r>
              <w:t>Senior Personnel can be  Deleted by Co-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r>
              <w:rPr>
                <w:color w:val="FF0000"/>
                <w:highlight w:val="yellow"/>
              </w:rPr>
              <w:t>network-type = Campus</w:t>
            </w:r>
            <w:r>
              <w:rPr>
                <w:color w:val="FF0000"/>
              </w:rPr>
              <w:t xml:space="preserve"> </w:t>
            </w:r>
            <w:r>
              <w:t>&amp;&amp;</w:t>
            </w:r>
          </w:p>
          <w:p w:rsidR="0093082B" w:rsidRDefault="0093082B" w:rsidP="00264691">
            <w:pPr>
              <w:jc w:val="both"/>
            </w:pPr>
            <w:proofErr w:type="spellStart"/>
            <w:r>
              <w:t>proposal.section</w:t>
            </w:r>
            <w:proofErr w:type="spellEnd"/>
            <w:r>
              <w:t xml:space="preserve"> = </w:t>
            </w:r>
            <w:proofErr w:type="spellStart"/>
            <w:r>
              <w:rPr>
                <w:color w:val="000000"/>
              </w:rPr>
              <w:t>InvestigatorInformation.Senior</w:t>
            </w:r>
            <w:proofErr w:type="spellEnd"/>
            <w:r>
              <w:rPr>
                <w:color w:val="000000"/>
              </w:rPr>
              <w:t xml:space="preserve">-Personnel &amp;&amp; </w:t>
            </w: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2. CoPICannotAddByCoPI-Rule12</w:t>
            </w:r>
          </w:p>
        </w:tc>
        <w:tc>
          <w:tcPr>
            <w:tcW w:w="2250" w:type="dxa"/>
          </w:tcPr>
          <w:p w:rsidR="0093082B" w:rsidRDefault="0093082B" w:rsidP="00264691">
            <w:pPr>
              <w:jc w:val="both"/>
            </w:pPr>
            <w:r>
              <w:t>Co-PI cannot be Added by Co-PI</w:t>
            </w:r>
          </w:p>
        </w:tc>
        <w:tc>
          <w:tcPr>
            <w:tcW w:w="3420" w:type="dxa"/>
          </w:tcPr>
          <w:p w:rsidR="0093082B" w:rsidRDefault="0093082B" w:rsidP="00264691">
            <w:pPr>
              <w:jc w:val="both"/>
            </w:pPr>
            <w:proofErr w:type="spellStart"/>
            <w:r w:rsidRPr="007F714C">
              <w:t>SubmittedByPI</w:t>
            </w:r>
            <w:proofErr w:type="spellEnd"/>
            <w:r w:rsidRPr="007F714C">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7F714C">
              <w:t>ReadyForSubmissionByPI</w:t>
            </w:r>
            <w:proofErr w:type="spellEnd"/>
            <w:r w:rsidRPr="007F714C">
              <w:t xml:space="preserve"> = False</w:t>
            </w:r>
            <w:r>
              <w:t xml:space="preserve"> &amp;&amp;</w:t>
            </w:r>
          </w:p>
          <w:p w:rsidR="0093082B" w:rsidRDefault="00111534"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proofErr w:type="spellStart"/>
            <w:r>
              <w:t>proposal.section</w:t>
            </w:r>
            <w:proofErr w:type="spellEnd"/>
            <w:r>
              <w:t xml:space="preserve"> = </w:t>
            </w:r>
            <w:proofErr w:type="spellStart"/>
            <w:r w:rsidRPr="007F714C">
              <w:t>InvestigatorInformation.Co</w:t>
            </w:r>
            <w:proofErr w:type="spellEnd"/>
            <w:r w:rsidRPr="007F714C">
              <w:t xml:space="preserve">-PI &amp;&amp; </w:t>
            </w:r>
          </w:p>
          <w:p w:rsidR="0093082B" w:rsidRDefault="0093082B" w:rsidP="00264691">
            <w:pPr>
              <w:jc w:val="both"/>
            </w:pPr>
            <w:proofErr w:type="spellStart"/>
            <w:r>
              <w:t>proposal.action</w:t>
            </w:r>
            <w:proofErr w:type="spellEnd"/>
            <w:r>
              <w:t xml:space="preserve"> = Add Co-PI</w:t>
            </w:r>
          </w:p>
          <w:p w:rsidR="00C46719" w:rsidRDefault="00C46719" w:rsidP="00264691">
            <w:pPr>
              <w:jc w:val="both"/>
            </w:pPr>
          </w:p>
          <w:p w:rsidR="00C46719" w:rsidRDefault="00C46719"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lastRenderedPageBreak/>
              <w:t>13. CoPICannotDeleteByCoPI-Rule13</w:t>
            </w:r>
          </w:p>
        </w:tc>
        <w:tc>
          <w:tcPr>
            <w:tcW w:w="2250" w:type="dxa"/>
          </w:tcPr>
          <w:p w:rsidR="0093082B" w:rsidRDefault="0093082B" w:rsidP="00264691">
            <w:pPr>
              <w:jc w:val="both"/>
            </w:pPr>
            <w:r>
              <w:t>Co-PI cannot be Deleted by Co-PI</w:t>
            </w:r>
          </w:p>
        </w:tc>
        <w:tc>
          <w:tcPr>
            <w:tcW w:w="3420" w:type="dxa"/>
          </w:tcPr>
          <w:p w:rsidR="0093082B" w:rsidRDefault="0093082B" w:rsidP="00264691">
            <w:pPr>
              <w:jc w:val="both"/>
            </w:pPr>
            <w:proofErr w:type="spellStart"/>
            <w:r w:rsidRPr="00927028">
              <w:t>SubmittedByPI</w:t>
            </w:r>
            <w:proofErr w:type="spellEnd"/>
            <w:r w:rsidRPr="00927028">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927028">
              <w:t>ReadyForSubmissionByPI</w:t>
            </w:r>
            <w:proofErr w:type="spellEnd"/>
            <w:r w:rsidRPr="00927028">
              <w:t xml:space="preserve"> = False</w:t>
            </w:r>
            <w:r>
              <w:t xml:space="preserve"> &amp;&amp;</w:t>
            </w:r>
          </w:p>
          <w:p w:rsidR="0093082B" w:rsidRDefault="00930422" w:rsidP="00264691">
            <w:pPr>
              <w:jc w:val="both"/>
            </w:pPr>
            <w:r>
              <w:rPr>
                <w:color w:val="FF0000"/>
                <w:highlight w:val="yellow"/>
              </w:rPr>
              <w:t>network-type = Campus</w:t>
            </w:r>
            <w:r>
              <w:rPr>
                <w:color w:val="FF0000"/>
              </w:rPr>
              <w:t xml:space="preserve"> </w:t>
            </w:r>
            <w:r w:rsidR="0093082B">
              <w:t>&amp;&amp;</w:t>
            </w:r>
          </w:p>
          <w:p w:rsidR="0093082B" w:rsidRDefault="0093082B" w:rsidP="00264691">
            <w:pPr>
              <w:jc w:val="both"/>
            </w:pPr>
            <w:proofErr w:type="spellStart"/>
            <w:r>
              <w:t>proposal.section</w:t>
            </w:r>
            <w:proofErr w:type="spellEnd"/>
            <w:r>
              <w:t xml:space="preserve"> = </w:t>
            </w:r>
            <w:proofErr w:type="spellStart"/>
            <w:r w:rsidRPr="00927028">
              <w:t>InvestigatorInformation.Co</w:t>
            </w:r>
            <w:proofErr w:type="spellEnd"/>
            <w:r w:rsidRPr="00927028">
              <w:t xml:space="preserve">-PI &amp;&amp; </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1700"/>
        </w:trPr>
        <w:tc>
          <w:tcPr>
            <w:tcW w:w="2268" w:type="dxa"/>
          </w:tcPr>
          <w:p w:rsidR="0093082B" w:rsidRDefault="0093082B" w:rsidP="00264691">
            <w:pPr>
              <w:jc w:val="both"/>
            </w:pPr>
            <w:r>
              <w:rPr>
                <w:color w:val="000000"/>
              </w:rPr>
              <w:t>14</w:t>
            </w:r>
            <w:r w:rsidRPr="003E37FA">
              <w:rPr>
                <w:color w:val="000000"/>
              </w:rPr>
              <w:t>. ProposalSectio</w:t>
            </w:r>
            <w:r>
              <w:rPr>
                <w:color w:val="000000"/>
              </w:rPr>
              <w:t>nNotEditBySeniorPersonnel-Rule14</w:t>
            </w:r>
          </w:p>
        </w:tc>
        <w:tc>
          <w:tcPr>
            <w:tcW w:w="2250" w:type="dxa"/>
          </w:tcPr>
          <w:p w:rsidR="0093082B" w:rsidRDefault="0093082B" w:rsidP="00264691">
            <w:pPr>
              <w:jc w:val="both"/>
            </w:pPr>
            <w:r>
              <w:t>Proposal section not Edit by Senior Personnel</w:t>
            </w:r>
          </w:p>
        </w:tc>
        <w:tc>
          <w:tcPr>
            <w:tcW w:w="3420" w:type="dxa"/>
          </w:tcPr>
          <w:p w:rsidR="0093082B" w:rsidRDefault="0093082B" w:rsidP="00264691">
            <w:pPr>
              <w:jc w:val="both"/>
            </w:pPr>
            <w:proofErr w:type="spellStart"/>
            <w:r w:rsidRPr="000D642F">
              <w:t>SubmittedByPI</w:t>
            </w:r>
            <w:proofErr w:type="spellEnd"/>
            <w:r w:rsidRPr="000D642F">
              <w:t>= NOTSUBMITTED</w:t>
            </w:r>
            <w:r>
              <w:t xml:space="preserve"> &amp;&amp;</w:t>
            </w:r>
          </w:p>
          <w:p w:rsidR="0093082B" w:rsidRDefault="0093082B" w:rsidP="00264691">
            <w:pPr>
              <w:jc w:val="both"/>
            </w:pPr>
            <w:proofErr w:type="spellStart"/>
            <w:r w:rsidRPr="005A76DE">
              <w:t>DeletedByPI</w:t>
            </w:r>
            <w:proofErr w:type="spellEnd"/>
            <w:r w:rsidRPr="005A76DE">
              <w:t xml:space="preserve"> </w:t>
            </w:r>
            <w:r>
              <w:t xml:space="preserve">= </w:t>
            </w:r>
            <w:r w:rsidRPr="005A76DE">
              <w:t xml:space="preserve"> NOTDELETED</w:t>
            </w:r>
            <w:r>
              <w:t xml:space="preserve"> &amp;&amp;</w:t>
            </w:r>
          </w:p>
          <w:p w:rsidR="0093082B" w:rsidRDefault="0093082B" w:rsidP="00264691">
            <w:pPr>
              <w:jc w:val="both"/>
            </w:pPr>
            <w:proofErr w:type="spellStart"/>
            <w:r w:rsidRPr="000D642F">
              <w:t>ReadyForSubmissionByPI</w:t>
            </w:r>
            <w:proofErr w:type="spellEnd"/>
            <w:r w:rsidRPr="000D642F">
              <w:t xml:space="preserve"> = False</w:t>
            </w:r>
            <w:r>
              <w:t xml:space="preserve"> &amp;&amp;</w:t>
            </w:r>
          </w:p>
          <w:p w:rsidR="0093082B" w:rsidRDefault="0093082B" w:rsidP="00264691">
            <w:pPr>
              <w:jc w:val="both"/>
            </w:pPr>
            <w:proofErr w:type="spellStart"/>
            <w:r>
              <w:t>proposal.section</w:t>
            </w:r>
            <w:proofErr w:type="spellEnd"/>
            <w:r>
              <w:t xml:space="preserve"> = &lt;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OSP Section || Appendices&gt; &amp;&amp;</w:t>
            </w:r>
          </w:p>
          <w:p w:rsidR="0093082B" w:rsidRDefault="0093082B" w:rsidP="00264691">
            <w:pPr>
              <w:jc w:val="both"/>
            </w:pPr>
            <w:proofErr w:type="spellStart"/>
            <w:r>
              <w:t>Proposal.role</w:t>
            </w:r>
            <w:proofErr w:type="spellEnd"/>
            <w:r>
              <w:t xml:space="preserve"> = Senior Personnel &amp;&amp;</w:t>
            </w:r>
          </w:p>
          <w:p w:rsidR="0093082B" w:rsidRDefault="0093082B" w:rsidP="00264691">
            <w:pPr>
              <w:jc w:val="both"/>
            </w:pPr>
            <w:proofErr w:type="spellStart"/>
            <w:r>
              <w:t>proposal.action</w:t>
            </w:r>
            <w:proofErr w:type="spellEnd"/>
            <w:r>
              <w:t xml:space="preserve"> = Edit</w:t>
            </w:r>
          </w:p>
          <w:p w:rsidR="008E485D" w:rsidRDefault="008E485D" w:rsidP="00264691">
            <w:pPr>
              <w:jc w:val="both"/>
            </w:pPr>
          </w:p>
          <w:p w:rsidR="008E485D" w:rsidRDefault="008E485D" w:rsidP="00264691">
            <w:pPr>
              <w:jc w:val="both"/>
            </w:pPr>
          </w:p>
          <w:p w:rsidR="008E485D" w:rsidRDefault="008E485D"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E403D4">
        <w:trPr>
          <w:trHeight w:val="440"/>
        </w:trPr>
        <w:tc>
          <w:tcPr>
            <w:tcW w:w="2268" w:type="dxa"/>
          </w:tcPr>
          <w:p w:rsidR="0093082B" w:rsidRDefault="0093082B" w:rsidP="00264691">
            <w:pPr>
              <w:jc w:val="both"/>
            </w:pPr>
            <w:r w:rsidRPr="00525262">
              <w:lastRenderedPageBreak/>
              <w:t>15. SaveUpdateProposalByPIAndCo-PI-Rule15</w:t>
            </w:r>
          </w:p>
        </w:tc>
        <w:tc>
          <w:tcPr>
            <w:tcW w:w="2250" w:type="dxa"/>
          </w:tcPr>
          <w:p w:rsidR="0093082B" w:rsidRDefault="0093082B" w:rsidP="00264691">
            <w:pPr>
              <w:jc w:val="both"/>
            </w:pPr>
            <w:r>
              <w:t>Update an Existing Proposal by PI</w:t>
            </w:r>
          </w:p>
        </w:tc>
        <w:tc>
          <w:tcPr>
            <w:tcW w:w="3420" w:type="dxa"/>
          </w:tcPr>
          <w:p w:rsidR="0093082B" w:rsidRDefault="0093082B" w:rsidP="00264691">
            <w:pPr>
              <w:jc w:val="both"/>
            </w:pPr>
            <w:proofErr w:type="spellStart"/>
            <w:r>
              <w:t>SubmittedByPI</w:t>
            </w:r>
            <w:proofErr w:type="spellEnd"/>
            <w:r>
              <w:t xml:space="preserve"> = NOTSUBMITTED &amp;&amp; </w:t>
            </w:r>
          </w:p>
          <w:p w:rsidR="0093082B" w:rsidRDefault="0093082B" w:rsidP="00264691">
            <w:pPr>
              <w:jc w:val="both"/>
            </w:pPr>
            <w:proofErr w:type="spellStart"/>
            <w:r>
              <w:t>DeletedByPI</w:t>
            </w:r>
            <w:proofErr w:type="spellEnd"/>
            <w:r>
              <w:t xml:space="preserve"> = NOTDELETED &amp;&amp; </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t>proposal.section</w:t>
            </w:r>
            <w:proofErr w:type="spellEnd"/>
            <w:r>
              <w:t xml:space="preserve"> = Whole Proposal</w:t>
            </w:r>
          </w:p>
          <w:p w:rsidR="0093082B" w:rsidRDefault="0093082B" w:rsidP="00264691">
            <w:pPr>
              <w:jc w:val="both"/>
            </w:pPr>
            <w:proofErr w:type="spellStart"/>
            <w:r>
              <w:t>proposal.action</w:t>
            </w:r>
            <w:proofErr w:type="spellEnd"/>
            <w:r>
              <w:t xml:space="preserve"> = Save</w:t>
            </w:r>
          </w:p>
          <w:p w:rsidR="0093082B" w:rsidRDefault="0093082B" w:rsidP="00264691">
            <w:pPr>
              <w:jc w:val="both"/>
            </w:pPr>
          </w:p>
        </w:tc>
        <w:tc>
          <w:tcPr>
            <w:tcW w:w="2602" w:type="dxa"/>
          </w:tcPr>
          <w:p w:rsidR="0093082B" w:rsidRDefault="0093082B" w:rsidP="00264691">
            <w:pPr>
              <w:jc w:val="both"/>
            </w:pPr>
            <w:r>
              <w:t xml:space="preserve">If PI, Co-PIs have signed then </w:t>
            </w:r>
          </w:p>
          <w:p w:rsidR="0093082B" w:rsidRDefault="0093082B" w:rsidP="00264691">
            <w:pPr>
              <w:jc w:val="both"/>
            </w:pPr>
            <w:proofErr w:type="spellStart"/>
            <w:r>
              <w:t>ReadyForSubmissionByPI</w:t>
            </w:r>
            <w:proofErr w:type="spellEnd"/>
            <w:r>
              <w:t xml:space="preserve"> = True</w:t>
            </w:r>
          </w:p>
          <w:p w:rsidR="0093082B" w:rsidRDefault="0093082B" w:rsidP="00264691">
            <w:pPr>
              <w:jc w:val="both"/>
            </w:pPr>
            <w:r>
              <w:t>else</w:t>
            </w:r>
          </w:p>
          <w:p w:rsidR="0093082B" w:rsidRDefault="0093082B" w:rsidP="00284CD1">
            <w:pPr>
              <w:jc w:val="both"/>
            </w:pPr>
            <w:proofErr w:type="spellStart"/>
            <w:r>
              <w:t>ReadyForSubmissionByPI</w:t>
            </w:r>
            <w:proofErr w:type="spellEnd"/>
            <w:r>
              <w:t xml:space="preserve"> = False</w:t>
            </w:r>
          </w:p>
        </w:tc>
        <w:tc>
          <w:tcPr>
            <w:tcW w:w="2636" w:type="dxa"/>
          </w:tcPr>
          <w:p w:rsidR="0093082B" w:rsidRDefault="0093082B" w:rsidP="00264691">
            <w:pPr>
              <w:jc w:val="both"/>
            </w:pPr>
            <w:r>
              <w:t>Send an email to Co-PI and Senior Personnel</w:t>
            </w:r>
          </w:p>
        </w:tc>
      </w:tr>
      <w:tr w:rsidR="0093082B" w:rsidTr="00E403D4">
        <w:trPr>
          <w:trHeight w:val="2690"/>
        </w:trPr>
        <w:tc>
          <w:tcPr>
            <w:tcW w:w="2268" w:type="dxa"/>
          </w:tcPr>
          <w:p w:rsidR="0093082B" w:rsidRDefault="0093082B" w:rsidP="00264691">
            <w:pPr>
              <w:jc w:val="both"/>
            </w:pPr>
          </w:p>
        </w:tc>
        <w:tc>
          <w:tcPr>
            <w:tcW w:w="2250" w:type="dxa"/>
          </w:tcPr>
          <w:p w:rsidR="0093082B" w:rsidRDefault="0093082B" w:rsidP="00264691">
            <w:pPr>
              <w:jc w:val="both"/>
            </w:pPr>
            <w:r>
              <w:t>Update Existing Proposal by Co-PI</w:t>
            </w:r>
          </w:p>
        </w:tc>
        <w:tc>
          <w:tcPr>
            <w:tcW w:w="3420" w:type="dxa"/>
          </w:tcPr>
          <w:p w:rsidR="0093082B" w:rsidRDefault="0093082B" w:rsidP="00264691">
            <w:pPr>
              <w:jc w:val="both"/>
            </w:pPr>
            <w:proofErr w:type="spellStart"/>
            <w:r>
              <w:t>SubmittedByPI</w:t>
            </w:r>
            <w:proofErr w:type="spellEnd"/>
            <w:r>
              <w:t xml:space="preserve"> = NOTSUBMITTED &amp;&amp;</w:t>
            </w:r>
          </w:p>
          <w:p w:rsidR="0093082B" w:rsidRDefault="0093082B" w:rsidP="00264691">
            <w:pPr>
              <w:jc w:val="both"/>
            </w:pPr>
            <w:proofErr w:type="spellStart"/>
            <w:r>
              <w:t>DeletedByPI</w:t>
            </w:r>
            <w:proofErr w:type="spellEnd"/>
            <w:r>
              <w:t xml:space="preserve"> = NOTDELETED &amp;&amp;</w:t>
            </w:r>
          </w:p>
          <w:p w:rsidR="0093082B" w:rsidRDefault="0093082B" w:rsidP="00264691">
            <w:pPr>
              <w:jc w:val="both"/>
            </w:pPr>
            <w:proofErr w:type="spellStart"/>
            <w:r>
              <w:t>ReadyForSubmissionByPI</w:t>
            </w:r>
            <w:proofErr w:type="spellEnd"/>
            <w:r>
              <w:t xml:space="preserve"> = False &amp;&amp;</w:t>
            </w:r>
          </w:p>
          <w:p w:rsidR="0093082B" w:rsidRDefault="0093082B" w:rsidP="00264691">
            <w:pPr>
              <w:jc w:val="both"/>
            </w:pPr>
            <w:proofErr w:type="spellStart"/>
            <w:r>
              <w:t>proposal.role</w:t>
            </w:r>
            <w:proofErr w:type="spellEnd"/>
            <w:r>
              <w:t xml:space="preserve"> = Co-PI </w:t>
            </w:r>
          </w:p>
          <w:p w:rsidR="0093082B" w:rsidRDefault="0093082B" w:rsidP="00264691">
            <w:pPr>
              <w:jc w:val="both"/>
            </w:pPr>
            <w:r>
              <w:t>&amp;&amp;</w:t>
            </w:r>
          </w:p>
          <w:p w:rsidR="0093082B" w:rsidRDefault="0093082B" w:rsidP="00264691">
            <w:pPr>
              <w:jc w:val="both"/>
            </w:pPr>
            <w:proofErr w:type="spellStart"/>
            <w:r>
              <w:t>proposal.section</w:t>
            </w:r>
            <w:proofErr w:type="spellEnd"/>
            <w:r>
              <w:t xml:space="preserve"> = Whole Proposal &amp;&amp;</w:t>
            </w:r>
          </w:p>
          <w:p w:rsidR="0093082B" w:rsidRDefault="0093082B" w:rsidP="00284CD1">
            <w:pPr>
              <w:jc w:val="both"/>
            </w:pPr>
            <w:proofErr w:type="spellStart"/>
            <w:r>
              <w:t>proposal.action</w:t>
            </w:r>
            <w:proofErr w:type="spellEnd"/>
            <w:r>
              <w:t xml:space="preserve"> = Save</w:t>
            </w:r>
          </w:p>
        </w:tc>
        <w:tc>
          <w:tcPr>
            <w:tcW w:w="2602" w:type="dxa"/>
          </w:tcPr>
          <w:p w:rsidR="0093082B" w:rsidRDefault="0093082B" w:rsidP="00264691">
            <w:pPr>
              <w:jc w:val="both"/>
            </w:pPr>
            <w:r>
              <w:t xml:space="preserve">If PI, Co-PIs have signed then </w:t>
            </w:r>
          </w:p>
          <w:p w:rsidR="0093082B" w:rsidRDefault="0093082B" w:rsidP="00264691">
            <w:pPr>
              <w:jc w:val="both"/>
            </w:pPr>
            <w:proofErr w:type="spellStart"/>
            <w:r>
              <w:t>ReadyForSubmissionByPI</w:t>
            </w:r>
            <w:proofErr w:type="spellEnd"/>
            <w:r>
              <w:t xml:space="preserve"> = True</w:t>
            </w:r>
          </w:p>
          <w:p w:rsidR="0093082B" w:rsidRDefault="0093082B" w:rsidP="00264691">
            <w:pPr>
              <w:jc w:val="both"/>
            </w:pPr>
            <w:r>
              <w:t>else</w:t>
            </w:r>
          </w:p>
          <w:p w:rsidR="0093082B" w:rsidRDefault="0093082B" w:rsidP="00264691">
            <w:pPr>
              <w:jc w:val="both"/>
            </w:pPr>
            <w:proofErr w:type="spellStart"/>
            <w:r>
              <w:t>ReadyForSubmissionByPI</w:t>
            </w:r>
            <w:proofErr w:type="spellEnd"/>
            <w:r>
              <w:t xml:space="preserve"> = False</w:t>
            </w:r>
          </w:p>
          <w:p w:rsidR="0093082B" w:rsidRDefault="0093082B" w:rsidP="00264691">
            <w:pPr>
              <w:jc w:val="both"/>
            </w:pPr>
          </w:p>
        </w:tc>
        <w:tc>
          <w:tcPr>
            <w:tcW w:w="2636" w:type="dxa"/>
          </w:tcPr>
          <w:p w:rsidR="0093082B" w:rsidRDefault="0093082B" w:rsidP="00264691">
            <w:pPr>
              <w:jc w:val="both"/>
            </w:pPr>
            <w:r>
              <w:t>Send an email to PI, Co-PI and Senior Personnel</w:t>
            </w:r>
          </w:p>
        </w:tc>
      </w:tr>
      <w:tr w:rsidR="0093082B" w:rsidTr="00264691">
        <w:trPr>
          <w:trHeight w:val="283"/>
        </w:trPr>
        <w:tc>
          <w:tcPr>
            <w:tcW w:w="2268" w:type="dxa"/>
          </w:tcPr>
          <w:p w:rsidR="0093082B" w:rsidRDefault="0093082B" w:rsidP="00264691">
            <w:pPr>
              <w:jc w:val="both"/>
            </w:pPr>
            <w:r>
              <w:t>16. SubmitProposalByPI-Rule16</w:t>
            </w:r>
          </w:p>
        </w:tc>
        <w:tc>
          <w:tcPr>
            <w:tcW w:w="2250" w:type="dxa"/>
          </w:tcPr>
          <w:p w:rsidR="0093082B" w:rsidRDefault="0093082B" w:rsidP="00264691">
            <w:pPr>
              <w:jc w:val="both"/>
            </w:pPr>
            <w:r>
              <w:t>Submit Proposal by PI</w:t>
            </w:r>
          </w:p>
          <w:p w:rsidR="0093082B" w:rsidRDefault="0093082B" w:rsidP="00264691">
            <w:pPr>
              <w:jc w:val="both"/>
            </w:pPr>
          </w:p>
        </w:tc>
        <w:tc>
          <w:tcPr>
            <w:tcW w:w="3420" w:type="dxa"/>
          </w:tcPr>
          <w:p w:rsidR="0093082B" w:rsidRDefault="0093082B" w:rsidP="00264691">
            <w:pPr>
              <w:jc w:val="both"/>
            </w:pPr>
            <w:proofErr w:type="spellStart"/>
            <w:r>
              <w:t>SubmittedByPI</w:t>
            </w:r>
            <w:proofErr w:type="spellEnd"/>
            <w:r>
              <w:t xml:space="preserve"> = NOTSUBMITTED </w:t>
            </w:r>
          </w:p>
          <w:p w:rsidR="0093082B" w:rsidRDefault="0093082B" w:rsidP="00264691">
            <w:pPr>
              <w:jc w:val="both"/>
            </w:pPr>
            <w:r>
              <w:t>&amp;&amp;</w:t>
            </w:r>
          </w:p>
          <w:p w:rsidR="0093082B" w:rsidRDefault="0093082B" w:rsidP="00264691">
            <w:pPr>
              <w:jc w:val="both"/>
            </w:pPr>
            <w:proofErr w:type="spellStart"/>
            <w:r>
              <w:t>DeletedByPI</w:t>
            </w:r>
            <w:proofErr w:type="spellEnd"/>
            <w:r>
              <w:t xml:space="preserve"> =NOTDELETED &amp;&amp;</w:t>
            </w:r>
          </w:p>
          <w:p w:rsidR="0093082B" w:rsidRDefault="0093082B" w:rsidP="00264691">
            <w:pPr>
              <w:jc w:val="both"/>
            </w:pPr>
            <w:proofErr w:type="spellStart"/>
            <w:r>
              <w:t>ReadyForSubmissionByPI</w:t>
            </w:r>
            <w:proofErr w:type="spellEnd"/>
            <w:r>
              <w:t xml:space="preserve"> = True &amp;&amp;</w:t>
            </w:r>
          </w:p>
          <w:p w:rsidR="0093082B" w:rsidRDefault="0093082B" w:rsidP="00264691">
            <w:pPr>
              <w:jc w:val="both"/>
            </w:pPr>
            <w:proofErr w:type="spellStart"/>
            <w:r>
              <w:t>proposal.role</w:t>
            </w:r>
            <w:proofErr w:type="spellEnd"/>
            <w:r>
              <w:t xml:space="preserve"> = PI &amp;&amp;</w:t>
            </w:r>
          </w:p>
          <w:p w:rsidR="0093082B" w:rsidRDefault="0093082B" w:rsidP="00264691">
            <w:pPr>
              <w:jc w:val="both"/>
            </w:pPr>
            <w:proofErr w:type="spellStart"/>
            <w:r>
              <w:t>proposal.section</w:t>
            </w:r>
            <w:proofErr w:type="spellEnd"/>
            <w:r>
              <w:t xml:space="preserve"> = Whole Proposal &amp;&amp;</w:t>
            </w:r>
          </w:p>
          <w:p w:rsidR="0093082B" w:rsidRDefault="0093082B" w:rsidP="00264691">
            <w:pPr>
              <w:jc w:val="both"/>
            </w:pPr>
            <w:proofErr w:type="spellStart"/>
            <w:r>
              <w:t>proposal.action</w:t>
            </w:r>
            <w:proofErr w:type="spellEnd"/>
            <w:r>
              <w:t xml:space="preserve"> = Submit</w:t>
            </w:r>
          </w:p>
          <w:p w:rsidR="0093082B" w:rsidRDefault="0093082B" w:rsidP="00264691">
            <w:pPr>
              <w:jc w:val="both"/>
            </w:pPr>
          </w:p>
        </w:tc>
        <w:tc>
          <w:tcPr>
            <w:tcW w:w="2602" w:type="dxa"/>
          </w:tcPr>
          <w:p w:rsidR="0093082B" w:rsidRDefault="0093082B" w:rsidP="00264691">
            <w:pPr>
              <w:jc w:val="both"/>
            </w:pPr>
            <w:r>
              <w:t>if all PI, Co-PIs have signed then</w:t>
            </w:r>
          </w:p>
          <w:p w:rsidR="0093082B" w:rsidRDefault="0093082B" w:rsidP="00264691">
            <w:pPr>
              <w:jc w:val="both"/>
            </w:pPr>
            <w:proofErr w:type="spellStart"/>
            <w:r>
              <w:t>SubmittedByPI</w:t>
            </w:r>
            <w:proofErr w:type="spellEnd"/>
            <w:r>
              <w:t>= SUBMITTED &amp;&amp;</w:t>
            </w:r>
          </w:p>
          <w:p w:rsidR="0093082B" w:rsidRDefault="0093082B" w:rsidP="00264691">
            <w:pPr>
              <w:jc w:val="both"/>
            </w:pPr>
            <w:proofErr w:type="spellStart"/>
            <w:r>
              <w:t>ApprovedByDepartmentChair</w:t>
            </w:r>
            <w:proofErr w:type="spellEnd"/>
            <w:r>
              <w:t>= READYFORAPPROVAL</w:t>
            </w:r>
          </w:p>
          <w:p w:rsidR="0093082B" w:rsidRDefault="0093082B" w:rsidP="00264691">
            <w:pPr>
              <w:jc w:val="both"/>
            </w:pPr>
            <w:r>
              <w:t>else</w:t>
            </w:r>
          </w:p>
          <w:p w:rsidR="0093082B" w:rsidRDefault="0093082B" w:rsidP="00264691">
            <w:pPr>
              <w:jc w:val="both"/>
            </w:pPr>
            <w:proofErr w:type="spellStart"/>
            <w:r>
              <w:t>ReadyForSubmissionByPI</w:t>
            </w:r>
            <w:proofErr w:type="spellEnd"/>
            <w:r>
              <w:t xml:space="preserve"> = False </w:t>
            </w:r>
          </w:p>
        </w:tc>
        <w:tc>
          <w:tcPr>
            <w:tcW w:w="2636" w:type="dxa"/>
          </w:tcPr>
          <w:p w:rsidR="0093082B" w:rsidRDefault="0093082B" w:rsidP="00264691">
            <w:pPr>
              <w:jc w:val="both"/>
            </w:pPr>
            <w:r>
              <w:t>Send an email to Co-PI, Senior Personnel, Department Chair</w:t>
            </w:r>
          </w:p>
        </w:tc>
      </w:tr>
      <w:tr w:rsidR="0093082B" w:rsidTr="00264691">
        <w:trPr>
          <w:trHeight w:val="283"/>
        </w:trPr>
        <w:tc>
          <w:tcPr>
            <w:tcW w:w="2268" w:type="dxa"/>
          </w:tcPr>
          <w:p w:rsidR="0093082B" w:rsidRDefault="0093082B" w:rsidP="00264691">
            <w:pPr>
              <w:jc w:val="both"/>
            </w:pPr>
            <w:r>
              <w:t>17. DeleteProposalByPI-Rule17</w:t>
            </w:r>
          </w:p>
        </w:tc>
        <w:tc>
          <w:tcPr>
            <w:tcW w:w="2250" w:type="dxa"/>
          </w:tcPr>
          <w:p w:rsidR="0093082B" w:rsidRDefault="0093082B" w:rsidP="00264691">
            <w:pPr>
              <w:jc w:val="both"/>
            </w:pPr>
            <w:r>
              <w:t>Delete by PI</w:t>
            </w:r>
          </w:p>
        </w:tc>
        <w:tc>
          <w:tcPr>
            <w:tcW w:w="3420" w:type="dxa"/>
          </w:tcPr>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t>DeletedByPI</w:t>
            </w:r>
            <w:proofErr w:type="spellEnd"/>
            <w:r>
              <w:t>=NOTDELETED &amp;&amp;</w:t>
            </w:r>
          </w:p>
          <w:p w:rsidR="0093082B" w:rsidRDefault="0093082B" w:rsidP="00264691">
            <w:pPr>
              <w:jc w:val="both"/>
            </w:pPr>
            <w:proofErr w:type="spellStart"/>
            <w:r>
              <w:t>proposal.role</w:t>
            </w:r>
            <w:proofErr w:type="spellEnd"/>
            <w:r>
              <w:t>= PI</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elete</w:t>
            </w:r>
          </w:p>
          <w:p w:rsidR="002251E0" w:rsidRDefault="002251E0" w:rsidP="00264691">
            <w:pPr>
              <w:jc w:val="both"/>
            </w:pPr>
          </w:p>
        </w:tc>
        <w:tc>
          <w:tcPr>
            <w:tcW w:w="2602" w:type="dxa"/>
          </w:tcPr>
          <w:p w:rsidR="0093082B" w:rsidRDefault="0093082B" w:rsidP="00264691">
            <w:pPr>
              <w:jc w:val="both"/>
            </w:pPr>
            <w:proofErr w:type="spellStart"/>
            <w:r>
              <w:t>DeleteByPI</w:t>
            </w:r>
            <w:proofErr w:type="spellEnd"/>
            <w:r>
              <w:t xml:space="preserve">=DELETED </w:t>
            </w:r>
          </w:p>
          <w:p w:rsidR="0093082B" w:rsidRDefault="0093082B" w:rsidP="00264691">
            <w:pPr>
              <w:jc w:val="both"/>
            </w:pPr>
          </w:p>
        </w:tc>
        <w:tc>
          <w:tcPr>
            <w:tcW w:w="2636" w:type="dxa"/>
          </w:tcPr>
          <w:p w:rsidR="0093082B" w:rsidRDefault="0093082B" w:rsidP="00264691">
            <w:pPr>
              <w:jc w:val="both"/>
            </w:pPr>
            <w:r>
              <w:t>Send an email to Co-PI, Senior Personnel</w:t>
            </w:r>
          </w:p>
        </w:tc>
      </w:tr>
      <w:tr w:rsidR="0093082B" w:rsidTr="00264691">
        <w:trPr>
          <w:trHeight w:val="283"/>
        </w:trPr>
        <w:tc>
          <w:tcPr>
            <w:tcW w:w="2268" w:type="dxa"/>
          </w:tcPr>
          <w:p w:rsidR="0093082B" w:rsidRDefault="0093082B" w:rsidP="00264691">
            <w:pPr>
              <w:jc w:val="both"/>
            </w:pPr>
            <w:r>
              <w:rPr>
                <w:color w:val="000000"/>
              </w:rPr>
              <w:lastRenderedPageBreak/>
              <w:t>18</w:t>
            </w:r>
            <w:r w:rsidRPr="00F748EC">
              <w:rPr>
                <w:color w:val="000000"/>
              </w:rPr>
              <w:t>. ProposalSec</w:t>
            </w:r>
            <w:r>
              <w:rPr>
                <w:color w:val="000000"/>
              </w:rPr>
              <w:t>tionEditByDepartmentChair-Rule18</w:t>
            </w:r>
          </w:p>
        </w:tc>
        <w:tc>
          <w:tcPr>
            <w:tcW w:w="2250" w:type="dxa"/>
          </w:tcPr>
          <w:p w:rsidR="0093082B" w:rsidRDefault="0093082B" w:rsidP="00264691">
            <w:pPr>
              <w:jc w:val="both"/>
            </w:pPr>
            <w:r>
              <w:t>Certification/Signatures edit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Department Chai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93082B" w:rsidTr="00264691">
        <w:trPr>
          <w:trHeight w:val="283"/>
        </w:trPr>
        <w:tc>
          <w:tcPr>
            <w:tcW w:w="2268" w:type="dxa"/>
          </w:tcPr>
          <w:p w:rsidR="0093082B" w:rsidRDefault="0093082B" w:rsidP="00264691">
            <w:pPr>
              <w:jc w:val="both"/>
            </w:pPr>
            <w:r>
              <w:t>19</w:t>
            </w:r>
            <w:r w:rsidRPr="00F748EC">
              <w:t>. ProposalSectio</w:t>
            </w:r>
            <w:r>
              <w:t>nNotEditByDepartmentChair-Rule19</w:t>
            </w:r>
          </w:p>
        </w:tc>
        <w:tc>
          <w:tcPr>
            <w:tcW w:w="2250" w:type="dxa"/>
          </w:tcPr>
          <w:p w:rsidR="0093082B" w:rsidRDefault="0093082B" w:rsidP="00264691">
            <w:pPr>
              <w:jc w:val="both"/>
            </w:pPr>
            <w:r>
              <w:t>Proposal Section not edit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Department Chai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0. ApproveProposalByDepartmentChair-Rule20</w:t>
            </w:r>
          </w:p>
        </w:tc>
        <w:tc>
          <w:tcPr>
            <w:tcW w:w="2250" w:type="dxa"/>
          </w:tcPr>
          <w:p w:rsidR="0093082B" w:rsidRDefault="0093082B" w:rsidP="00264691">
            <w:pPr>
              <w:jc w:val="both"/>
            </w:pPr>
            <w:r>
              <w:t>Approve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osition.title</w:t>
            </w:r>
            <w:proofErr w:type="spellEnd"/>
            <w:r>
              <w:t>= Department Chai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p w:rsidR="0093082B" w:rsidRDefault="0093082B" w:rsidP="00264691">
            <w:pPr>
              <w:jc w:val="both"/>
            </w:pPr>
          </w:p>
          <w:p w:rsidR="0093082B" w:rsidRDefault="0093082B" w:rsidP="00264691">
            <w:pPr>
              <w:jc w:val="both"/>
            </w:pPr>
          </w:p>
        </w:tc>
        <w:tc>
          <w:tcPr>
            <w:tcW w:w="2602" w:type="dxa"/>
          </w:tcPr>
          <w:p w:rsidR="0093082B" w:rsidRDefault="0093082B" w:rsidP="00264691">
            <w:pPr>
              <w:jc w:val="both"/>
            </w:pPr>
            <w:r>
              <w:t>if all department chairs have signed then</w:t>
            </w:r>
          </w:p>
          <w:p w:rsidR="0093082B" w:rsidRDefault="0093082B" w:rsidP="00264691">
            <w:pPr>
              <w:jc w:val="both"/>
            </w:pPr>
            <w:proofErr w:type="spellStart"/>
            <w:r>
              <w:t>ApprovedByDepartmentChair</w:t>
            </w:r>
            <w:proofErr w:type="spellEnd"/>
            <w:r>
              <w:t>=APPROVED &amp;&amp;</w:t>
            </w:r>
          </w:p>
          <w:p w:rsidR="0093082B" w:rsidRDefault="0093082B" w:rsidP="00264691">
            <w:pPr>
              <w:jc w:val="both"/>
            </w:pPr>
            <w:proofErr w:type="spellStart"/>
            <w:r>
              <w:t>ApprovedByBusinessManager</w:t>
            </w:r>
            <w:proofErr w:type="spellEnd"/>
            <w:r>
              <w:t>= READYFORAPPROVAL &amp;&amp; (if IRB required then</w:t>
            </w:r>
          </w:p>
          <w:p w:rsidR="0093082B" w:rsidRDefault="0093082B" w:rsidP="00284CD1">
            <w:pPr>
              <w:jc w:val="both"/>
            </w:pPr>
            <w:proofErr w:type="spellStart"/>
            <w:r>
              <w:t>ApprovedByIRB</w:t>
            </w:r>
            <w:proofErr w:type="spellEnd"/>
            <w:r>
              <w:t>= READYFORAPPROVAL)</w:t>
            </w:r>
          </w:p>
        </w:tc>
        <w:tc>
          <w:tcPr>
            <w:tcW w:w="2636" w:type="dxa"/>
          </w:tcPr>
          <w:p w:rsidR="0093082B" w:rsidRDefault="0093082B" w:rsidP="00264691">
            <w:pPr>
              <w:jc w:val="both"/>
            </w:pPr>
            <w:r>
              <w:t>Send an email to Business Manager and if IRB required then send an email to IRB manager</w:t>
            </w:r>
          </w:p>
        </w:tc>
      </w:tr>
      <w:tr w:rsidR="00A11AFD" w:rsidTr="00264691">
        <w:trPr>
          <w:trHeight w:val="283"/>
        </w:trPr>
        <w:tc>
          <w:tcPr>
            <w:tcW w:w="2268" w:type="dxa"/>
          </w:tcPr>
          <w:p w:rsidR="0093082B" w:rsidRDefault="0093082B" w:rsidP="00264691">
            <w:pPr>
              <w:jc w:val="both"/>
            </w:pPr>
            <w:r>
              <w:lastRenderedPageBreak/>
              <w:t>21. DisapproveProposalByDepartmentChair-Rule21</w:t>
            </w:r>
          </w:p>
        </w:tc>
        <w:tc>
          <w:tcPr>
            <w:tcW w:w="2250" w:type="dxa"/>
          </w:tcPr>
          <w:p w:rsidR="0093082B" w:rsidRDefault="0093082B" w:rsidP="00264691">
            <w:pPr>
              <w:jc w:val="both"/>
            </w:pPr>
            <w:r>
              <w:t>Disapprove by Department Chair</w:t>
            </w:r>
          </w:p>
        </w:tc>
        <w:tc>
          <w:tcPr>
            <w:tcW w:w="3420" w:type="dxa"/>
          </w:tcPr>
          <w:p w:rsidR="0093082B" w:rsidRDefault="0093082B" w:rsidP="00264691">
            <w:pPr>
              <w:jc w:val="both"/>
            </w:pPr>
            <w:proofErr w:type="spellStart"/>
            <w:r>
              <w:t>ApprovedByDepartmentChair</w:t>
            </w:r>
            <w:proofErr w:type="spellEnd"/>
            <w:r>
              <w:t>= READYFORAPPROVAL &amp;&amp;</w:t>
            </w:r>
          </w:p>
          <w:p w:rsidR="0093082B" w:rsidRDefault="0093082B" w:rsidP="00264691">
            <w:pPr>
              <w:jc w:val="both"/>
            </w:pPr>
            <w:proofErr w:type="spellStart"/>
            <w:r>
              <w:t>position.title</w:t>
            </w:r>
            <w:proofErr w:type="spellEnd"/>
            <w:r>
              <w:t>= Department Chai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DepartmentChair</w:t>
            </w:r>
            <w:proofErr w:type="spellEnd"/>
            <w:r>
              <w:t>=</w:t>
            </w:r>
          </w:p>
          <w:p w:rsidR="0093082B" w:rsidRDefault="0093082B" w:rsidP="00264691">
            <w:pPr>
              <w:jc w:val="both"/>
            </w:pPr>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email to PI, Co-PI and Senior Personnel</w:t>
            </w:r>
          </w:p>
        </w:tc>
      </w:tr>
      <w:tr w:rsidR="00A11AFD" w:rsidTr="00264691">
        <w:trPr>
          <w:trHeight w:val="283"/>
        </w:trPr>
        <w:tc>
          <w:tcPr>
            <w:tcW w:w="2268" w:type="dxa"/>
          </w:tcPr>
          <w:p w:rsidR="0093082B" w:rsidRDefault="0093082B" w:rsidP="00264691">
            <w:pPr>
              <w:jc w:val="both"/>
            </w:pPr>
            <w:r w:rsidRPr="00C0394D">
              <w:t>22. ProposalSectionEditByBusinessManager-Rule22</w:t>
            </w:r>
          </w:p>
        </w:tc>
        <w:tc>
          <w:tcPr>
            <w:tcW w:w="2250" w:type="dxa"/>
          </w:tcPr>
          <w:p w:rsidR="0093082B" w:rsidRDefault="0093082B" w:rsidP="00264691">
            <w:pPr>
              <w:jc w:val="both"/>
            </w:pPr>
            <w:r>
              <w:t>Edit by Business manager</w:t>
            </w:r>
          </w:p>
        </w:tc>
        <w:tc>
          <w:tcPr>
            <w:tcW w:w="3420" w:type="dxa"/>
          </w:tcPr>
          <w:p w:rsidR="0093082B" w:rsidRDefault="0093082B" w:rsidP="00264691">
            <w:pPr>
              <w:jc w:val="both"/>
            </w:pPr>
            <w:r>
              <w:t>(</w:t>
            </w:r>
            <w:proofErr w:type="spellStart"/>
            <w:r>
              <w:t>ApprovedByBusinessManager</w:t>
            </w:r>
            <w:proofErr w:type="spellEnd"/>
            <w:r>
              <w:t xml:space="preserve">= READYFORAPPROVAL </w:t>
            </w:r>
          </w:p>
          <w:p w:rsidR="0093082B" w:rsidRDefault="0093082B" w:rsidP="00264691">
            <w:pPr>
              <w:jc w:val="both"/>
            </w:pPr>
            <w:r>
              <w:t>&amp;&amp;</w:t>
            </w:r>
          </w:p>
          <w:p w:rsidR="0093082B" w:rsidRDefault="0093082B" w:rsidP="00264691">
            <w:pPr>
              <w:jc w:val="both"/>
            </w:pPr>
            <w:proofErr w:type="spellStart"/>
            <w:r>
              <w:t>proposal.section</w:t>
            </w:r>
            <w:proofErr w:type="spellEnd"/>
            <w:r>
              <w:t>= &lt;</w:t>
            </w:r>
            <w:r>
              <w:rPr>
                <w:highlight w:val="white"/>
              </w:rPr>
              <w:t>Sponsor and Budget Information|| Certification/Signatures&gt;</w:t>
            </w:r>
          </w:p>
          <w:p w:rsidR="0093082B" w:rsidRDefault="0093082B" w:rsidP="00264691">
            <w:pPr>
              <w:jc w:val="both"/>
            </w:pPr>
            <w:proofErr w:type="spellStart"/>
            <w:r>
              <w:t>position.title</w:t>
            </w:r>
            <w:proofErr w:type="spellEnd"/>
            <w:r>
              <w:t xml:space="preserve"> = Business Manage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745F0C">
              <w:t>23. ProposalSectionNotEditByBusinessManager-Rule23</w:t>
            </w:r>
          </w:p>
        </w:tc>
        <w:tc>
          <w:tcPr>
            <w:tcW w:w="2250" w:type="dxa"/>
          </w:tcPr>
          <w:p w:rsidR="0093082B" w:rsidRDefault="0093082B" w:rsidP="00264691">
            <w:pPr>
              <w:jc w:val="both"/>
            </w:pPr>
            <w:r>
              <w:t>Not edit by Business Manager</w:t>
            </w:r>
          </w:p>
        </w:tc>
        <w:tc>
          <w:tcPr>
            <w:tcW w:w="3420" w:type="dxa"/>
          </w:tcPr>
          <w:p w:rsidR="0093082B" w:rsidRDefault="0093082B" w:rsidP="00264691">
            <w:pPr>
              <w:jc w:val="both"/>
            </w:pPr>
            <w:r>
              <w:t>(</w:t>
            </w:r>
            <w:proofErr w:type="spellStart"/>
            <w:r>
              <w:t>ApprovedByBusinessManager</w:t>
            </w:r>
            <w:proofErr w:type="spellEnd"/>
            <w:r>
              <w:t xml:space="preserve">= READYFORAPPROVAL </w:t>
            </w:r>
          </w:p>
          <w:p w:rsidR="0093082B" w:rsidRDefault="0093082B" w:rsidP="00264691">
            <w:pPr>
              <w:jc w:val="both"/>
            </w:pPr>
            <w:r>
              <w:t>&amp;&amp;</w:t>
            </w:r>
          </w:p>
          <w:p w:rsidR="0093082B" w:rsidRDefault="0093082B" w:rsidP="00264691">
            <w:pPr>
              <w:jc w:val="both"/>
            </w:pPr>
            <w:proofErr w:type="spellStart"/>
            <w:r>
              <w:t>proposal.section</w:t>
            </w:r>
            <w:proofErr w:type="spellEnd"/>
            <w:r>
              <w:t>=</w:t>
            </w:r>
          </w:p>
          <w:p w:rsidR="0093082B" w:rsidRDefault="0093082B" w:rsidP="00264691">
            <w:pPr>
              <w:jc w:val="both"/>
            </w:pPr>
            <w:r>
              <w:t xml:space="preserve">&lt;Investigator Information, Project Information, Cost Share Information, University Commitments, Conflict of Interest and Commitment Information, Compliance Information, Additional Information, Collaboration Information, Proprietary/Confidential Information, OSP Section, </w:t>
            </w:r>
            <w:r>
              <w:rPr>
                <w:highlight w:val="white"/>
              </w:rPr>
              <w:t>Appendices&gt;</w:t>
            </w:r>
          </w:p>
          <w:p w:rsidR="0093082B" w:rsidRDefault="0093082B" w:rsidP="00264691">
            <w:pPr>
              <w:jc w:val="both"/>
            </w:pPr>
            <w:proofErr w:type="spellStart"/>
            <w:r>
              <w:t>position.title</w:t>
            </w:r>
            <w:proofErr w:type="spellEnd"/>
            <w:r>
              <w:t xml:space="preserve"> = Business Manage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lastRenderedPageBreak/>
              <w:t>24. ApproveProposalByBusinessManager-Rule24</w:t>
            </w:r>
          </w:p>
        </w:tc>
        <w:tc>
          <w:tcPr>
            <w:tcW w:w="2250" w:type="dxa"/>
          </w:tcPr>
          <w:p w:rsidR="0093082B" w:rsidRDefault="0093082B" w:rsidP="00264691">
            <w:pPr>
              <w:jc w:val="both"/>
            </w:pPr>
            <w:r>
              <w:t>Approve By Business Manager</w:t>
            </w:r>
          </w:p>
        </w:tc>
        <w:tc>
          <w:tcPr>
            <w:tcW w:w="3420" w:type="dxa"/>
          </w:tcPr>
          <w:p w:rsidR="0093082B" w:rsidRDefault="0093082B" w:rsidP="00264691">
            <w:pPr>
              <w:jc w:val="both"/>
            </w:pPr>
            <w:proofErr w:type="spellStart"/>
            <w:r>
              <w:t>ApprovedByBusinessManager</w:t>
            </w:r>
            <w:proofErr w:type="spellEnd"/>
            <w:r>
              <w:t>= READYFORAPPROVAL &amp;&amp;</w:t>
            </w:r>
          </w:p>
          <w:p w:rsidR="0093082B" w:rsidRDefault="0093082B" w:rsidP="00264691">
            <w:pPr>
              <w:jc w:val="both"/>
            </w:pPr>
            <w:proofErr w:type="spellStart"/>
            <w:r>
              <w:t>position.title</w:t>
            </w:r>
            <w:proofErr w:type="spellEnd"/>
            <w:r>
              <w:t>= Business Manager</w:t>
            </w:r>
          </w:p>
          <w:p w:rsidR="0093082B" w:rsidRDefault="0093082B" w:rsidP="00264691">
            <w:pPr>
              <w:jc w:val="both"/>
            </w:pPr>
            <w:proofErr w:type="spellStart"/>
            <w:r>
              <w:t>proposal.section</w:t>
            </w:r>
            <w:proofErr w:type="spellEnd"/>
            <w:r>
              <w:t>=Whole Proposal</w:t>
            </w:r>
          </w:p>
          <w:p w:rsidR="0093082B" w:rsidRDefault="0093082B" w:rsidP="00284CD1">
            <w:pPr>
              <w:jc w:val="both"/>
            </w:pPr>
            <w:proofErr w:type="spellStart"/>
            <w:r>
              <w:t>proposal.action</w:t>
            </w:r>
            <w:proofErr w:type="spellEnd"/>
            <w:r>
              <w:t xml:space="preserve"> = Approve</w:t>
            </w:r>
          </w:p>
        </w:tc>
        <w:tc>
          <w:tcPr>
            <w:tcW w:w="2602" w:type="dxa"/>
          </w:tcPr>
          <w:p w:rsidR="0093082B" w:rsidRDefault="0093082B" w:rsidP="00264691">
            <w:pPr>
              <w:jc w:val="both"/>
            </w:pPr>
            <w:r>
              <w:t>If all Business Managers have signed, then</w:t>
            </w:r>
          </w:p>
          <w:p w:rsidR="0093082B" w:rsidRDefault="0093082B" w:rsidP="00264691">
            <w:pPr>
              <w:jc w:val="both"/>
            </w:pPr>
            <w:proofErr w:type="spellStart"/>
            <w:r>
              <w:t>ApprovedByBusinessManager</w:t>
            </w:r>
            <w:proofErr w:type="spellEnd"/>
            <w:r>
              <w:t>=APPROVED &amp;&amp;</w:t>
            </w:r>
          </w:p>
          <w:p w:rsidR="0093082B" w:rsidRDefault="0093082B" w:rsidP="00264691">
            <w:pPr>
              <w:jc w:val="both"/>
            </w:pPr>
            <w:proofErr w:type="spellStart"/>
            <w:r>
              <w:t>ApprovedByDean</w:t>
            </w:r>
            <w:proofErr w:type="spellEnd"/>
            <w:r>
              <w:t>= READYFORAPPROVAL</w:t>
            </w:r>
          </w:p>
        </w:tc>
        <w:tc>
          <w:tcPr>
            <w:tcW w:w="2636" w:type="dxa"/>
          </w:tcPr>
          <w:p w:rsidR="0093082B" w:rsidRDefault="0093082B" w:rsidP="00264691">
            <w:pPr>
              <w:jc w:val="both"/>
            </w:pPr>
            <w:r>
              <w:t>Send an email to Dean, PI, Co-PI and Senior Personnel</w:t>
            </w:r>
          </w:p>
        </w:tc>
      </w:tr>
      <w:tr w:rsidR="00E64CA3" w:rsidTr="00264691">
        <w:trPr>
          <w:trHeight w:val="283"/>
        </w:trPr>
        <w:tc>
          <w:tcPr>
            <w:tcW w:w="2268" w:type="dxa"/>
          </w:tcPr>
          <w:p w:rsidR="0093082B" w:rsidRDefault="0093082B" w:rsidP="00264691">
            <w:pPr>
              <w:jc w:val="both"/>
            </w:pPr>
            <w:r>
              <w:t>25. DisapproveProposalByBusinessManager-Rule25</w:t>
            </w:r>
          </w:p>
        </w:tc>
        <w:tc>
          <w:tcPr>
            <w:tcW w:w="2250" w:type="dxa"/>
          </w:tcPr>
          <w:p w:rsidR="0093082B" w:rsidRDefault="0093082B" w:rsidP="00264691">
            <w:pPr>
              <w:jc w:val="both"/>
            </w:pPr>
            <w:r>
              <w:t>Disapprove By Business Manager</w:t>
            </w:r>
          </w:p>
        </w:tc>
        <w:tc>
          <w:tcPr>
            <w:tcW w:w="3420" w:type="dxa"/>
          </w:tcPr>
          <w:p w:rsidR="0093082B" w:rsidRDefault="0093082B" w:rsidP="00264691">
            <w:pPr>
              <w:jc w:val="both"/>
            </w:pPr>
            <w:proofErr w:type="spellStart"/>
            <w:r>
              <w:t>ApprovedByBusinessManager</w:t>
            </w:r>
            <w:proofErr w:type="spellEnd"/>
            <w:r>
              <w:t>= READYFORAPPROVAL &amp;&amp;</w:t>
            </w:r>
          </w:p>
          <w:p w:rsidR="0093082B" w:rsidRDefault="0093082B" w:rsidP="00264691">
            <w:pPr>
              <w:jc w:val="both"/>
            </w:pPr>
            <w:proofErr w:type="spellStart"/>
            <w:r>
              <w:t>position.title</w:t>
            </w:r>
            <w:proofErr w:type="spellEnd"/>
            <w:r>
              <w:t>= Business Manage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BusinessManager</w:t>
            </w:r>
            <w:proofErr w:type="spellEnd"/>
            <w:r>
              <w:t>=DISAPPROVED &amp;&amp;</w:t>
            </w:r>
          </w:p>
          <w:p w:rsidR="0093082B" w:rsidRDefault="0093082B" w:rsidP="00264691">
            <w:pPr>
              <w:jc w:val="both"/>
            </w:pPr>
            <w:proofErr w:type="spellStart"/>
            <w:r>
              <w:t>SubmittedByPI</w:t>
            </w:r>
            <w:proofErr w:type="spellEnd"/>
            <w:r>
              <w:t>= NOTSUBMITTED &amp;&amp;</w:t>
            </w:r>
          </w:p>
          <w:p w:rsidR="0093082B" w:rsidRDefault="0093082B" w:rsidP="00264691">
            <w:pPr>
              <w:jc w:val="both"/>
            </w:pPr>
            <w:proofErr w:type="spellStart"/>
            <w:r>
              <w:t>ApprovedByIRB</w:t>
            </w:r>
            <w:proofErr w:type="spellEnd"/>
            <w:r>
              <w:t>=NOTREADYFORAPPROVAL</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and Department Chair</w:t>
            </w:r>
          </w:p>
        </w:tc>
      </w:tr>
      <w:tr w:rsidR="00A11AFD" w:rsidTr="00264691">
        <w:trPr>
          <w:trHeight w:val="283"/>
        </w:trPr>
        <w:tc>
          <w:tcPr>
            <w:tcW w:w="2268" w:type="dxa"/>
          </w:tcPr>
          <w:p w:rsidR="0093082B" w:rsidRDefault="0093082B" w:rsidP="00264691">
            <w:pPr>
              <w:jc w:val="both"/>
            </w:pPr>
            <w:r w:rsidRPr="00745F0C">
              <w:rPr>
                <w:color w:val="000000"/>
              </w:rPr>
              <w:t>2</w:t>
            </w:r>
            <w:r>
              <w:t>6</w:t>
            </w:r>
            <w:r w:rsidRPr="00745F0C">
              <w:rPr>
                <w:color w:val="000000"/>
              </w:rPr>
              <w:t>. ProposalSectionEditByDean-Rule2</w:t>
            </w:r>
            <w:r>
              <w:t>6</w:t>
            </w:r>
          </w:p>
        </w:tc>
        <w:tc>
          <w:tcPr>
            <w:tcW w:w="2250" w:type="dxa"/>
          </w:tcPr>
          <w:p w:rsidR="0093082B" w:rsidRDefault="0093082B" w:rsidP="00264691">
            <w:pPr>
              <w:jc w:val="both"/>
            </w:pPr>
            <w:r>
              <w:t>Certification/Signatures edit by Dean</w:t>
            </w:r>
          </w:p>
        </w:tc>
        <w:tc>
          <w:tcPr>
            <w:tcW w:w="3420" w:type="dxa"/>
          </w:tcPr>
          <w:p w:rsidR="0093082B" w:rsidRDefault="0093082B" w:rsidP="00264691">
            <w:pPr>
              <w:jc w:val="both"/>
            </w:pPr>
            <w:proofErr w:type="spellStart"/>
            <w:r>
              <w:t>ApprovedByDean</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Dean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7</w:t>
            </w:r>
            <w:r w:rsidRPr="00C74629">
              <w:t>. Pro</w:t>
            </w:r>
            <w:r>
              <w:t>posalSectionNotEditByDean-Rule27</w:t>
            </w:r>
          </w:p>
        </w:tc>
        <w:tc>
          <w:tcPr>
            <w:tcW w:w="2250" w:type="dxa"/>
          </w:tcPr>
          <w:p w:rsidR="0093082B" w:rsidRDefault="0093082B" w:rsidP="00264691">
            <w:pPr>
              <w:jc w:val="both"/>
            </w:pPr>
            <w:r>
              <w:t>Proposal Section not edit by Dean</w:t>
            </w:r>
          </w:p>
        </w:tc>
        <w:tc>
          <w:tcPr>
            <w:tcW w:w="3420" w:type="dxa"/>
          </w:tcPr>
          <w:p w:rsidR="0093082B" w:rsidRDefault="0093082B" w:rsidP="00264691">
            <w:pPr>
              <w:jc w:val="both"/>
            </w:pPr>
            <w:proofErr w:type="spellStart"/>
            <w:r>
              <w:t>ApprovedByDean</w:t>
            </w:r>
            <w:proofErr w:type="spellEnd"/>
            <w:r>
              <w:t xml:space="preserve"> =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w:t>
            </w:r>
            <w:r>
              <w:rPr>
                <w:highlight w:val="white"/>
              </w:rPr>
              <w:lastRenderedPageBreak/>
              <w:t>Appendices&gt;</w:t>
            </w:r>
          </w:p>
          <w:p w:rsidR="0093082B" w:rsidRDefault="0093082B" w:rsidP="00264691">
            <w:pPr>
              <w:jc w:val="both"/>
            </w:pPr>
            <w:proofErr w:type="spellStart"/>
            <w:r>
              <w:t>position.title</w:t>
            </w:r>
            <w:proofErr w:type="spellEnd"/>
            <w:r>
              <w:t xml:space="preserve"> = Dean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28. ApproveProposalByDean-Rule28</w:t>
            </w:r>
          </w:p>
        </w:tc>
        <w:tc>
          <w:tcPr>
            <w:tcW w:w="2250" w:type="dxa"/>
          </w:tcPr>
          <w:p w:rsidR="0093082B" w:rsidRDefault="0093082B" w:rsidP="00264691">
            <w:pPr>
              <w:jc w:val="both"/>
            </w:pPr>
            <w:r>
              <w:t>Approve By Dean</w:t>
            </w:r>
          </w:p>
        </w:tc>
        <w:tc>
          <w:tcPr>
            <w:tcW w:w="3420" w:type="dxa"/>
          </w:tcPr>
          <w:p w:rsidR="0093082B" w:rsidRDefault="0093082B" w:rsidP="00264691">
            <w:pPr>
              <w:jc w:val="both"/>
            </w:pPr>
            <w:proofErr w:type="spellStart"/>
            <w:r>
              <w:t>ApprovedByDean</w:t>
            </w:r>
            <w:proofErr w:type="spellEnd"/>
            <w:r>
              <w:t xml:space="preserve">= READYFORAPPROVAL &amp;&amp; </w:t>
            </w:r>
          </w:p>
          <w:p w:rsidR="0093082B" w:rsidRDefault="0093082B" w:rsidP="00264691">
            <w:pPr>
              <w:jc w:val="both"/>
            </w:pPr>
            <w:proofErr w:type="spellStart"/>
            <w:r>
              <w:t>position.title</w:t>
            </w:r>
            <w:proofErr w:type="spellEnd"/>
            <w:r>
              <w:t>= Dean</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Deans have signed, then</w:t>
            </w:r>
          </w:p>
          <w:p w:rsidR="0093082B" w:rsidRDefault="0093082B" w:rsidP="00264691">
            <w:pPr>
              <w:jc w:val="both"/>
            </w:pPr>
            <w:proofErr w:type="spellStart"/>
            <w:r>
              <w:t>ApprovedByDean</w:t>
            </w:r>
            <w:proofErr w:type="spellEnd"/>
            <w:r>
              <w:t>=APPROVED &amp;&amp;</w:t>
            </w:r>
          </w:p>
          <w:p w:rsidR="0093082B" w:rsidRDefault="0093082B" w:rsidP="00264691">
            <w:pPr>
              <w:jc w:val="both"/>
            </w:pPr>
            <w:r>
              <w:t xml:space="preserve">If (IRB is not required) then </w:t>
            </w:r>
          </w:p>
          <w:p w:rsidR="0093082B" w:rsidRDefault="0093082B" w:rsidP="00264691">
            <w:pPr>
              <w:jc w:val="both"/>
            </w:pPr>
            <w:proofErr w:type="spellStart"/>
            <w:r>
              <w:t>ApprovedByUniversityResearchAdministrator</w:t>
            </w:r>
            <w:proofErr w:type="spellEnd"/>
            <w:r>
              <w:t>= READYFORAPPROVAL</w:t>
            </w:r>
          </w:p>
          <w:p w:rsidR="0093082B" w:rsidRDefault="0093082B" w:rsidP="00264691">
            <w:pPr>
              <w:jc w:val="both"/>
            </w:pPr>
            <w:r>
              <w:t>Else (</w:t>
            </w:r>
          </w:p>
          <w:p w:rsidR="0093082B" w:rsidRDefault="0093082B" w:rsidP="00264691">
            <w:pPr>
              <w:jc w:val="both"/>
            </w:pPr>
            <w:r>
              <w:t xml:space="preserve">If </w:t>
            </w:r>
          </w:p>
          <w:p w:rsidR="0093082B" w:rsidRDefault="0093082B" w:rsidP="00264691">
            <w:pPr>
              <w:jc w:val="both"/>
            </w:pPr>
            <w:proofErr w:type="spellStart"/>
            <w:r>
              <w:t>ApprovedByIRB</w:t>
            </w:r>
            <w:proofErr w:type="spellEnd"/>
            <w:r>
              <w:t>= APPROVED then</w:t>
            </w:r>
          </w:p>
          <w:p w:rsidR="0093082B" w:rsidRDefault="0093082B" w:rsidP="00284CD1">
            <w:pPr>
              <w:jc w:val="both"/>
            </w:pPr>
            <w:proofErr w:type="spellStart"/>
            <w:r>
              <w:t>ApprovedByUniversityResearchAdministrator</w:t>
            </w:r>
            <w:proofErr w:type="spellEnd"/>
            <w:r>
              <w:t>= READYFORAPPROVAL)</w:t>
            </w:r>
          </w:p>
        </w:tc>
        <w:tc>
          <w:tcPr>
            <w:tcW w:w="2636" w:type="dxa"/>
          </w:tcPr>
          <w:p w:rsidR="0093082B" w:rsidRDefault="0093082B" w:rsidP="00264691">
            <w:pPr>
              <w:jc w:val="both"/>
            </w:pPr>
            <w:r>
              <w:t>Send an email to PI, Co-PI, Senior Personnel and University Research Administrator</w:t>
            </w:r>
          </w:p>
          <w:p w:rsidR="00334BA3" w:rsidRDefault="00334BA3" w:rsidP="00264691">
            <w:pPr>
              <w:jc w:val="both"/>
            </w:pPr>
          </w:p>
          <w:p w:rsidR="00334BA3" w:rsidRDefault="00334BA3" w:rsidP="00334BA3">
            <w:pPr>
              <w:jc w:val="both"/>
            </w:pPr>
            <w:r>
              <w:t>If (IRB sign is required)</w:t>
            </w:r>
          </w:p>
          <w:p w:rsidR="00334BA3" w:rsidRDefault="00334BA3" w:rsidP="00334BA3">
            <w:pPr>
              <w:jc w:val="both"/>
            </w:pPr>
            <w:r>
              <w:t>Then</w:t>
            </w:r>
          </w:p>
          <w:p w:rsidR="00334BA3" w:rsidRPr="00143C7D" w:rsidRDefault="00334BA3" w:rsidP="00334BA3">
            <w:pPr>
              <w:jc w:val="both"/>
              <w:rPr>
                <w:highlight w:val="yellow"/>
              </w:rPr>
            </w:pPr>
            <w:r>
              <w:t xml:space="preserve">If </w:t>
            </w:r>
            <w:proofErr w:type="spellStart"/>
            <w:r w:rsidRPr="00DC56D3">
              <w:rPr>
                <w:highlight w:val="yellow"/>
              </w:rPr>
              <w:t>ApprovedByIRB</w:t>
            </w:r>
            <w:proofErr w:type="spellEnd"/>
            <w:r w:rsidRPr="00DC56D3">
              <w:rPr>
                <w:highlight w:val="yellow"/>
              </w:rPr>
              <w:t xml:space="preserve">= </w:t>
            </w:r>
            <w:r>
              <w:rPr>
                <w:highlight w:val="yellow"/>
              </w:rPr>
              <w:t>NOT</w:t>
            </w:r>
            <w:r w:rsidRPr="00DC56D3">
              <w:rPr>
                <w:highlight w:val="yellow"/>
              </w:rPr>
              <w:t xml:space="preserve">APPROVED </w:t>
            </w:r>
            <w:r w:rsidRPr="00143C7D">
              <w:rPr>
                <w:highlight w:val="yellow"/>
              </w:rPr>
              <w:t>then</w:t>
            </w:r>
          </w:p>
          <w:p w:rsidR="00334BA3" w:rsidRPr="00683085" w:rsidRDefault="00334BA3" w:rsidP="00334BA3">
            <w:pPr>
              <w:jc w:val="both"/>
              <w:rPr>
                <w:highlight w:val="yellow"/>
              </w:rPr>
            </w:pPr>
            <w:r w:rsidRPr="00143C7D">
              <w:rPr>
                <w:highlight w:val="yellow"/>
              </w:rPr>
              <w:t xml:space="preserve">send email to </w:t>
            </w:r>
            <w:r w:rsidRPr="00683085">
              <w:rPr>
                <w:highlight w:val="yellow"/>
              </w:rPr>
              <w:t>IRB</w:t>
            </w:r>
          </w:p>
          <w:p w:rsidR="00334BA3" w:rsidRDefault="00334BA3" w:rsidP="00334BA3">
            <w:pPr>
              <w:jc w:val="both"/>
            </w:pPr>
          </w:p>
          <w:p w:rsidR="00334BA3" w:rsidRDefault="00334BA3" w:rsidP="00334BA3">
            <w:pPr>
              <w:jc w:val="both"/>
            </w:pPr>
          </w:p>
        </w:tc>
      </w:tr>
      <w:tr w:rsidR="00E64CA3" w:rsidTr="00264691">
        <w:trPr>
          <w:trHeight w:val="283"/>
        </w:trPr>
        <w:tc>
          <w:tcPr>
            <w:tcW w:w="2268" w:type="dxa"/>
          </w:tcPr>
          <w:p w:rsidR="0093082B" w:rsidRDefault="0093082B" w:rsidP="00264691">
            <w:pPr>
              <w:jc w:val="both"/>
            </w:pPr>
            <w:r>
              <w:t>29. DisapproveProposalByDean-Rule29</w:t>
            </w:r>
          </w:p>
        </w:tc>
        <w:tc>
          <w:tcPr>
            <w:tcW w:w="2250" w:type="dxa"/>
          </w:tcPr>
          <w:p w:rsidR="0093082B" w:rsidRDefault="0093082B" w:rsidP="00264691">
            <w:pPr>
              <w:jc w:val="both"/>
            </w:pPr>
            <w:r>
              <w:t>Disapprove by Dean</w:t>
            </w:r>
          </w:p>
        </w:tc>
        <w:tc>
          <w:tcPr>
            <w:tcW w:w="3420" w:type="dxa"/>
          </w:tcPr>
          <w:p w:rsidR="0093082B" w:rsidRDefault="0093082B" w:rsidP="00264691">
            <w:pPr>
              <w:jc w:val="both"/>
            </w:pPr>
            <w:proofErr w:type="spellStart"/>
            <w:r>
              <w:t>ApprovedByDean</w:t>
            </w:r>
            <w:proofErr w:type="spellEnd"/>
            <w:r>
              <w:t>= READYFORAPPROVAL &amp;&amp;</w:t>
            </w:r>
          </w:p>
          <w:p w:rsidR="0093082B" w:rsidRDefault="0093082B" w:rsidP="00264691">
            <w:pPr>
              <w:jc w:val="both"/>
            </w:pPr>
            <w:proofErr w:type="spellStart"/>
            <w:r>
              <w:t>position.title</w:t>
            </w:r>
            <w:proofErr w:type="spellEnd"/>
            <w:r>
              <w:t>= Dean</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Dean</w:t>
            </w:r>
            <w:proofErr w:type="spellEnd"/>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1F6F5B">
            <w:pPr>
              <w:jc w:val="both"/>
            </w:pPr>
            <w:r>
              <w:t xml:space="preserve">Send an email to PI, Co-PI, Senior Personnel, Department Chair, Business Manager and </w:t>
            </w:r>
          </w:p>
          <w:p w:rsidR="001F6F5B" w:rsidRDefault="001F6F5B" w:rsidP="001F6F5B">
            <w:pPr>
              <w:jc w:val="both"/>
            </w:pPr>
          </w:p>
          <w:p w:rsidR="009A3702" w:rsidRPr="00143C7D" w:rsidRDefault="009A3702" w:rsidP="009A3702">
            <w:pPr>
              <w:jc w:val="both"/>
              <w:rPr>
                <w:highlight w:val="yellow"/>
              </w:rPr>
            </w:pPr>
            <w:r>
              <w:t>If</w:t>
            </w:r>
            <w:r w:rsidR="001F525C">
              <w:t xml:space="preserve"> </w:t>
            </w:r>
            <w:proofErr w:type="spellStart"/>
            <w:r w:rsidR="00FE24AC" w:rsidRPr="00DC56D3">
              <w:rPr>
                <w:highlight w:val="yellow"/>
              </w:rPr>
              <w:t>ApprovedByIRB</w:t>
            </w:r>
            <w:proofErr w:type="spellEnd"/>
            <w:r w:rsidR="00FE24AC" w:rsidRPr="00DC56D3">
              <w:rPr>
                <w:highlight w:val="yellow"/>
              </w:rPr>
              <w:t xml:space="preserve">= APPROVED </w:t>
            </w:r>
            <w:r w:rsidRPr="00143C7D">
              <w:rPr>
                <w:highlight w:val="yellow"/>
              </w:rPr>
              <w:t>then</w:t>
            </w:r>
          </w:p>
          <w:p w:rsidR="009A3702" w:rsidRDefault="009A3702" w:rsidP="00D30E33">
            <w:pPr>
              <w:jc w:val="both"/>
            </w:pPr>
            <w:r w:rsidRPr="00143C7D">
              <w:rPr>
                <w:highlight w:val="yellow"/>
              </w:rPr>
              <w:t xml:space="preserve">send email to </w:t>
            </w:r>
            <w:r w:rsidR="00053BB0" w:rsidRPr="00683085">
              <w:rPr>
                <w:highlight w:val="yellow"/>
              </w:rPr>
              <w:t>IRB</w:t>
            </w:r>
          </w:p>
        </w:tc>
      </w:tr>
      <w:tr w:rsidR="00A11AFD" w:rsidTr="00264691">
        <w:trPr>
          <w:trHeight w:val="283"/>
        </w:trPr>
        <w:tc>
          <w:tcPr>
            <w:tcW w:w="2268" w:type="dxa"/>
          </w:tcPr>
          <w:p w:rsidR="0093082B" w:rsidRDefault="0093082B" w:rsidP="00264691">
            <w:pPr>
              <w:jc w:val="both"/>
            </w:pPr>
            <w:r>
              <w:rPr>
                <w:color w:val="000000"/>
              </w:rPr>
              <w:t>30</w:t>
            </w:r>
            <w:r w:rsidRPr="00C74629">
              <w:rPr>
                <w:color w:val="000000"/>
              </w:rPr>
              <w:t>. ProposalSectionEditByIRB-Rule</w:t>
            </w:r>
            <w:r>
              <w:rPr>
                <w:color w:val="000000"/>
              </w:rPr>
              <w:t>30</w:t>
            </w:r>
          </w:p>
        </w:tc>
        <w:tc>
          <w:tcPr>
            <w:tcW w:w="2250" w:type="dxa"/>
          </w:tcPr>
          <w:p w:rsidR="0093082B" w:rsidRDefault="0093082B" w:rsidP="00264691">
            <w:pPr>
              <w:jc w:val="both"/>
            </w:pPr>
            <w:r>
              <w:t>Certification/Signatures edit by IRB</w:t>
            </w:r>
          </w:p>
        </w:tc>
        <w:tc>
          <w:tcPr>
            <w:tcW w:w="3420" w:type="dxa"/>
          </w:tcPr>
          <w:p w:rsidR="0093082B" w:rsidRDefault="0093082B" w:rsidP="00264691">
            <w:pPr>
              <w:jc w:val="both"/>
            </w:pPr>
            <w:proofErr w:type="spellStart"/>
            <w:r>
              <w:t>ApprovedByIRB</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rPr>
                <w:highlight w:val="white"/>
              </w:rPr>
              <w:t>Certification/Signatures</w:t>
            </w:r>
          </w:p>
          <w:p w:rsidR="0093082B" w:rsidRDefault="0093082B" w:rsidP="00264691">
            <w:pPr>
              <w:jc w:val="both"/>
            </w:pPr>
            <w:proofErr w:type="spellStart"/>
            <w:r>
              <w:t>position.title</w:t>
            </w:r>
            <w:proofErr w:type="spellEnd"/>
            <w:r>
              <w:t xml:space="preserve"> = IRB &amp;&amp;</w:t>
            </w:r>
          </w:p>
          <w:p w:rsidR="0093082B" w:rsidRDefault="0093082B" w:rsidP="00264691">
            <w:pPr>
              <w:jc w:val="both"/>
            </w:pPr>
            <w:proofErr w:type="spellStart"/>
            <w:r>
              <w:t>proposal.action</w:t>
            </w:r>
            <w:proofErr w:type="spellEnd"/>
            <w:r>
              <w:t xml:space="preserve"> = Edit</w:t>
            </w:r>
          </w:p>
          <w:p w:rsidR="00CC69E8" w:rsidRDefault="00CC69E8" w:rsidP="00264691">
            <w:pPr>
              <w:jc w:val="both"/>
            </w:pP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lastRenderedPageBreak/>
              <w:t>31</w:t>
            </w:r>
            <w:r w:rsidRPr="00C74629">
              <w:t>. ProposalSectionNotEditByIRB-Rule</w:t>
            </w:r>
            <w:r>
              <w:t>31</w:t>
            </w:r>
          </w:p>
        </w:tc>
        <w:tc>
          <w:tcPr>
            <w:tcW w:w="2250" w:type="dxa"/>
          </w:tcPr>
          <w:p w:rsidR="0093082B" w:rsidRDefault="0093082B" w:rsidP="00264691">
            <w:pPr>
              <w:jc w:val="both"/>
            </w:pPr>
            <w:r>
              <w:t>Proposal Section not edit by IRB</w:t>
            </w:r>
          </w:p>
        </w:tc>
        <w:tc>
          <w:tcPr>
            <w:tcW w:w="3420" w:type="dxa"/>
          </w:tcPr>
          <w:p w:rsidR="0093082B" w:rsidRDefault="0093082B" w:rsidP="00264691">
            <w:pPr>
              <w:jc w:val="both"/>
            </w:pPr>
            <w:proofErr w:type="spellStart"/>
            <w:r>
              <w:t>ApprovedByIRB</w:t>
            </w:r>
            <w:proofErr w:type="spellEnd"/>
            <w:r>
              <w:t>= READYFORAPPROVAL &amp;&amp;</w:t>
            </w:r>
          </w:p>
          <w:p w:rsidR="0093082B" w:rsidRDefault="0093082B" w:rsidP="00264691">
            <w:pPr>
              <w:jc w:val="both"/>
            </w:pPr>
            <w:proofErr w:type="spellStart"/>
            <w:r>
              <w:t>proposal.section</w:t>
            </w:r>
            <w:proofErr w:type="spellEnd"/>
            <w:r>
              <w:t>=</w:t>
            </w:r>
          </w:p>
          <w:p w:rsidR="0093082B" w:rsidRDefault="0093082B" w:rsidP="00264691">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rsidR="0093082B" w:rsidRDefault="0093082B" w:rsidP="00264691">
            <w:pPr>
              <w:jc w:val="both"/>
            </w:pPr>
            <w:proofErr w:type="spellStart"/>
            <w:r>
              <w:t>position.title</w:t>
            </w:r>
            <w:proofErr w:type="spellEnd"/>
            <w:r>
              <w:t xml:space="preserve"> = IRB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2. ApproveProposalByIRB-Rule32</w:t>
            </w:r>
          </w:p>
        </w:tc>
        <w:tc>
          <w:tcPr>
            <w:tcW w:w="2250" w:type="dxa"/>
          </w:tcPr>
          <w:p w:rsidR="0093082B" w:rsidRDefault="0093082B" w:rsidP="00264691">
            <w:pPr>
              <w:jc w:val="both"/>
            </w:pPr>
            <w:r>
              <w:t>Approve By IRB</w:t>
            </w:r>
          </w:p>
        </w:tc>
        <w:tc>
          <w:tcPr>
            <w:tcW w:w="3420" w:type="dxa"/>
          </w:tcPr>
          <w:p w:rsidR="0093082B" w:rsidRDefault="0093082B" w:rsidP="00264691">
            <w:pPr>
              <w:jc w:val="both"/>
            </w:pPr>
            <w:proofErr w:type="spellStart"/>
            <w:r>
              <w:t>ApprovedByIRB</w:t>
            </w:r>
            <w:proofErr w:type="spellEnd"/>
            <w:r>
              <w:t>= READYFORAPPROVAL</w:t>
            </w:r>
          </w:p>
          <w:p w:rsidR="0093082B" w:rsidRDefault="0093082B" w:rsidP="00264691">
            <w:pPr>
              <w:jc w:val="both"/>
            </w:pPr>
            <w:proofErr w:type="spellStart"/>
            <w:r>
              <w:t>position.title</w:t>
            </w:r>
            <w:proofErr w:type="spellEnd"/>
            <w:r>
              <w:t>=IRB</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p w:rsidR="0093082B" w:rsidRDefault="0093082B" w:rsidP="00264691">
            <w:pPr>
              <w:jc w:val="both"/>
            </w:pPr>
          </w:p>
        </w:tc>
        <w:tc>
          <w:tcPr>
            <w:tcW w:w="2602" w:type="dxa"/>
          </w:tcPr>
          <w:p w:rsidR="0093082B" w:rsidRDefault="0093082B" w:rsidP="00264691">
            <w:pPr>
              <w:jc w:val="both"/>
            </w:pPr>
            <w:r>
              <w:t xml:space="preserve">If all IRBs have signed, then </w:t>
            </w:r>
          </w:p>
          <w:p w:rsidR="0093082B" w:rsidRDefault="0093082B" w:rsidP="00264691">
            <w:pPr>
              <w:jc w:val="both"/>
            </w:pPr>
            <w:proofErr w:type="spellStart"/>
            <w:r>
              <w:t>ApprovedByIRB</w:t>
            </w:r>
            <w:proofErr w:type="spellEnd"/>
            <w:r>
              <w:t>= APPROVED (</w:t>
            </w:r>
          </w:p>
          <w:p w:rsidR="0093082B" w:rsidRDefault="0093082B" w:rsidP="00264691">
            <w:pPr>
              <w:jc w:val="both"/>
            </w:pPr>
            <w:r>
              <w:t xml:space="preserve">if </w:t>
            </w:r>
            <w:proofErr w:type="spellStart"/>
            <w:r>
              <w:t>ApprovedByDean</w:t>
            </w:r>
            <w:proofErr w:type="spellEnd"/>
            <w:r>
              <w:t xml:space="preserve">= APROVED &amp;&amp; </w:t>
            </w:r>
            <w:proofErr w:type="spellStart"/>
            <w:r>
              <w:t>ApprovedByBusinessManager</w:t>
            </w:r>
            <w:proofErr w:type="spellEnd"/>
            <w:r>
              <w:t>=APPROVED then</w:t>
            </w:r>
          </w:p>
          <w:p w:rsidR="0093082B" w:rsidRDefault="0093082B" w:rsidP="00264691">
            <w:pPr>
              <w:jc w:val="both"/>
            </w:pPr>
            <w:proofErr w:type="spellStart"/>
            <w:r>
              <w:t>ApprovedByUniversityResearchAdministrator</w:t>
            </w:r>
            <w:proofErr w:type="spellEnd"/>
            <w:r>
              <w:t>= READYFORAPPROVAL)</w:t>
            </w:r>
          </w:p>
        </w:tc>
        <w:tc>
          <w:tcPr>
            <w:tcW w:w="2636" w:type="dxa"/>
          </w:tcPr>
          <w:p w:rsidR="0093082B" w:rsidRDefault="0093082B" w:rsidP="00604DEB">
            <w:pPr>
              <w:jc w:val="both"/>
            </w:pPr>
            <w:r>
              <w:t xml:space="preserve">Send an email to PI, Co-PI, Senior Personnel </w:t>
            </w:r>
            <w:r w:rsidR="00604DEB">
              <w:t>and</w:t>
            </w:r>
          </w:p>
          <w:p w:rsidR="001F5BAC" w:rsidRDefault="001F5BAC" w:rsidP="00604DEB">
            <w:pPr>
              <w:jc w:val="both"/>
            </w:pPr>
          </w:p>
          <w:p w:rsidR="00604DEB" w:rsidRPr="00143C7D" w:rsidRDefault="00604DEB" w:rsidP="00604DEB">
            <w:pPr>
              <w:jc w:val="both"/>
              <w:rPr>
                <w:highlight w:val="yellow"/>
              </w:rPr>
            </w:pPr>
            <w:r>
              <w:t xml:space="preserve">If </w:t>
            </w:r>
            <w:proofErr w:type="spellStart"/>
            <w:r w:rsidRPr="00143C7D">
              <w:rPr>
                <w:highlight w:val="yellow"/>
              </w:rPr>
              <w:t>ApprovedByBusinessManager</w:t>
            </w:r>
            <w:proofErr w:type="spellEnd"/>
            <w:r w:rsidRPr="00143C7D">
              <w:rPr>
                <w:highlight w:val="yellow"/>
              </w:rPr>
              <w:t>=APPROVED then</w:t>
            </w:r>
          </w:p>
          <w:p w:rsidR="00604DEB" w:rsidRDefault="00604DEB" w:rsidP="00604DEB">
            <w:pPr>
              <w:jc w:val="both"/>
            </w:pPr>
            <w:r w:rsidRPr="00143C7D">
              <w:rPr>
                <w:highlight w:val="yellow"/>
              </w:rPr>
              <w:t>send email to Business Manager</w:t>
            </w:r>
          </w:p>
          <w:p w:rsidR="00604DEB" w:rsidRDefault="00604DEB" w:rsidP="00604DEB">
            <w:pPr>
              <w:jc w:val="both"/>
            </w:pPr>
          </w:p>
          <w:p w:rsidR="00604DEB" w:rsidRPr="00143C7D" w:rsidRDefault="00604DEB" w:rsidP="00604DEB">
            <w:pPr>
              <w:jc w:val="both"/>
              <w:rPr>
                <w:highlight w:val="yellow"/>
              </w:rPr>
            </w:pPr>
            <w:r w:rsidRPr="00143C7D">
              <w:rPr>
                <w:highlight w:val="yellow"/>
              </w:rPr>
              <w:t xml:space="preserve">if </w:t>
            </w:r>
            <w:proofErr w:type="spellStart"/>
            <w:r w:rsidRPr="00143C7D">
              <w:rPr>
                <w:highlight w:val="yellow"/>
              </w:rPr>
              <w:t>ApprovedByDean</w:t>
            </w:r>
            <w:proofErr w:type="spellEnd"/>
            <w:r w:rsidRPr="00143C7D">
              <w:rPr>
                <w:highlight w:val="yellow"/>
              </w:rPr>
              <w:t>= APROVED then</w:t>
            </w:r>
          </w:p>
          <w:p w:rsidR="00604DEB" w:rsidRDefault="00604DEB" w:rsidP="00604DEB">
            <w:pPr>
              <w:jc w:val="both"/>
            </w:pPr>
            <w:r w:rsidRPr="00143C7D">
              <w:rPr>
                <w:highlight w:val="yellow"/>
              </w:rPr>
              <w:t>send email to Dean</w:t>
            </w:r>
          </w:p>
          <w:p w:rsidR="00604DEB" w:rsidRDefault="00604DEB" w:rsidP="00604DEB">
            <w:pPr>
              <w:jc w:val="both"/>
            </w:pPr>
          </w:p>
        </w:tc>
      </w:tr>
      <w:tr w:rsidR="00E64CA3" w:rsidTr="00264691">
        <w:trPr>
          <w:trHeight w:val="283"/>
        </w:trPr>
        <w:tc>
          <w:tcPr>
            <w:tcW w:w="2268" w:type="dxa"/>
          </w:tcPr>
          <w:p w:rsidR="0093082B" w:rsidRDefault="0093082B" w:rsidP="00264691">
            <w:pPr>
              <w:jc w:val="both"/>
            </w:pPr>
            <w:r>
              <w:t>33. DisapproveProposalByIRB-Rule33</w:t>
            </w:r>
          </w:p>
        </w:tc>
        <w:tc>
          <w:tcPr>
            <w:tcW w:w="2250" w:type="dxa"/>
          </w:tcPr>
          <w:p w:rsidR="0093082B" w:rsidRDefault="0093082B" w:rsidP="00264691">
            <w:pPr>
              <w:jc w:val="both"/>
            </w:pPr>
            <w:r>
              <w:t>Disapprove By IRB</w:t>
            </w:r>
          </w:p>
        </w:tc>
        <w:tc>
          <w:tcPr>
            <w:tcW w:w="3420" w:type="dxa"/>
          </w:tcPr>
          <w:p w:rsidR="0093082B" w:rsidRDefault="0093082B" w:rsidP="00264691">
            <w:pPr>
              <w:jc w:val="both"/>
            </w:pPr>
            <w:proofErr w:type="spellStart"/>
            <w:r>
              <w:t>ApprovedByIRB</w:t>
            </w:r>
            <w:proofErr w:type="spellEnd"/>
            <w:r>
              <w:t>= READYFORAPPROVAL</w:t>
            </w:r>
          </w:p>
          <w:p w:rsidR="0093082B" w:rsidRDefault="0093082B" w:rsidP="00264691">
            <w:pPr>
              <w:jc w:val="both"/>
            </w:pPr>
            <w:proofErr w:type="spellStart"/>
            <w:r>
              <w:t>position.title</w:t>
            </w:r>
            <w:proofErr w:type="spellEnd"/>
            <w:r>
              <w:t>=IRB</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lastRenderedPageBreak/>
              <w:t>proposal.action</w:t>
            </w:r>
            <w:proofErr w:type="spellEnd"/>
            <w:r>
              <w:t xml:space="preserve"> = Disapprove</w:t>
            </w:r>
          </w:p>
        </w:tc>
        <w:tc>
          <w:tcPr>
            <w:tcW w:w="2602" w:type="dxa"/>
          </w:tcPr>
          <w:p w:rsidR="0093082B" w:rsidRDefault="0093082B" w:rsidP="00264691">
            <w:pPr>
              <w:jc w:val="both"/>
            </w:pPr>
            <w:proofErr w:type="spellStart"/>
            <w:r>
              <w:lastRenderedPageBreak/>
              <w:t>ApprovedByIRB</w:t>
            </w:r>
            <w:proofErr w:type="spellEnd"/>
            <w:r>
              <w:t>= 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lastRenderedPageBreak/>
              <w:t>Send an email to PI, Co-PI, Senior Personnel and Department Chair</w:t>
            </w:r>
          </w:p>
        </w:tc>
      </w:tr>
      <w:tr w:rsidR="00A11AFD" w:rsidTr="00264691">
        <w:trPr>
          <w:trHeight w:val="283"/>
        </w:trPr>
        <w:tc>
          <w:tcPr>
            <w:tcW w:w="2268" w:type="dxa"/>
          </w:tcPr>
          <w:p w:rsidR="0093082B" w:rsidRDefault="0093082B" w:rsidP="00264691">
            <w:pPr>
              <w:jc w:val="both"/>
            </w:pPr>
            <w:r w:rsidRPr="00C74629">
              <w:t>3</w:t>
            </w:r>
            <w:r>
              <w:t>4</w:t>
            </w:r>
            <w:r w:rsidRPr="00C74629">
              <w:rPr>
                <w:color w:val="000000"/>
              </w:rPr>
              <w:t>. ProposalSectionEditByUniversityResearchAdministrator-Rule</w:t>
            </w:r>
            <w:r w:rsidRPr="00C74629">
              <w:t>3</w:t>
            </w:r>
            <w:r>
              <w:t>4</w:t>
            </w:r>
          </w:p>
        </w:tc>
        <w:tc>
          <w:tcPr>
            <w:tcW w:w="2250" w:type="dxa"/>
          </w:tcPr>
          <w:p w:rsidR="0093082B" w:rsidRDefault="0093082B" w:rsidP="00264691">
            <w:pPr>
              <w:jc w:val="both"/>
            </w:pPr>
            <w:r>
              <w:t xml:space="preserve">Proposal Section edit by </w:t>
            </w:r>
          </w:p>
          <w:p w:rsidR="0093082B" w:rsidRDefault="0093082B" w:rsidP="00264691">
            <w:pPr>
              <w:jc w:val="both"/>
            </w:pPr>
            <w:r>
              <w:t>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lt;Investigator Information||Project Information||Sponsor and Budget Information|| Cost Share Information||University Commitments|| Conflict of Interest and Commitment Information|| Compliance Information|| Additional Information||Collaboration Information,||Proprietary/Confidential Information|| OSP Section||</w:t>
            </w:r>
            <w:r>
              <w:rPr>
                <w:highlight w:val="white"/>
              </w:rPr>
              <w:t>Certification/Signatures&gt;</w:t>
            </w:r>
          </w:p>
          <w:p w:rsidR="0093082B" w:rsidRDefault="0093082B" w:rsidP="00264691">
            <w:pPr>
              <w:jc w:val="both"/>
            </w:pPr>
            <w:proofErr w:type="spellStart"/>
            <w:r>
              <w:t>position.title</w:t>
            </w:r>
            <w:proofErr w:type="spellEnd"/>
            <w:r>
              <w:t xml:space="preserve"> = University Research Administrato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rsidRPr="00C74629">
              <w:t>3</w:t>
            </w:r>
            <w:r>
              <w:t>5</w:t>
            </w:r>
            <w:r w:rsidRPr="00C74629">
              <w:t>. ProposalSectionNotEditByUniversityResearchAdministrator-Rule3</w:t>
            </w:r>
            <w:r>
              <w:t>5</w:t>
            </w:r>
          </w:p>
        </w:tc>
        <w:tc>
          <w:tcPr>
            <w:tcW w:w="2250" w:type="dxa"/>
          </w:tcPr>
          <w:p w:rsidR="0093082B" w:rsidRDefault="0093082B" w:rsidP="00264691">
            <w:pPr>
              <w:jc w:val="both"/>
            </w:pPr>
            <w:r>
              <w:t>Appendices not edit by 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Appendices</w:t>
            </w:r>
          </w:p>
          <w:p w:rsidR="0093082B" w:rsidRDefault="0093082B" w:rsidP="00264691">
            <w:pPr>
              <w:jc w:val="both"/>
            </w:pPr>
            <w:proofErr w:type="spellStart"/>
            <w:r>
              <w:t>position.title</w:t>
            </w:r>
            <w:proofErr w:type="spellEnd"/>
            <w:r>
              <w:t xml:space="preserve"> = University Research Administrator &amp;&amp;</w:t>
            </w:r>
          </w:p>
          <w:p w:rsidR="0093082B" w:rsidRDefault="0093082B" w:rsidP="00264691">
            <w:pPr>
              <w:jc w:val="both"/>
            </w:pPr>
            <w:proofErr w:type="spellStart"/>
            <w:r>
              <w:t>proposal.action</w:t>
            </w:r>
            <w:proofErr w:type="spellEnd"/>
            <w:r>
              <w:t xml:space="preserve"> = Edit</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36. ApproveProposalByUniversityResearchAdministrator-Rule36</w:t>
            </w:r>
          </w:p>
        </w:tc>
        <w:tc>
          <w:tcPr>
            <w:tcW w:w="2250" w:type="dxa"/>
          </w:tcPr>
          <w:p w:rsidR="0093082B" w:rsidRDefault="0093082B" w:rsidP="00264691">
            <w:pPr>
              <w:jc w:val="both"/>
            </w:pPr>
            <w:r>
              <w:t>Approve By Universit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 University Research Administrator</w:t>
            </w:r>
          </w:p>
          <w:p w:rsidR="0093082B" w:rsidRDefault="0093082B" w:rsidP="00264691">
            <w:pPr>
              <w:jc w:val="both"/>
            </w:pPr>
            <w:proofErr w:type="spellStart"/>
            <w:r>
              <w:lastRenderedPageBreak/>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lastRenderedPageBreak/>
              <w:t>if all University Research Administrators have signed, then</w:t>
            </w:r>
          </w:p>
          <w:p w:rsidR="0093082B" w:rsidRDefault="0093082B" w:rsidP="00264691">
            <w:pPr>
              <w:jc w:val="both"/>
            </w:pPr>
            <w:proofErr w:type="spellStart"/>
            <w:r>
              <w:t>ApprovedByUniversityResearchAdministrator</w:t>
            </w:r>
            <w:proofErr w:type="spellEnd"/>
            <w:r>
              <w:t>=</w:t>
            </w:r>
          </w:p>
          <w:p w:rsidR="0093082B" w:rsidRDefault="0093082B" w:rsidP="00264691">
            <w:pPr>
              <w:jc w:val="both"/>
            </w:pPr>
            <w:r>
              <w:lastRenderedPageBreak/>
              <w:t>APPROVED &amp;&amp;</w:t>
            </w:r>
          </w:p>
          <w:p w:rsidR="0093082B" w:rsidRDefault="0093082B" w:rsidP="00284CD1">
            <w:pPr>
              <w:jc w:val="both"/>
            </w:pPr>
            <w:proofErr w:type="spellStart"/>
            <w:r>
              <w:t>ApprovedByUniversityResearchDirector</w:t>
            </w:r>
            <w:proofErr w:type="spellEnd"/>
            <w:r>
              <w:t>=READYFORAPPROVAL</w:t>
            </w:r>
          </w:p>
        </w:tc>
        <w:tc>
          <w:tcPr>
            <w:tcW w:w="2636" w:type="dxa"/>
          </w:tcPr>
          <w:p w:rsidR="0093082B" w:rsidRDefault="0093082B" w:rsidP="00264691">
            <w:pPr>
              <w:jc w:val="both"/>
            </w:pPr>
            <w:r>
              <w:lastRenderedPageBreak/>
              <w:t>Send an email to PI, Co-PI, Senior Personnel, University Research Director</w:t>
            </w:r>
          </w:p>
        </w:tc>
      </w:tr>
      <w:tr w:rsidR="00CF6124" w:rsidTr="00264691">
        <w:trPr>
          <w:trHeight w:val="283"/>
        </w:trPr>
        <w:tc>
          <w:tcPr>
            <w:tcW w:w="2268" w:type="dxa"/>
          </w:tcPr>
          <w:p w:rsidR="0093082B" w:rsidRDefault="0093082B" w:rsidP="00264691">
            <w:pPr>
              <w:jc w:val="both"/>
            </w:pPr>
            <w:r>
              <w:t>37. DisapproveProposalByUniversityResearchAdministrator-Rule37</w:t>
            </w:r>
          </w:p>
        </w:tc>
        <w:tc>
          <w:tcPr>
            <w:tcW w:w="2250" w:type="dxa"/>
          </w:tcPr>
          <w:p w:rsidR="0093082B" w:rsidRDefault="0093082B" w:rsidP="00264691">
            <w:pPr>
              <w:jc w:val="both"/>
            </w:pPr>
            <w:r>
              <w:t>Disapprove By Research Administrator</w:t>
            </w:r>
          </w:p>
        </w:tc>
        <w:tc>
          <w:tcPr>
            <w:tcW w:w="3420" w:type="dxa"/>
          </w:tcPr>
          <w:p w:rsidR="0093082B" w:rsidRDefault="0093082B" w:rsidP="00264691">
            <w:pPr>
              <w:jc w:val="both"/>
            </w:pP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University Research Administrator</w:t>
            </w:r>
          </w:p>
          <w:p w:rsidR="0093082B" w:rsidRDefault="0093082B" w:rsidP="00264691">
            <w:pPr>
              <w:jc w:val="both"/>
            </w:pPr>
            <w:proofErr w:type="spellStart"/>
            <w:r>
              <w:t>proposal.section</w:t>
            </w:r>
            <w:proofErr w:type="spellEnd"/>
            <w:r>
              <w:t>=Whole Proposal</w:t>
            </w:r>
          </w:p>
          <w:p w:rsidR="0093082B" w:rsidRDefault="0093082B" w:rsidP="00E12569">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UniversityResearchAdministrator</w:t>
            </w:r>
            <w:proofErr w:type="spellEnd"/>
            <w:r>
              <w:t>=</w:t>
            </w:r>
          </w:p>
          <w:p w:rsidR="0093082B" w:rsidRDefault="0093082B" w:rsidP="00264691">
            <w:pPr>
              <w:jc w:val="both"/>
            </w:pPr>
            <w:r>
              <w:t xml:space="preserve">DISAPPROVED &amp;&amp; </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and if IRB required then send an email to IRB manager</w:t>
            </w:r>
          </w:p>
        </w:tc>
      </w:tr>
      <w:tr w:rsidR="00CF6124" w:rsidTr="00264691">
        <w:trPr>
          <w:trHeight w:val="283"/>
        </w:trPr>
        <w:tc>
          <w:tcPr>
            <w:tcW w:w="2268" w:type="dxa"/>
          </w:tcPr>
          <w:p w:rsidR="0093082B" w:rsidRDefault="0093082B" w:rsidP="00264691">
            <w:pPr>
              <w:jc w:val="both"/>
            </w:pPr>
            <w:r>
              <w:t>38.WithdrawProposalByUniversityResearchAdministrator-Rule38</w:t>
            </w:r>
          </w:p>
        </w:tc>
        <w:tc>
          <w:tcPr>
            <w:tcW w:w="2250" w:type="dxa"/>
          </w:tcPr>
          <w:p w:rsidR="0093082B" w:rsidRDefault="0093082B" w:rsidP="00264691">
            <w:pPr>
              <w:jc w:val="both"/>
            </w:pPr>
            <w:r>
              <w:t>Withdraw By University Research Administrator</w:t>
            </w:r>
          </w:p>
        </w:tc>
        <w:tc>
          <w:tcPr>
            <w:tcW w:w="3420" w:type="dxa"/>
          </w:tcPr>
          <w:p w:rsidR="0093082B" w:rsidRDefault="0093082B" w:rsidP="00264691">
            <w:pPr>
              <w:jc w:val="both"/>
            </w:pPr>
            <w:proofErr w:type="spellStart"/>
            <w:r>
              <w:t>WithdrawnByUniversityResearchAdministrator</w:t>
            </w:r>
            <w:proofErr w:type="spellEnd"/>
            <w:r>
              <w:t xml:space="preserve">= NOTWITHDRAWN &amp;&amp; </w:t>
            </w:r>
            <w:proofErr w:type="spellStart"/>
            <w:r>
              <w:t>ApprovedByUniversityResearchAdministrator</w:t>
            </w:r>
            <w:proofErr w:type="spellEnd"/>
            <w:r>
              <w:t>= READYFORAPPROVAL &amp;&amp;</w:t>
            </w:r>
          </w:p>
          <w:p w:rsidR="0093082B" w:rsidRDefault="0093082B" w:rsidP="00264691">
            <w:pPr>
              <w:jc w:val="both"/>
            </w:pPr>
            <w:proofErr w:type="spellStart"/>
            <w:r>
              <w:t>position.title</w:t>
            </w:r>
            <w:proofErr w:type="spellEnd"/>
            <w:r>
              <w:t>= University Research Administra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Withdraw</w:t>
            </w:r>
          </w:p>
        </w:tc>
        <w:tc>
          <w:tcPr>
            <w:tcW w:w="2602" w:type="dxa"/>
          </w:tcPr>
          <w:p w:rsidR="0093082B" w:rsidRDefault="0093082B" w:rsidP="00264691">
            <w:pPr>
              <w:jc w:val="both"/>
            </w:pPr>
            <w:proofErr w:type="spellStart"/>
            <w:r>
              <w:t>WithdrawnByUniversityResearchAdministrator</w:t>
            </w:r>
            <w:proofErr w:type="spellEnd"/>
            <w:r>
              <w:t>= WITHDRAWN</w:t>
            </w:r>
            <w:r w:rsidR="0079448B">
              <w:t xml:space="preserve"> &amp;&amp; </w:t>
            </w:r>
            <w:proofErr w:type="spellStart"/>
            <w:r w:rsidR="0079448B">
              <w:t>ApprovedByUniversityResearchAdministrator</w:t>
            </w:r>
            <w:proofErr w:type="spellEnd"/>
            <w:r w:rsidR="0079448B">
              <w:t>= NOTREADYFORAPPROVAL</w:t>
            </w:r>
          </w:p>
          <w:p w:rsidR="0093082B" w:rsidRDefault="0093082B" w:rsidP="00264691">
            <w:pPr>
              <w:jc w:val="both"/>
            </w:pPr>
          </w:p>
        </w:tc>
        <w:tc>
          <w:tcPr>
            <w:tcW w:w="2636" w:type="dxa"/>
          </w:tcPr>
          <w:p w:rsidR="0093082B" w:rsidRDefault="0093082B" w:rsidP="00264691">
            <w:pPr>
              <w:jc w:val="both"/>
            </w:pPr>
            <w:r>
              <w:t>Send an email to PI, Co-PI, Senior Personnel Department Chair, Business Manager, Dean and if IRB required then send an email to IRB manager</w:t>
            </w:r>
          </w:p>
        </w:tc>
      </w:tr>
      <w:tr w:rsidR="00CF6124" w:rsidTr="00284CD1">
        <w:trPr>
          <w:trHeight w:val="1880"/>
        </w:trPr>
        <w:tc>
          <w:tcPr>
            <w:tcW w:w="2268" w:type="dxa"/>
          </w:tcPr>
          <w:p w:rsidR="0093082B" w:rsidRDefault="0093082B" w:rsidP="00264691">
            <w:pPr>
              <w:jc w:val="both"/>
            </w:pPr>
            <w:r>
              <w:t>39. SubmitProposalByUniversityResearchAdministrator-Rule39</w:t>
            </w:r>
          </w:p>
        </w:tc>
        <w:tc>
          <w:tcPr>
            <w:tcW w:w="2250" w:type="dxa"/>
          </w:tcPr>
          <w:p w:rsidR="0093082B" w:rsidRDefault="0093082B" w:rsidP="00264691">
            <w:pPr>
              <w:jc w:val="both"/>
            </w:pPr>
            <w:r>
              <w:t>Submit By University Research Administrator</w:t>
            </w:r>
          </w:p>
        </w:tc>
        <w:tc>
          <w:tcPr>
            <w:tcW w:w="3420" w:type="dxa"/>
          </w:tcPr>
          <w:p w:rsidR="0093082B" w:rsidRDefault="0093082B" w:rsidP="00264691">
            <w:pPr>
              <w:jc w:val="both"/>
            </w:pPr>
            <w:proofErr w:type="spellStart"/>
            <w:r>
              <w:t>SubmittedByUniversityResearchAdministrator</w:t>
            </w:r>
            <w:proofErr w:type="spellEnd"/>
            <w:r>
              <w:t xml:space="preserve">=NOTSUBMITTED &amp;&amp; </w:t>
            </w:r>
          </w:p>
          <w:p w:rsidR="0093082B" w:rsidRDefault="0093082B" w:rsidP="00264691">
            <w:pPr>
              <w:jc w:val="both"/>
            </w:pPr>
            <w:proofErr w:type="spellStart"/>
            <w:r>
              <w:t>ApprovedByUniversityResearchDirector</w:t>
            </w:r>
            <w:proofErr w:type="spellEnd"/>
            <w:r>
              <w:t>=APPROVED &amp;&amp;</w:t>
            </w:r>
          </w:p>
          <w:p w:rsidR="0093082B" w:rsidRDefault="0093082B" w:rsidP="00264691">
            <w:pPr>
              <w:jc w:val="both"/>
            </w:pPr>
            <w:proofErr w:type="spellStart"/>
            <w:r>
              <w:t>position.title</w:t>
            </w:r>
            <w:proofErr w:type="spellEnd"/>
            <w:r>
              <w:t>=University Research Administrator</w:t>
            </w:r>
            <w:r w:rsidR="00284CD1">
              <w:t xml:space="preserve"> &amp;&amp;</w:t>
            </w:r>
          </w:p>
          <w:p w:rsidR="0093082B" w:rsidRDefault="0093082B" w:rsidP="009B3C9C">
            <w:pPr>
              <w:jc w:val="both"/>
            </w:pPr>
            <w:proofErr w:type="spellStart"/>
            <w:r>
              <w:t>proposal.action</w:t>
            </w:r>
            <w:proofErr w:type="spellEnd"/>
            <w:r>
              <w:t xml:space="preserve"> = Submit</w:t>
            </w:r>
          </w:p>
        </w:tc>
        <w:tc>
          <w:tcPr>
            <w:tcW w:w="2602" w:type="dxa"/>
          </w:tcPr>
          <w:p w:rsidR="0093082B" w:rsidRDefault="0093082B" w:rsidP="00264691">
            <w:pPr>
              <w:jc w:val="both"/>
            </w:pPr>
            <w:proofErr w:type="spellStart"/>
            <w:r>
              <w:t>SubmittedByUniversityResearchAdministrator</w:t>
            </w:r>
            <w:proofErr w:type="spellEnd"/>
            <w:r>
              <w:t xml:space="preserve">=SUBMITTED </w:t>
            </w:r>
          </w:p>
          <w:p w:rsidR="0093082B" w:rsidRDefault="0093082B" w:rsidP="00264691">
            <w:pPr>
              <w:jc w:val="both"/>
            </w:pPr>
          </w:p>
        </w:tc>
        <w:tc>
          <w:tcPr>
            <w:tcW w:w="2636" w:type="dxa"/>
          </w:tcPr>
          <w:p w:rsidR="0093082B" w:rsidRDefault="0093082B" w:rsidP="00264691">
            <w:pPr>
              <w:jc w:val="both"/>
            </w:pPr>
            <w:r>
              <w:t>Send an email to PI, Co-PI, Senior Personnel, University Research Director</w:t>
            </w:r>
          </w:p>
        </w:tc>
      </w:tr>
      <w:tr w:rsidR="00A11AFD" w:rsidTr="00264691">
        <w:trPr>
          <w:trHeight w:val="283"/>
        </w:trPr>
        <w:tc>
          <w:tcPr>
            <w:tcW w:w="2268" w:type="dxa"/>
          </w:tcPr>
          <w:p w:rsidR="0093082B" w:rsidRDefault="0093082B" w:rsidP="00264691">
            <w:pPr>
              <w:jc w:val="both"/>
            </w:pPr>
            <w:r>
              <w:t>40</w:t>
            </w:r>
            <w:r w:rsidRPr="00C74629">
              <w:rPr>
                <w:color w:val="000000"/>
              </w:rPr>
              <w:t>. ProposalSectionEditByUniversityResearchDirector-Rule</w:t>
            </w:r>
            <w:r>
              <w:t>40</w:t>
            </w:r>
          </w:p>
        </w:tc>
        <w:tc>
          <w:tcPr>
            <w:tcW w:w="2250" w:type="dxa"/>
          </w:tcPr>
          <w:p w:rsidR="0093082B" w:rsidRDefault="0093082B" w:rsidP="00264691">
            <w:pPr>
              <w:jc w:val="both"/>
            </w:pPr>
            <w:r w:rsidRPr="00C74629">
              <w:t xml:space="preserve">Proposal Section edit by </w:t>
            </w:r>
            <w:r>
              <w:t>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 xml:space="preserve">Certification/Signatures || </w:t>
            </w:r>
            <w:r>
              <w:rPr>
                <w:highlight w:val="white"/>
              </w:rPr>
              <w:t>OSP Section</w:t>
            </w:r>
          </w:p>
          <w:p w:rsidR="0093082B" w:rsidRDefault="0093082B" w:rsidP="00264691">
            <w:pPr>
              <w:jc w:val="both"/>
            </w:pPr>
            <w:proofErr w:type="spellStart"/>
            <w:r>
              <w:t>position.title</w:t>
            </w:r>
            <w:proofErr w:type="spellEnd"/>
            <w:r>
              <w:t xml:space="preserve"> = University Research Director &amp;&amp;</w:t>
            </w:r>
          </w:p>
          <w:p w:rsidR="0093082B" w:rsidRDefault="0093082B" w:rsidP="00264691">
            <w:pPr>
              <w:jc w:val="both"/>
            </w:pPr>
            <w:proofErr w:type="spellStart"/>
            <w:r>
              <w:lastRenderedPageBreak/>
              <w:t>proposal.action</w:t>
            </w:r>
            <w:proofErr w:type="spellEnd"/>
            <w:r>
              <w:t xml:space="preserve">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41</w:t>
            </w:r>
            <w:r w:rsidRPr="00C74629">
              <w:t>.</w:t>
            </w:r>
            <w:r>
              <w:t xml:space="preserve"> </w:t>
            </w:r>
            <w:r w:rsidRPr="00C74629">
              <w:t>ProposalSectionNotEditByUniversityResearchDirector-Rule</w:t>
            </w:r>
            <w:r>
              <w:t>41</w:t>
            </w:r>
          </w:p>
        </w:tc>
        <w:tc>
          <w:tcPr>
            <w:tcW w:w="2250" w:type="dxa"/>
          </w:tcPr>
          <w:p w:rsidR="0093082B" w:rsidRDefault="0093082B" w:rsidP="00264691">
            <w:pPr>
              <w:jc w:val="both"/>
            </w:pPr>
            <w:r w:rsidRPr="00C74629">
              <w:t xml:space="preserve">Proposal Section not edit by </w:t>
            </w:r>
            <w:r>
              <w:t>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roposal.section</w:t>
            </w:r>
            <w:proofErr w:type="spellEnd"/>
            <w:r>
              <w:t xml:space="preserve"> = </w:t>
            </w:r>
          </w:p>
          <w:p w:rsidR="0093082B" w:rsidRDefault="0093082B" w:rsidP="00264691">
            <w:pPr>
              <w:jc w:val="both"/>
            </w:pPr>
            <w:r>
              <w:t>&lt;Investigator Information|| Project Information|| Sponsor and Budget Information|| Cost Share Information, University Commitments||Conflict of Interest and Commitment Information, Compliance Information|| Additional Information||Collaboration Information|| Proprietary/Confidential Information||</w:t>
            </w:r>
            <w:r>
              <w:rPr>
                <w:highlight w:val="white"/>
              </w:rPr>
              <w:t>Appendices&gt;</w:t>
            </w:r>
          </w:p>
          <w:p w:rsidR="0093082B" w:rsidRDefault="0093082B" w:rsidP="00264691">
            <w:pPr>
              <w:jc w:val="both"/>
            </w:pPr>
          </w:p>
          <w:p w:rsidR="0093082B" w:rsidRDefault="0093082B" w:rsidP="00264691">
            <w:pPr>
              <w:jc w:val="both"/>
            </w:pPr>
            <w:proofErr w:type="spellStart"/>
            <w:r>
              <w:t>position.title</w:t>
            </w:r>
            <w:proofErr w:type="spellEnd"/>
            <w:r>
              <w:t xml:space="preserve"> = University Research Director &amp;&amp;</w:t>
            </w:r>
          </w:p>
          <w:p w:rsidR="0093082B" w:rsidRDefault="0093082B" w:rsidP="00264691">
            <w:pPr>
              <w:jc w:val="both"/>
            </w:pPr>
            <w:proofErr w:type="spellStart"/>
            <w:r>
              <w:t>proposal.action</w:t>
            </w:r>
            <w:proofErr w:type="spellEnd"/>
            <w:r>
              <w:t xml:space="preserve"> = Edit</w:t>
            </w:r>
            <w:r>
              <w:rPr>
                <w:highlight w:val="white"/>
              </w:rPr>
              <w:t xml:space="preserve">  </w:t>
            </w:r>
          </w:p>
        </w:tc>
        <w:tc>
          <w:tcPr>
            <w:tcW w:w="2602" w:type="dxa"/>
          </w:tcPr>
          <w:p w:rsidR="0093082B" w:rsidRDefault="0093082B" w:rsidP="00264691">
            <w:pPr>
              <w:jc w:val="both"/>
            </w:pPr>
          </w:p>
        </w:tc>
        <w:tc>
          <w:tcPr>
            <w:tcW w:w="2636" w:type="dxa"/>
          </w:tcPr>
          <w:p w:rsidR="0093082B" w:rsidRDefault="0093082B" w:rsidP="00264691">
            <w:pPr>
              <w:jc w:val="both"/>
            </w:pPr>
          </w:p>
        </w:tc>
      </w:tr>
      <w:tr w:rsidR="00A11AFD" w:rsidTr="00264691">
        <w:trPr>
          <w:trHeight w:val="283"/>
        </w:trPr>
        <w:tc>
          <w:tcPr>
            <w:tcW w:w="2268" w:type="dxa"/>
          </w:tcPr>
          <w:p w:rsidR="0093082B" w:rsidRDefault="0093082B" w:rsidP="00264691">
            <w:pPr>
              <w:jc w:val="both"/>
            </w:pPr>
            <w:r>
              <w:t>42. ApproveProposalByUniversityResearchDirector-Rule42</w:t>
            </w:r>
          </w:p>
        </w:tc>
        <w:tc>
          <w:tcPr>
            <w:tcW w:w="2250" w:type="dxa"/>
          </w:tcPr>
          <w:p w:rsidR="0093082B" w:rsidRDefault="0093082B" w:rsidP="00264691">
            <w:pPr>
              <w:jc w:val="both"/>
            </w:pPr>
            <w:r>
              <w:t>Approve by University Research Director</w:t>
            </w:r>
          </w:p>
          <w:p w:rsidR="0093082B" w:rsidRDefault="0093082B" w:rsidP="00264691">
            <w:pPr>
              <w:jc w:val="both"/>
            </w:pPr>
          </w:p>
        </w:tc>
        <w:tc>
          <w:tcPr>
            <w:tcW w:w="3420" w:type="dxa"/>
          </w:tcPr>
          <w:p w:rsidR="0093082B" w:rsidRDefault="0093082B" w:rsidP="00264691">
            <w:pPr>
              <w:jc w:val="both"/>
            </w:pPr>
            <w:proofErr w:type="spellStart"/>
            <w:r>
              <w:t>Approve</w:t>
            </w:r>
            <w:r w:rsidR="00D641A7">
              <w:t>d</w:t>
            </w:r>
            <w:r>
              <w:t>ByUniversityResearchDirector</w:t>
            </w:r>
            <w:proofErr w:type="spellEnd"/>
            <w:r>
              <w:t>=READYFORAPPROVAL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Approve</w:t>
            </w:r>
          </w:p>
        </w:tc>
        <w:tc>
          <w:tcPr>
            <w:tcW w:w="2602" w:type="dxa"/>
          </w:tcPr>
          <w:p w:rsidR="0093082B" w:rsidRDefault="0093082B" w:rsidP="00264691">
            <w:pPr>
              <w:jc w:val="both"/>
            </w:pPr>
            <w:r>
              <w:t>If all University Research Directors have signed, then</w:t>
            </w:r>
          </w:p>
          <w:p w:rsidR="0093082B" w:rsidRDefault="0093082B" w:rsidP="00264691">
            <w:pPr>
              <w:jc w:val="both"/>
            </w:pPr>
            <w:proofErr w:type="spellStart"/>
            <w:r>
              <w:t>ApprovedByUniversityResearchDirector</w:t>
            </w:r>
            <w:proofErr w:type="spellEnd"/>
            <w:r>
              <w:t xml:space="preserve">=APPROVED </w:t>
            </w:r>
          </w:p>
          <w:p w:rsidR="0093082B" w:rsidRDefault="0093082B" w:rsidP="00264691">
            <w:pPr>
              <w:jc w:val="both"/>
            </w:pPr>
          </w:p>
        </w:tc>
        <w:tc>
          <w:tcPr>
            <w:tcW w:w="2636" w:type="dxa"/>
          </w:tcPr>
          <w:p w:rsidR="0093082B" w:rsidRDefault="0093082B" w:rsidP="00264691">
            <w:pPr>
              <w:jc w:val="both"/>
            </w:pPr>
            <w:r>
              <w:t>Send an email to PI, Co-PI, Senior Personnel</w:t>
            </w:r>
          </w:p>
        </w:tc>
      </w:tr>
      <w:tr w:rsidR="00A11AFD" w:rsidTr="00264691">
        <w:trPr>
          <w:trHeight w:val="283"/>
        </w:trPr>
        <w:tc>
          <w:tcPr>
            <w:tcW w:w="2268" w:type="dxa"/>
          </w:tcPr>
          <w:p w:rsidR="0093082B" w:rsidRDefault="0093082B" w:rsidP="00264691">
            <w:pPr>
              <w:jc w:val="both"/>
            </w:pPr>
            <w:r>
              <w:t>43.DisapproveProposalByUniversityResearchDirector-Rule43</w:t>
            </w:r>
          </w:p>
        </w:tc>
        <w:tc>
          <w:tcPr>
            <w:tcW w:w="2250" w:type="dxa"/>
          </w:tcPr>
          <w:p w:rsidR="0093082B" w:rsidRDefault="0093082B" w:rsidP="00264691">
            <w:pPr>
              <w:jc w:val="both"/>
            </w:pPr>
            <w:r>
              <w:t>Disapprove by University Research Director</w:t>
            </w:r>
          </w:p>
        </w:tc>
        <w:tc>
          <w:tcPr>
            <w:tcW w:w="3420" w:type="dxa"/>
          </w:tcPr>
          <w:p w:rsidR="0093082B" w:rsidRDefault="0093082B" w:rsidP="00264691">
            <w:pPr>
              <w:jc w:val="both"/>
            </w:pPr>
            <w:proofErr w:type="spellStart"/>
            <w:r>
              <w:t>Approve</w:t>
            </w:r>
            <w:r w:rsidR="00D641A7">
              <w:t>d</w:t>
            </w:r>
            <w:r>
              <w:t>ByUniversityResearchDirector</w:t>
            </w:r>
            <w:proofErr w:type="spellEnd"/>
            <w:r>
              <w:t>=</w:t>
            </w:r>
          </w:p>
          <w:p w:rsidR="0093082B" w:rsidRDefault="0093082B" w:rsidP="00264691">
            <w:pPr>
              <w:jc w:val="both"/>
            </w:pPr>
            <w:r>
              <w:t>READYFORAPPROVAL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isapprove</w:t>
            </w:r>
          </w:p>
        </w:tc>
        <w:tc>
          <w:tcPr>
            <w:tcW w:w="2602" w:type="dxa"/>
          </w:tcPr>
          <w:p w:rsidR="0093082B" w:rsidRDefault="0093082B" w:rsidP="00264691">
            <w:pPr>
              <w:jc w:val="both"/>
            </w:pPr>
            <w:proofErr w:type="spellStart"/>
            <w:r>
              <w:t>ApprovedByUniversityResearchDirector</w:t>
            </w:r>
            <w:proofErr w:type="spellEnd"/>
            <w:r>
              <w:t>=</w:t>
            </w:r>
          </w:p>
          <w:p w:rsidR="0093082B" w:rsidRDefault="0093082B" w:rsidP="00264691">
            <w:pPr>
              <w:jc w:val="both"/>
            </w:pPr>
            <w:r>
              <w:t>DISAPPROVED &amp;&amp;</w:t>
            </w:r>
          </w:p>
          <w:p w:rsidR="0093082B" w:rsidRDefault="0093082B" w:rsidP="00264691">
            <w:pPr>
              <w:jc w:val="both"/>
            </w:pPr>
            <w:proofErr w:type="spellStart"/>
            <w:r>
              <w:t>SubmittedByPI</w:t>
            </w:r>
            <w:proofErr w:type="spellEnd"/>
            <w:r>
              <w:t>= NOTSUBMITTED</w:t>
            </w:r>
          </w:p>
          <w:p w:rsidR="0093082B" w:rsidRDefault="0093082B" w:rsidP="00264691">
            <w:pPr>
              <w:jc w:val="both"/>
            </w:pPr>
          </w:p>
          <w:p w:rsidR="0093082B" w:rsidRDefault="0093082B" w:rsidP="00264691">
            <w:pPr>
              <w:jc w:val="both"/>
            </w:pPr>
            <w:r>
              <w:rPr>
                <w:color w:val="FF0000"/>
              </w:rPr>
              <w:t>Clear all signature</w:t>
            </w:r>
          </w:p>
        </w:tc>
        <w:tc>
          <w:tcPr>
            <w:tcW w:w="2636" w:type="dxa"/>
          </w:tcPr>
          <w:p w:rsidR="0093082B" w:rsidRDefault="0093082B" w:rsidP="00264691">
            <w:pPr>
              <w:jc w:val="both"/>
            </w:pPr>
            <w:r>
              <w:t>Send an email to PI, Co-PI, Senior Personnel, Business Manager, Dean, University Research Administrator and if IRB required then send an email to IRB manager</w:t>
            </w:r>
          </w:p>
        </w:tc>
      </w:tr>
      <w:tr w:rsidR="00A11AFD" w:rsidTr="00264691">
        <w:trPr>
          <w:trHeight w:val="283"/>
        </w:trPr>
        <w:tc>
          <w:tcPr>
            <w:tcW w:w="2268" w:type="dxa"/>
          </w:tcPr>
          <w:p w:rsidR="0093082B" w:rsidRDefault="0093082B" w:rsidP="00264691">
            <w:pPr>
              <w:jc w:val="both"/>
            </w:pPr>
            <w:r>
              <w:t>44.DeleteProposalByU</w:t>
            </w:r>
            <w:r>
              <w:lastRenderedPageBreak/>
              <w:t>niversityResearchDirector-Rule44</w:t>
            </w:r>
          </w:p>
        </w:tc>
        <w:tc>
          <w:tcPr>
            <w:tcW w:w="2250" w:type="dxa"/>
          </w:tcPr>
          <w:p w:rsidR="0093082B" w:rsidRDefault="0093082B" w:rsidP="00264691">
            <w:pPr>
              <w:jc w:val="both"/>
            </w:pPr>
            <w:r>
              <w:lastRenderedPageBreak/>
              <w:t xml:space="preserve">Delete by University </w:t>
            </w:r>
            <w:r>
              <w:lastRenderedPageBreak/>
              <w:t>Research Director</w:t>
            </w:r>
          </w:p>
        </w:tc>
        <w:tc>
          <w:tcPr>
            <w:tcW w:w="3420" w:type="dxa"/>
          </w:tcPr>
          <w:p w:rsidR="0093082B" w:rsidRDefault="0093082B" w:rsidP="00264691">
            <w:pPr>
              <w:jc w:val="both"/>
            </w:pPr>
            <w:proofErr w:type="spellStart"/>
            <w:r>
              <w:lastRenderedPageBreak/>
              <w:t>DeletedByUniversityResearchDirect</w:t>
            </w:r>
            <w:r>
              <w:lastRenderedPageBreak/>
              <w:t>or</w:t>
            </w:r>
            <w:proofErr w:type="spellEnd"/>
            <w:r>
              <w:t xml:space="preserve">=NOTDELETED &amp;&amp; </w:t>
            </w:r>
            <w:proofErr w:type="spellStart"/>
            <w:r>
              <w:t>ApprovedByUniversityResearchDirector</w:t>
            </w:r>
            <w:proofErr w:type="spellEnd"/>
            <w:r>
              <w:t>=READYFORAPPROVAL &amp;&amp;</w:t>
            </w:r>
          </w:p>
          <w:p w:rsidR="0093082B" w:rsidRDefault="0093082B" w:rsidP="00264691">
            <w:pPr>
              <w:jc w:val="both"/>
            </w:pPr>
            <w:proofErr w:type="spellStart"/>
            <w:r>
              <w:t>position.title</w:t>
            </w:r>
            <w:proofErr w:type="spellEnd"/>
            <w:r>
              <w:t>= 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Delete</w:t>
            </w:r>
          </w:p>
        </w:tc>
        <w:tc>
          <w:tcPr>
            <w:tcW w:w="2602" w:type="dxa"/>
          </w:tcPr>
          <w:p w:rsidR="0093082B" w:rsidRDefault="0093082B" w:rsidP="00264691">
            <w:pPr>
              <w:jc w:val="both"/>
            </w:pPr>
            <w:proofErr w:type="spellStart"/>
            <w:r>
              <w:lastRenderedPageBreak/>
              <w:t>DeletedByUniversityResea</w:t>
            </w:r>
            <w:r>
              <w:lastRenderedPageBreak/>
              <w:t>rchDirector</w:t>
            </w:r>
            <w:proofErr w:type="spellEnd"/>
            <w:r>
              <w:t>=</w:t>
            </w:r>
          </w:p>
          <w:p w:rsidR="0093082B" w:rsidRDefault="0093082B" w:rsidP="00264691">
            <w:pPr>
              <w:jc w:val="both"/>
            </w:pPr>
            <w:r>
              <w:t xml:space="preserve">DELETED </w:t>
            </w:r>
            <w:r w:rsidR="003E0D9F">
              <w:t xml:space="preserve">&amp;&amp; </w:t>
            </w:r>
            <w:proofErr w:type="spellStart"/>
            <w:r w:rsidR="001B1E5B">
              <w:t>ApprovedByUniversityResearchDirector</w:t>
            </w:r>
            <w:proofErr w:type="spellEnd"/>
            <w:r w:rsidR="00A1273E">
              <w:t xml:space="preserve"> </w:t>
            </w:r>
            <w:r w:rsidR="003E0D9F">
              <w:t>= NOTREADYFORAPPROVAL</w:t>
            </w:r>
          </w:p>
          <w:p w:rsidR="0093082B" w:rsidRDefault="0093082B" w:rsidP="00264691">
            <w:pPr>
              <w:jc w:val="both"/>
            </w:pPr>
          </w:p>
          <w:p w:rsidR="0093082B" w:rsidRDefault="0093082B" w:rsidP="00264691">
            <w:pPr>
              <w:jc w:val="both"/>
            </w:pPr>
          </w:p>
          <w:p w:rsidR="0093082B" w:rsidRDefault="0093082B" w:rsidP="00264691">
            <w:pPr>
              <w:jc w:val="both"/>
            </w:pPr>
          </w:p>
        </w:tc>
        <w:tc>
          <w:tcPr>
            <w:tcW w:w="2636" w:type="dxa"/>
          </w:tcPr>
          <w:p w:rsidR="0093082B" w:rsidRDefault="0093082B" w:rsidP="00264691">
            <w:pPr>
              <w:jc w:val="both"/>
            </w:pPr>
            <w:r>
              <w:lastRenderedPageBreak/>
              <w:t xml:space="preserve">Send an email to PI, Co-PI, </w:t>
            </w:r>
            <w:r>
              <w:lastRenderedPageBreak/>
              <w:t>Senior Personnel, Business Manager, Dean, University Research Administrator</w:t>
            </w:r>
          </w:p>
          <w:p w:rsidR="0093082B" w:rsidRDefault="0093082B" w:rsidP="00264691">
            <w:pPr>
              <w:jc w:val="both"/>
            </w:pPr>
            <w:r>
              <w:t>and if IRB required then send an email to IRB manager</w:t>
            </w:r>
          </w:p>
        </w:tc>
      </w:tr>
      <w:tr w:rsidR="00A11AFD" w:rsidTr="00264691">
        <w:trPr>
          <w:trHeight w:val="283"/>
        </w:trPr>
        <w:tc>
          <w:tcPr>
            <w:tcW w:w="2268" w:type="dxa"/>
          </w:tcPr>
          <w:p w:rsidR="0093082B" w:rsidRDefault="0093082B" w:rsidP="00264691">
            <w:pPr>
              <w:jc w:val="both"/>
            </w:pPr>
            <w:r>
              <w:lastRenderedPageBreak/>
              <w:t>45.ArchiveProposalByUniversityResearchDirector-Rule45</w:t>
            </w:r>
          </w:p>
        </w:tc>
        <w:tc>
          <w:tcPr>
            <w:tcW w:w="2250" w:type="dxa"/>
          </w:tcPr>
          <w:p w:rsidR="0093082B" w:rsidRDefault="0093082B" w:rsidP="00264691">
            <w:pPr>
              <w:jc w:val="both"/>
            </w:pPr>
            <w:r>
              <w:t>Archive By University Research Director</w:t>
            </w:r>
          </w:p>
        </w:tc>
        <w:tc>
          <w:tcPr>
            <w:tcW w:w="3420" w:type="dxa"/>
          </w:tcPr>
          <w:p w:rsidR="0093082B" w:rsidRDefault="0093082B" w:rsidP="00264691">
            <w:pPr>
              <w:jc w:val="both"/>
            </w:pPr>
            <w:proofErr w:type="spellStart"/>
            <w:r>
              <w:t>ArchivedByUniversityResearchDirector</w:t>
            </w:r>
            <w:proofErr w:type="spellEnd"/>
            <w:r>
              <w:t xml:space="preserve">= NOTARCHIVED &amp;&amp; </w:t>
            </w:r>
            <w:proofErr w:type="spellStart"/>
            <w:r>
              <w:t>SubmittedByUniversityResearchAdministrator</w:t>
            </w:r>
            <w:proofErr w:type="spellEnd"/>
            <w:r>
              <w:t>=SUBMITTED &amp;&amp;</w:t>
            </w:r>
          </w:p>
          <w:p w:rsidR="0093082B" w:rsidRDefault="0093082B" w:rsidP="00264691">
            <w:pPr>
              <w:jc w:val="both"/>
            </w:pPr>
            <w:proofErr w:type="spellStart"/>
            <w:r>
              <w:t>position.title</w:t>
            </w:r>
            <w:proofErr w:type="spellEnd"/>
            <w:r>
              <w:t>=University Research Director</w:t>
            </w:r>
          </w:p>
          <w:p w:rsidR="0093082B" w:rsidRDefault="0093082B" w:rsidP="00264691">
            <w:pPr>
              <w:jc w:val="both"/>
            </w:pPr>
            <w:proofErr w:type="spellStart"/>
            <w:r>
              <w:t>proposal.section</w:t>
            </w:r>
            <w:proofErr w:type="spellEnd"/>
            <w:r>
              <w:t>=Whole Proposal</w:t>
            </w:r>
          </w:p>
          <w:p w:rsidR="0093082B" w:rsidRDefault="0093082B" w:rsidP="00264691">
            <w:pPr>
              <w:jc w:val="both"/>
            </w:pPr>
            <w:proofErr w:type="spellStart"/>
            <w:r>
              <w:t>proposal.action</w:t>
            </w:r>
            <w:proofErr w:type="spellEnd"/>
            <w:r>
              <w:t xml:space="preserve"> = </w:t>
            </w:r>
            <w:r>
              <w:rPr>
                <w:rFonts w:ascii="Arial" w:eastAsia="Arial" w:hAnsi="Arial" w:cs="Arial"/>
                <w:sz w:val="20"/>
                <w:szCs w:val="20"/>
                <w:highlight w:val="white"/>
              </w:rPr>
              <w:t>Archive</w:t>
            </w:r>
          </w:p>
        </w:tc>
        <w:tc>
          <w:tcPr>
            <w:tcW w:w="2602" w:type="dxa"/>
          </w:tcPr>
          <w:p w:rsidR="0093082B" w:rsidRDefault="0093082B" w:rsidP="00264691">
            <w:pPr>
              <w:jc w:val="both"/>
            </w:pPr>
            <w:proofErr w:type="spellStart"/>
            <w:r>
              <w:t>ArchivedByUniversityResearchDirector</w:t>
            </w:r>
            <w:proofErr w:type="spellEnd"/>
            <w:r>
              <w:t>= ARCHIVED</w:t>
            </w:r>
            <w:r w:rsidR="00050A55">
              <w:t xml:space="preserve"> &amp;&amp; </w:t>
            </w:r>
            <w:proofErr w:type="spellStart"/>
            <w:r w:rsidR="008B2C60">
              <w:t>ApprovedByUniversityResearchDirector</w:t>
            </w:r>
            <w:proofErr w:type="spellEnd"/>
            <w:r w:rsidR="008B2C60">
              <w:t xml:space="preserve"> = NOTREADYFORAPPROVAL</w:t>
            </w:r>
          </w:p>
          <w:p w:rsidR="0093082B" w:rsidRDefault="0093082B" w:rsidP="00264691">
            <w:pPr>
              <w:jc w:val="both"/>
            </w:pPr>
          </w:p>
        </w:tc>
        <w:tc>
          <w:tcPr>
            <w:tcW w:w="2636" w:type="dxa"/>
          </w:tcPr>
          <w:p w:rsidR="0093082B" w:rsidRDefault="0093082B" w:rsidP="00264691">
            <w:pPr>
              <w:jc w:val="both"/>
            </w:pPr>
            <w:r>
              <w:t>Send an email to PI, Co-PI and Senior Personnel</w:t>
            </w:r>
          </w:p>
        </w:tc>
      </w:tr>
    </w:tbl>
    <w:p w:rsidR="005B16E5" w:rsidRDefault="005B16E5" w:rsidP="00264691">
      <w:pPr>
        <w:jc w:val="both"/>
      </w:pPr>
    </w:p>
    <w:p w:rsidR="00955844" w:rsidRDefault="00955844" w:rsidP="00264691">
      <w:pPr>
        <w:jc w:val="both"/>
      </w:pPr>
      <w:r>
        <w:rPr>
          <w:noProof/>
        </w:rPr>
        <w:drawing>
          <wp:inline distT="114300" distB="114300" distL="114300" distR="114300" wp14:anchorId="59A6DC4D" wp14:editId="715E6204">
            <wp:extent cx="8229600" cy="4445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4"/>
                    <a:srcRect/>
                    <a:stretch>
                      <a:fillRect/>
                    </a:stretch>
                  </pic:blipFill>
                  <pic:spPr>
                    <a:xfrm>
                      <a:off x="0" y="0"/>
                      <a:ext cx="8229600" cy="444500"/>
                    </a:xfrm>
                    <a:prstGeom prst="rect">
                      <a:avLst/>
                    </a:prstGeom>
                    <a:ln/>
                  </pic:spPr>
                </pic:pic>
              </a:graphicData>
            </a:graphic>
          </wp:inline>
        </w:drawing>
      </w:r>
    </w:p>
    <w:p w:rsidR="00941717" w:rsidRDefault="00941717" w:rsidP="00264691">
      <w:pPr>
        <w:jc w:val="both"/>
      </w:pPr>
    </w:p>
    <w:p w:rsidR="00955844" w:rsidRDefault="00955844" w:rsidP="00264691">
      <w:pPr>
        <w:jc w:val="both"/>
      </w:pPr>
      <w:r>
        <w:rPr>
          <w:noProof/>
        </w:rPr>
        <w:drawing>
          <wp:inline distT="114300" distB="114300" distL="114300" distR="114300" wp14:anchorId="4CE330CF" wp14:editId="42D44AB1">
            <wp:extent cx="3038475" cy="47625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5"/>
                    <a:srcRect/>
                    <a:stretch>
                      <a:fillRect/>
                    </a:stretch>
                  </pic:blipFill>
                  <pic:spPr>
                    <a:xfrm>
                      <a:off x="0" y="0"/>
                      <a:ext cx="3038475" cy="476250"/>
                    </a:xfrm>
                    <a:prstGeom prst="rect">
                      <a:avLst/>
                    </a:prstGeom>
                    <a:ln/>
                  </pic:spPr>
                </pic:pic>
              </a:graphicData>
            </a:graphic>
          </wp:inline>
        </w:drawing>
      </w:r>
    </w:p>
    <w:p w:rsidR="00941717" w:rsidRDefault="00941717" w:rsidP="00264691">
      <w:pPr>
        <w:jc w:val="both"/>
      </w:pPr>
    </w:p>
    <w:p w:rsidR="005B16E5" w:rsidRDefault="00955844" w:rsidP="00264691">
      <w:pPr>
        <w:jc w:val="both"/>
      </w:pPr>
      <w:r>
        <w:rPr>
          <w:noProof/>
        </w:rPr>
        <w:drawing>
          <wp:inline distT="114300" distB="114300" distL="114300" distR="114300" wp14:anchorId="6BC83848" wp14:editId="7B2409C7">
            <wp:extent cx="1457325" cy="82867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6"/>
                    <a:srcRect/>
                    <a:stretch>
                      <a:fillRect/>
                    </a:stretch>
                  </pic:blipFill>
                  <pic:spPr>
                    <a:xfrm>
                      <a:off x="0" y="0"/>
                      <a:ext cx="1457325" cy="828675"/>
                    </a:xfrm>
                    <a:prstGeom prst="rect">
                      <a:avLst/>
                    </a:prstGeom>
                    <a:ln/>
                  </pic:spPr>
                </pic:pic>
              </a:graphicData>
            </a:graphic>
          </wp:inline>
        </w:drawing>
      </w:r>
      <w:bookmarkStart w:id="0" w:name="_GoBack"/>
      <w:bookmarkEnd w:id="0"/>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p w:rsidR="005B16E5" w:rsidRDefault="005B16E5" w:rsidP="00264691">
      <w:pPr>
        <w:jc w:val="both"/>
      </w:pPr>
    </w:p>
    <w:sectPr w:rsidR="005B16E5" w:rsidSect="001A2044">
      <w:pgSz w:w="15840" w:h="12240" w:orient="landscape"/>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Liberation San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G0NLU0tDAxNjcyM7BQ0lEKTi0uzszPAykwrAUAJZ58tywAAAA="/>
  </w:docVars>
  <w:rsids>
    <w:rsidRoot w:val="005B16E5"/>
    <w:rsid w:val="0000063C"/>
    <w:rsid w:val="0002440F"/>
    <w:rsid w:val="000422A3"/>
    <w:rsid w:val="00050A55"/>
    <w:rsid w:val="00053BB0"/>
    <w:rsid w:val="000559B5"/>
    <w:rsid w:val="00057144"/>
    <w:rsid w:val="00067A67"/>
    <w:rsid w:val="00072E57"/>
    <w:rsid w:val="00086F95"/>
    <w:rsid w:val="0009139A"/>
    <w:rsid w:val="000A0C1B"/>
    <w:rsid w:val="000A7866"/>
    <w:rsid w:val="000B59DC"/>
    <w:rsid w:val="000C228F"/>
    <w:rsid w:val="000D642F"/>
    <w:rsid w:val="000D7F72"/>
    <w:rsid w:val="000E2F82"/>
    <w:rsid w:val="00101A72"/>
    <w:rsid w:val="00111534"/>
    <w:rsid w:val="001236EA"/>
    <w:rsid w:val="00143C7D"/>
    <w:rsid w:val="001574CD"/>
    <w:rsid w:val="00167CB0"/>
    <w:rsid w:val="00170573"/>
    <w:rsid w:val="00176A12"/>
    <w:rsid w:val="001812F0"/>
    <w:rsid w:val="00196F82"/>
    <w:rsid w:val="001A2044"/>
    <w:rsid w:val="001A4C2A"/>
    <w:rsid w:val="001B18A2"/>
    <w:rsid w:val="001B1E5B"/>
    <w:rsid w:val="001D1FF7"/>
    <w:rsid w:val="001E4C77"/>
    <w:rsid w:val="001F525C"/>
    <w:rsid w:val="001F5BAC"/>
    <w:rsid w:val="001F63CA"/>
    <w:rsid w:val="001F6F5B"/>
    <w:rsid w:val="0020133F"/>
    <w:rsid w:val="0020322C"/>
    <w:rsid w:val="002046D5"/>
    <w:rsid w:val="00212449"/>
    <w:rsid w:val="002251E0"/>
    <w:rsid w:val="002278E3"/>
    <w:rsid w:val="00257D84"/>
    <w:rsid w:val="00264691"/>
    <w:rsid w:val="00284CD1"/>
    <w:rsid w:val="00285888"/>
    <w:rsid w:val="002902F0"/>
    <w:rsid w:val="0029149E"/>
    <w:rsid w:val="00295DE7"/>
    <w:rsid w:val="00296DF7"/>
    <w:rsid w:val="002A17A7"/>
    <w:rsid w:val="002A43AB"/>
    <w:rsid w:val="002B6B19"/>
    <w:rsid w:val="002C396D"/>
    <w:rsid w:val="002D356C"/>
    <w:rsid w:val="002F1D72"/>
    <w:rsid w:val="00301B09"/>
    <w:rsid w:val="00303DDA"/>
    <w:rsid w:val="003043AE"/>
    <w:rsid w:val="00310E03"/>
    <w:rsid w:val="00311A98"/>
    <w:rsid w:val="00314CDA"/>
    <w:rsid w:val="00333977"/>
    <w:rsid w:val="00334BA3"/>
    <w:rsid w:val="00335F41"/>
    <w:rsid w:val="00361E50"/>
    <w:rsid w:val="00375974"/>
    <w:rsid w:val="00375A10"/>
    <w:rsid w:val="00380AF2"/>
    <w:rsid w:val="003A365C"/>
    <w:rsid w:val="003D2F3B"/>
    <w:rsid w:val="003E0D9F"/>
    <w:rsid w:val="003E37FA"/>
    <w:rsid w:val="003F7C07"/>
    <w:rsid w:val="00413667"/>
    <w:rsid w:val="004165D0"/>
    <w:rsid w:val="00424A40"/>
    <w:rsid w:val="0042500E"/>
    <w:rsid w:val="00427AB7"/>
    <w:rsid w:val="00445207"/>
    <w:rsid w:val="00446546"/>
    <w:rsid w:val="00453741"/>
    <w:rsid w:val="004618B4"/>
    <w:rsid w:val="00461A39"/>
    <w:rsid w:val="004720C9"/>
    <w:rsid w:val="00481AF9"/>
    <w:rsid w:val="00486891"/>
    <w:rsid w:val="0049155D"/>
    <w:rsid w:val="004A1443"/>
    <w:rsid w:val="004A392F"/>
    <w:rsid w:val="004C132C"/>
    <w:rsid w:val="004E2262"/>
    <w:rsid w:val="0050047B"/>
    <w:rsid w:val="00516553"/>
    <w:rsid w:val="00521A19"/>
    <w:rsid w:val="00524E5A"/>
    <w:rsid w:val="00525262"/>
    <w:rsid w:val="00532518"/>
    <w:rsid w:val="00543612"/>
    <w:rsid w:val="00544AED"/>
    <w:rsid w:val="00546D82"/>
    <w:rsid w:val="00552A45"/>
    <w:rsid w:val="00563A99"/>
    <w:rsid w:val="00567D04"/>
    <w:rsid w:val="00580089"/>
    <w:rsid w:val="0058472E"/>
    <w:rsid w:val="0058541E"/>
    <w:rsid w:val="0059276A"/>
    <w:rsid w:val="005933E3"/>
    <w:rsid w:val="005A76DE"/>
    <w:rsid w:val="005B16E5"/>
    <w:rsid w:val="005B3DA5"/>
    <w:rsid w:val="005C0292"/>
    <w:rsid w:val="005C3292"/>
    <w:rsid w:val="005C61F1"/>
    <w:rsid w:val="005D3B29"/>
    <w:rsid w:val="005D61F6"/>
    <w:rsid w:val="005F2D81"/>
    <w:rsid w:val="005F4013"/>
    <w:rsid w:val="006036ED"/>
    <w:rsid w:val="00604DEB"/>
    <w:rsid w:val="00611548"/>
    <w:rsid w:val="0062435A"/>
    <w:rsid w:val="00625367"/>
    <w:rsid w:val="00630A07"/>
    <w:rsid w:val="00631BD6"/>
    <w:rsid w:val="006321FC"/>
    <w:rsid w:val="00635F3D"/>
    <w:rsid w:val="00641A50"/>
    <w:rsid w:val="00657157"/>
    <w:rsid w:val="00665C12"/>
    <w:rsid w:val="00675785"/>
    <w:rsid w:val="00683085"/>
    <w:rsid w:val="00695F56"/>
    <w:rsid w:val="00697014"/>
    <w:rsid w:val="006B5DDE"/>
    <w:rsid w:val="0070693C"/>
    <w:rsid w:val="00711D23"/>
    <w:rsid w:val="00720C19"/>
    <w:rsid w:val="00724FF0"/>
    <w:rsid w:val="0073365E"/>
    <w:rsid w:val="007403B0"/>
    <w:rsid w:val="00745725"/>
    <w:rsid w:val="00745F0C"/>
    <w:rsid w:val="007509B3"/>
    <w:rsid w:val="00750F50"/>
    <w:rsid w:val="007730FE"/>
    <w:rsid w:val="00787828"/>
    <w:rsid w:val="00792DAE"/>
    <w:rsid w:val="0079448B"/>
    <w:rsid w:val="007A6F37"/>
    <w:rsid w:val="007C1A80"/>
    <w:rsid w:val="007C6FDA"/>
    <w:rsid w:val="007F2CC2"/>
    <w:rsid w:val="007F2FB7"/>
    <w:rsid w:val="007F714C"/>
    <w:rsid w:val="008034A1"/>
    <w:rsid w:val="00804BF3"/>
    <w:rsid w:val="00823F57"/>
    <w:rsid w:val="008307E1"/>
    <w:rsid w:val="00833024"/>
    <w:rsid w:val="008436F1"/>
    <w:rsid w:val="008442A2"/>
    <w:rsid w:val="00847252"/>
    <w:rsid w:val="00872FE2"/>
    <w:rsid w:val="008844FE"/>
    <w:rsid w:val="00897A9E"/>
    <w:rsid w:val="008B0D9E"/>
    <w:rsid w:val="008B2C60"/>
    <w:rsid w:val="008B661A"/>
    <w:rsid w:val="008C15CF"/>
    <w:rsid w:val="008D3F16"/>
    <w:rsid w:val="008D5B94"/>
    <w:rsid w:val="008D6E8D"/>
    <w:rsid w:val="008E485D"/>
    <w:rsid w:val="008F2509"/>
    <w:rsid w:val="00906726"/>
    <w:rsid w:val="00910384"/>
    <w:rsid w:val="00910D5C"/>
    <w:rsid w:val="00927028"/>
    <w:rsid w:val="00930422"/>
    <w:rsid w:val="0093082B"/>
    <w:rsid w:val="009323DC"/>
    <w:rsid w:val="00935694"/>
    <w:rsid w:val="00941717"/>
    <w:rsid w:val="00953DB2"/>
    <w:rsid w:val="00955844"/>
    <w:rsid w:val="009558A0"/>
    <w:rsid w:val="009703D4"/>
    <w:rsid w:val="00990412"/>
    <w:rsid w:val="009A114E"/>
    <w:rsid w:val="009A3702"/>
    <w:rsid w:val="009B3C9C"/>
    <w:rsid w:val="009C6CDF"/>
    <w:rsid w:val="009D78BB"/>
    <w:rsid w:val="009F2480"/>
    <w:rsid w:val="00A020D6"/>
    <w:rsid w:val="00A02232"/>
    <w:rsid w:val="00A11AFD"/>
    <w:rsid w:val="00A1273E"/>
    <w:rsid w:val="00A37C60"/>
    <w:rsid w:val="00A70A71"/>
    <w:rsid w:val="00A70A7B"/>
    <w:rsid w:val="00A72E27"/>
    <w:rsid w:val="00A74141"/>
    <w:rsid w:val="00A9237A"/>
    <w:rsid w:val="00AB7C15"/>
    <w:rsid w:val="00AC0EE6"/>
    <w:rsid w:val="00AE27BA"/>
    <w:rsid w:val="00B04801"/>
    <w:rsid w:val="00B11432"/>
    <w:rsid w:val="00B138F8"/>
    <w:rsid w:val="00B2751C"/>
    <w:rsid w:val="00B328F3"/>
    <w:rsid w:val="00B370E8"/>
    <w:rsid w:val="00B37A72"/>
    <w:rsid w:val="00B61638"/>
    <w:rsid w:val="00B6431F"/>
    <w:rsid w:val="00B806AE"/>
    <w:rsid w:val="00B95BB0"/>
    <w:rsid w:val="00B96158"/>
    <w:rsid w:val="00BB187E"/>
    <w:rsid w:val="00BC4A4A"/>
    <w:rsid w:val="00BC6719"/>
    <w:rsid w:val="00BF17A4"/>
    <w:rsid w:val="00BF1BD2"/>
    <w:rsid w:val="00C034D8"/>
    <w:rsid w:val="00C0394D"/>
    <w:rsid w:val="00C23822"/>
    <w:rsid w:val="00C46719"/>
    <w:rsid w:val="00C47C5F"/>
    <w:rsid w:val="00C61CE9"/>
    <w:rsid w:val="00C74629"/>
    <w:rsid w:val="00C822A0"/>
    <w:rsid w:val="00C84F8E"/>
    <w:rsid w:val="00C91B10"/>
    <w:rsid w:val="00C935F3"/>
    <w:rsid w:val="00C93B66"/>
    <w:rsid w:val="00C97BD0"/>
    <w:rsid w:val="00CC3D37"/>
    <w:rsid w:val="00CC69E8"/>
    <w:rsid w:val="00CD05B7"/>
    <w:rsid w:val="00CE0D6B"/>
    <w:rsid w:val="00CF1434"/>
    <w:rsid w:val="00CF51F1"/>
    <w:rsid w:val="00CF6124"/>
    <w:rsid w:val="00D04840"/>
    <w:rsid w:val="00D06045"/>
    <w:rsid w:val="00D0624D"/>
    <w:rsid w:val="00D0744F"/>
    <w:rsid w:val="00D21225"/>
    <w:rsid w:val="00D30E33"/>
    <w:rsid w:val="00D330B9"/>
    <w:rsid w:val="00D352D6"/>
    <w:rsid w:val="00D402CF"/>
    <w:rsid w:val="00D443CF"/>
    <w:rsid w:val="00D47B88"/>
    <w:rsid w:val="00D641A7"/>
    <w:rsid w:val="00D653F0"/>
    <w:rsid w:val="00D70057"/>
    <w:rsid w:val="00D70FB1"/>
    <w:rsid w:val="00D82FA5"/>
    <w:rsid w:val="00D82FF6"/>
    <w:rsid w:val="00D86136"/>
    <w:rsid w:val="00DA398B"/>
    <w:rsid w:val="00DA54E4"/>
    <w:rsid w:val="00DB1873"/>
    <w:rsid w:val="00DB423D"/>
    <w:rsid w:val="00DB692A"/>
    <w:rsid w:val="00DB6FEB"/>
    <w:rsid w:val="00DB78D8"/>
    <w:rsid w:val="00DC4601"/>
    <w:rsid w:val="00DC56D3"/>
    <w:rsid w:val="00DD09CE"/>
    <w:rsid w:val="00DE06FE"/>
    <w:rsid w:val="00DE40C0"/>
    <w:rsid w:val="00DF361C"/>
    <w:rsid w:val="00E12569"/>
    <w:rsid w:val="00E403D4"/>
    <w:rsid w:val="00E5455C"/>
    <w:rsid w:val="00E64CA3"/>
    <w:rsid w:val="00E70C5B"/>
    <w:rsid w:val="00E779C8"/>
    <w:rsid w:val="00E931A3"/>
    <w:rsid w:val="00E94E6A"/>
    <w:rsid w:val="00E9785F"/>
    <w:rsid w:val="00EC5E1F"/>
    <w:rsid w:val="00EE0872"/>
    <w:rsid w:val="00EE24B3"/>
    <w:rsid w:val="00F066CB"/>
    <w:rsid w:val="00F17628"/>
    <w:rsid w:val="00F234E2"/>
    <w:rsid w:val="00F25F12"/>
    <w:rsid w:val="00F362DF"/>
    <w:rsid w:val="00F503DD"/>
    <w:rsid w:val="00F61234"/>
    <w:rsid w:val="00F71CED"/>
    <w:rsid w:val="00F748EC"/>
    <w:rsid w:val="00F771EF"/>
    <w:rsid w:val="00F80ACA"/>
    <w:rsid w:val="00F878F2"/>
    <w:rsid w:val="00F9035E"/>
    <w:rsid w:val="00F9266F"/>
    <w:rsid w:val="00F9575A"/>
    <w:rsid w:val="00FA5320"/>
    <w:rsid w:val="00FA6488"/>
    <w:rsid w:val="00FC6904"/>
    <w:rsid w:val="00FD3FEA"/>
    <w:rsid w:val="00FE24AC"/>
    <w:rsid w:val="00FF4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C7C62B-2A81-445A-BB94-69B01F2F9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after="120"/>
      <w:outlineLvl w:val="0"/>
    </w:pPr>
    <w:rPr>
      <w:rFonts w:ascii="Liberation Sans" w:eastAsia="Liberation Sans" w:hAnsi="Liberation Sans" w:cs="Liberation Sans"/>
      <w:sz w:val="28"/>
      <w:szCs w:val="28"/>
    </w:rPr>
  </w:style>
  <w:style w:type="paragraph" w:styleId="Heading2">
    <w:name w:val="heading 2"/>
    <w:basedOn w:val="Normal"/>
    <w:next w:val="Normal"/>
    <w:pPr>
      <w:keepNext/>
      <w:keepLines/>
      <w:spacing w:before="240" w:after="120"/>
      <w:outlineLvl w:val="1"/>
    </w:pPr>
    <w:rPr>
      <w:rFonts w:ascii="Liberation Sans" w:eastAsia="Liberation Sans" w:hAnsi="Liberation Sans" w:cs="Liberation Sans"/>
      <w:sz w:val="28"/>
      <w:szCs w:val="28"/>
    </w:rPr>
  </w:style>
  <w:style w:type="paragraph" w:styleId="Heading3">
    <w:name w:val="heading 3"/>
    <w:basedOn w:val="Normal"/>
    <w:next w:val="Normal"/>
    <w:pPr>
      <w:keepNext/>
      <w:keepLines/>
      <w:spacing w:before="240" w:after="120"/>
      <w:outlineLvl w:val="2"/>
    </w:pPr>
    <w:rPr>
      <w:rFonts w:ascii="Liberation Sans" w:eastAsia="Liberation Sans" w:hAnsi="Liberation Sans" w:cs="Liberation Sans"/>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120"/>
    </w:pPr>
    <w:rPr>
      <w:rFonts w:ascii="Liberation Sans" w:eastAsia="Liberation Sans" w:hAnsi="Liberation Sans" w:cs="Liberation Sans"/>
      <w:sz w:val="28"/>
      <w:szCs w:val="28"/>
    </w:rPr>
  </w:style>
  <w:style w:type="paragraph" w:styleId="Subtitle">
    <w:name w:val="Subtitle"/>
    <w:basedOn w:val="Normal"/>
    <w:next w:val="Normal"/>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55" w:type="dxa"/>
        <w:left w:w="54" w:type="dxa"/>
        <w:bottom w:w="55" w:type="dxa"/>
        <w:right w:w="5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styleId="TableGrid">
    <w:name w:val="Table Grid"/>
    <w:basedOn w:val="TableNormal"/>
    <w:uiPriority w:val="39"/>
    <w:rsid w:val="0093082B"/>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82F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F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17</Pages>
  <Words>3501</Words>
  <Characters>19958</Characters>
  <Application>Microsoft Office Word</Application>
  <DocSecurity>0</DocSecurity>
  <Lines>166</Lines>
  <Paragraphs>46</Paragraphs>
  <ScaleCrop>false</ScaleCrop>
  <Company/>
  <LinksUpToDate>false</LinksUpToDate>
  <CharactersWithSpaces>23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lson Munakami</cp:lastModifiedBy>
  <cp:revision>788</cp:revision>
  <cp:lastPrinted>2016-04-01T20:32:00Z</cp:lastPrinted>
  <dcterms:created xsi:type="dcterms:W3CDTF">2016-04-01T15:58:00Z</dcterms:created>
  <dcterms:modified xsi:type="dcterms:W3CDTF">2016-04-04T16:50:00Z</dcterms:modified>
</cp:coreProperties>
</file>